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85AC0A" w14:textId="77777777" w:rsidR="00F443A5" w:rsidRPr="00894FF7" w:rsidRDefault="00F443A5" w:rsidP="00F443A5">
      <w:pPr>
        <w:pStyle w:val="Default"/>
        <w:rPr>
          <w:rFonts w:ascii="Calibri" w:hAnsi="Calibri" w:cs="Times New Roman"/>
        </w:rPr>
      </w:pPr>
      <w:r w:rsidRPr="00894FF7">
        <w:rPr>
          <w:rFonts w:ascii="Calibri" w:hAnsi="Calibri"/>
        </w:rPr>
        <w:tab/>
      </w:r>
      <w:r w:rsidRPr="00894FF7">
        <w:rPr>
          <w:rFonts w:ascii="Calibri" w:hAnsi="Calibri"/>
        </w:rPr>
        <w:tab/>
      </w:r>
      <w:r w:rsidRPr="00894FF7">
        <w:rPr>
          <w:rFonts w:ascii="Calibri" w:hAnsi="Calibri"/>
        </w:rPr>
        <w:tab/>
      </w:r>
      <w:r w:rsidRPr="00894FF7">
        <w:rPr>
          <w:rFonts w:ascii="Calibri" w:hAnsi="Calibri"/>
        </w:rPr>
        <w:tab/>
      </w:r>
      <w:r w:rsidRPr="00894FF7">
        <w:rPr>
          <w:rFonts w:ascii="Calibri" w:hAnsi="Calibri"/>
          <w:b/>
        </w:rPr>
        <w:tab/>
      </w:r>
      <w:r w:rsidRPr="00894FF7">
        <w:rPr>
          <w:rFonts w:ascii="Calibri" w:hAnsi="Calibri"/>
          <w:b/>
        </w:rPr>
        <w:tab/>
      </w:r>
      <w:r w:rsidRPr="00894FF7">
        <w:rPr>
          <w:rFonts w:ascii="Calibri" w:hAnsi="Calibri"/>
          <w:b/>
        </w:rPr>
        <w:tab/>
      </w:r>
      <w:r w:rsidRPr="00894FF7">
        <w:rPr>
          <w:rFonts w:ascii="Calibri" w:hAnsi="Calibri"/>
          <w:b/>
        </w:rPr>
        <w:tab/>
      </w:r>
    </w:p>
    <w:p w14:paraId="3525DADE" w14:textId="77777777" w:rsidR="00D87A3F" w:rsidRPr="009829D7" w:rsidRDefault="00D87A3F" w:rsidP="00D87A3F">
      <w:pPr>
        <w:autoSpaceDE w:val="0"/>
        <w:autoSpaceDN w:val="0"/>
        <w:adjustRightInd w:val="0"/>
        <w:spacing w:after="0" w:line="240" w:lineRule="auto"/>
        <w:jc w:val="center"/>
        <w:rPr>
          <w:color w:val="000000"/>
          <w:sz w:val="20"/>
          <w:szCs w:val="20"/>
          <w:lang w:eastAsia="pl-PL"/>
        </w:rPr>
      </w:pPr>
      <w:r w:rsidRPr="009829D7">
        <w:rPr>
          <w:color w:val="000000"/>
          <w:sz w:val="20"/>
          <w:szCs w:val="20"/>
          <w:lang w:eastAsia="pl-PL"/>
        </w:rPr>
        <w:t>Projekt współfinansowany ze środków w ramach Programu Operacyjnego Województwa Warmińsko – Mazurskiego na lata 2014-2020</w:t>
      </w:r>
    </w:p>
    <w:p w14:paraId="0FFBDF2B" w14:textId="77777777" w:rsidR="003923B9" w:rsidRDefault="00D87A3F" w:rsidP="00D87A3F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eastAsiaTheme="minorHAnsi" w:hAnsiTheme="minorHAnsi" w:cs="DejaVuSans-Bold"/>
          <w:bCs/>
          <w:sz w:val="20"/>
          <w:szCs w:val="20"/>
        </w:rPr>
      </w:pPr>
      <w:r w:rsidRPr="009829D7">
        <w:rPr>
          <w:rFonts w:asciiTheme="minorHAnsi" w:eastAsiaTheme="minorHAnsi" w:hAnsiTheme="minorHAnsi" w:cs="DejaVuSans-Bold"/>
          <w:bCs/>
          <w:sz w:val="20"/>
          <w:szCs w:val="20"/>
        </w:rPr>
        <w:t xml:space="preserve">oś priorytetowa </w:t>
      </w:r>
      <w:r w:rsidR="003923B9" w:rsidRPr="003923B9">
        <w:rPr>
          <w:rFonts w:asciiTheme="minorHAnsi" w:eastAsiaTheme="minorHAnsi" w:hAnsiTheme="minorHAnsi" w:cs="DejaVuSans-Bold"/>
          <w:bCs/>
          <w:sz w:val="20"/>
          <w:szCs w:val="20"/>
        </w:rPr>
        <w:t xml:space="preserve">13 - „Odporna i zdrowa gospodarka przyszłości” , </w:t>
      </w:r>
    </w:p>
    <w:p w14:paraId="7AE27D8F" w14:textId="5ED952AE" w:rsidR="00D87A3F" w:rsidRPr="009829D7" w:rsidRDefault="003923B9" w:rsidP="00D87A3F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color w:val="000000"/>
          <w:sz w:val="20"/>
          <w:szCs w:val="20"/>
          <w:lang w:eastAsia="pl-PL"/>
        </w:rPr>
      </w:pPr>
      <w:r>
        <w:rPr>
          <w:rFonts w:asciiTheme="minorHAnsi" w:eastAsiaTheme="minorHAnsi" w:hAnsiTheme="minorHAnsi" w:cs="DejaVuSans-Bold"/>
          <w:bCs/>
          <w:sz w:val="20"/>
          <w:szCs w:val="20"/>
        </w:rPr>
        <w:t>działanie 13.1 Wytrzymałe</w:t>
      </w:r>
      <w:r w:rsidR="00D87A3F" w:rsidRPr="009829D7">
        <w:rPr>
          <w:rFonts w:asciiTheme="minorHAnsi" w:eastAsiaTheme="minorHAnsi" w:hAnsiTheme="minorHAnsi" w:cs="DejaVuSans-Bold"/>
          <w:bCs/>
          <w:sz w:val="20"/>
          <w:szCs w:val="20"/>
        </w:rPr>
        <w:t xml:space="preserve"> MŚP</w:t>
      </w:r>
      <w:r w:rsidR="00D87A3F" w:rsidRPr="009829D7">
        <w:rPr>
          <w:rFonts w:asciiTheme="minorHAnsi" w:hAnsiTheme="minorHAnsi"/>
          <w:color w:val="000000"/>
          <w:sz w:val="20"/>
          <w:szCs w:val="20"/>
          <w:lang w:eastAsia="pl-PL"/>
        </w:rPr>
        <w:t>,</w:t>
      </w:r>
    </w:p>
    <w:p w14:paraId="5DF7D80D" w14:textId="77777777" w:rsidR="00D87A3F" w:rsidRDefault="00D87A3F" w:rsidP="00D87A3F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color w:val="000000"/>
          <w:sz w:val="20"/>
          <w:szCs w:val="20"/>
          <w:lang w:eastAsia="pl-PL"/>
        </w:rPr>
      </w:pPr>
      <w:r w:rsidRPr="009829D7">
        <w:rPr>
          <w:rFonts w:asciiTheme="minorHAnsi" w:hAnsiTheme="minorHAnsi"/>
          <w:color w:val="000000"/>
          <w:sz w:val="20"/>
          <w:szCs w:val="20"/>
          <w:lang w:eastAsia="pl-PL"/>
        </w:rPr>
        <w:t>Tytuł realizowanego projektu:</w:t>
      </w:r>
    </w:p>
    <w:p w14:paraId="2FB82E85" w14:textId="77777777" w:rsidR="00193B8A" w:rsidRPr="009829D7" w:rsidRDefault="00193B8A" w:rsidP="00D87A3F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color w:val="000000"/>
          <w:sz w:val="20"/>
          <w:szCs w:val="20"/>
          <w:lang w:eastAsia="pl-PL"/>
        </w:rPr>
      </w:pPr>
    </w:p>
    <w:p w14:paraId="574F0037" w14:textId="77777777" w:rsidR="00193B8A" w:rsidRDefault="00193B8A" w:rsidP="00193B8A">
      <w:pPr>
        <w:autoSpaceDE w:val="0"/>
        <w:autoSpaceDN w:val="0"/>
        <w:adjustRightInd w:val="0"/>
        <w:spacing w:after="0" w:line="240" w:lineRule="auto"/>
        <w:jc w:val="center"/>
        <w:rPr>
          <w:rFonts w:ascii="DejaVuSansCondensed" w:eastAsiaTheme="minorHAnsi" w:hAnsi="DejaVuSansCondensed" w:cs="DejaVuSansCondensed"/>
          <w:sz w:val="17"/>
          <w:szCs w:val="17"/>
        </w:rPr>
      </w:pPr>
      <w:r>
        <w:rPr>
          <w:rFonts w:ascii="DejaVuSansCondensed" w:eastAsiaTheme="minorHAnsi" w:hAnsi="DejaVuSansCondensed" w:cs="DejaVuSansCondensed"/>
          <w:sz w:val="17"/>
          <w:szCs w:val="17"/>
        </w:rPr>
        <w:t xml:space="preserve">"Zabezpieczenie pracowników w okresie zwiększonego zagrożenia w obszarze zdrowia publicznego w </w:t>
      </w:r>
    </w:p>
    <w:p w14:paraId="32B7B0E0" w14:textId="0B575081" w:rsidR="00193B8A" w:rsidRPr="00193B8A" w:rsidRDefault="00193B8A" w:rsidP="00193B8A">
      <w:pPr>
        <w:autoSpaceDE w:val="0"/>
        <w:autoSpaceDN w:val="0"/>
        <w:adjustRightInd w:val="0"/>
        <w:spacing w:after="0" w:line="240" w:lineRule="auto"/>
        <w:jc w:val="center"/>
        <w:rPr>
          <w:rFonts w:ascii="DejaVuSansCondensed" w:eastAsiaTheme="minorHAnsi" w:hAnsi="DejaVuSansCondensed" w:cs="DejaVuSansCondensed"/>
          <w:sz w:val="17"/>
          <w:szCs w:val="17"/>
        </w:rPr>
      </w:pPr>
      <w:r>
        <w:rPr>
          <w:rFonts w:ascii="DejaVuSansCondensed" w:eastAsiaTheme="minorHAnsi" w:hAnsi="DejaVuSansCondensed" w:cs="DejaVuSansCondensed"/>
          <w:sz w:val="17"/>
          <w:szCs w:val="17"/>
        </w:rPr>
        <w:t>firmie FHUP Filon"</w:t>
      </w:r>
    </w:p>
    <w:p w14:paraId="0BAD1C0F" w14:textId="32F3784E" w:rsidR="00F17AFC" w:rsidRPr="00AC3349" w:rsidRDefault="00F17AFC" w:rsidP="00193B8A">
      <w:pPr>
        <w:autoSpaceDE w:val="0"/>
        <w:autoSpaceDN w:val="0"/>
        <w:adjustRightInd w:val="0"/>
        <w:spacing w:after="0" w:line="240" w:lineRule="auto"/>
        <w:jc w:val="right"/>
        <w:rPr>
          <w:color w:val="FF0000"/>
          <w:sz w:val="20"/>
          <w:szCs w:val="20"/>
          <w:lang w:eastAsia="pl-PL"/>
        </w:rPr>
      </w:pPr>
      <w:r w:rsidRPr="00751807">
        <w:rPr>
          <w:sz w:val="20"/>
          <w:szCs w:val="20"/>
          <w:lang w:eastAsia="pl-PL"/>
        </w:rPr>
        <w:t xml:space="preserve"> </w:t>
      </w:r>
      <w:r w:rsidRPr="00552336">
        <w:rPr>
          <w:sz w:val="20"/>
          <w:szCs w:val="20"/>
          <w:lang w:eastAsia="pl-PL"/>
        </w:rPr>
        <w:t xml:space="preserve">Elbląg, dn. </w:t>
      </w:r>
      <w:r w:rsidR="00C13C78" w:rsidRPr="00552336">
        <w:rPr>
          <w:sz w:val="20"/>
          <w:szCs w:val="20"/>
          <w:lang w:eastAsia="pl-PL"/>
        </w:rPr>
        <w:t>14</w:t>
      </w:r>
      <w:r w:rsidR="001B3409" w:rsidRPr="00552336">
        <w:rPr>
          <w:sz w:val="20"/>
          <w:szCs w:val="20"/>
          <w:lang w:eastAsia="pl-PL"/>
        </w:rPr>
        <w:t>.09</w:t>
      </w:r>
      <w:r w:rsidR="003923B9" w:rsidRPr="00552336">
        <w:rPr>
          <w:sz w:val="20"/>
          <w:szCs w:val="20"/>
          <w:lang w:eastAsia="pl-PL"/>
        </w:rPr>
        <w:t>.2022</w:t>
      </w:r>
      <w:r w:rsidR="006E0AC3" w:rsidRPr="00552336">
        <w:rPr>
          <w:sz w:val="20"/>
          <w:szCs w:val="20"/>
          <w:lang w:eastAsia="pl-PL"/>
        </w:rPr>
        <w:t xml:space="preserve"> r.</w:t>
      </w:r>
    </w:p>
    <w:p w14:paraId="0B1A13B0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rPr>
          <w:color w:val="000000"/>
          <w:lang w:eastAsia="pl-PL"/>
        </w:rPr>
      </w:pPr>
    </w:p>
    <w:p w14:paraId="02720F2C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jc w:val="center"/>
        <w:rPr>
          <w:color w:val="000000"/>
          <w:lang w:eastAsia="pl-PL"/>
        </w:rPr>
      </w:pPr>
      <w:r w:rsidRPr="00894FF7">
        <w:rPr>
          <w:b/>
          <w:bCs/>
          <w:color w:val="000000"/>
          <w:lang w:eastAsia="pl-PL"/>
        </w:rPr>
        <w:t xml:space="preserve">ZAPYTANIE OFERTOWE </w:t>
      </w:r>
    </w:p>
    <w:p w14:paraId="6CBCC25B" w14:textId="77777777" w:rsidR="00C768D9" w:rsidRDefault="00C768D9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D87A3F">
        <w:rPr>
          <w:b/>
          <w:bCs/>
          <w:color w:val="000000"/>
          <w:lang w:eastAsia="pl-PL"/>
        </w:rPr>
        <w:t>Zamawiający:</w:t>
      </w:r>
      <w:r w:rsidRPr="00D87A3F">
        <w:rPr>
          <w:bCs/>
          <w:color w:val="000000"/>
          <w:sz w:val="20"/>
          <w:szCs w:val="20"/>
          <w:lang w:eastAsia="pl-PL"/>
        </w:rPr>
        <w:t xml:space="preserve"> </w:t>
      </w:r>
    </w:p>
    <w:p w14:paraId="2078FFD2" w14:textId="77777777" w:rsidR="00D87A3F" w:rsidRPr="00D87A3F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</w:p>
    <w:p w14:paraId="7092BBD8" w14:textId="77777777" w:rsidR="00193B8A" w:rsidRPr="00193B8A" w:rsidRDefault="00193B8A" w:rsidP="00193B8A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193B8A">
        <w:rPr>
          <w:bCs/>
          <w:color w:val="000000"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193B8A">
        <w:rPr>
          <w:bCs/>
          <w:color w:val="000000"/>
          <w:sz w:val="20"/>
          <w:szCs w:val="20"/>
          <w:lang w:eastAsia="pl-PL"/>
        </w:rPr>
        <w:t>Żabowski</w:t>
      </w:r>
      <w:proofErr w:type="spellEnd"/>
    </w:p>
    <w:p w14:paraId="483D3744" w14:textId="77777777" w:rsidR="00193B8A" w:rsidRPr="00193B8A" w:rsidRDefault="00193B8A" w:rsidP="00193B8A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193B8A">
        <w:rPr>
          <w:bCs/>
          <w:color w:val="000000"/>
          <w:sz w:val="20"/>
          <w:szCs w:val="20"/>
          <w:lang w:eastAsia="pl-PL"/>
        </w:rPr>
        <w:t>ul. Perłowa 18</w:t>
      </w:r>
      <w:r w:rsidRPr="00193B8A">
        <w:rPr>
          <w:bCs/>
          <w:color w:val="000000"/>
          <w:sz w:val="20"/>
          <w:szCs w:val="20"/>
          <w:lang w:eastAsia="pl-PL"/>
        </w:rPr>
        <w:tab/>
      </w:r>
      <w:r w:rsidRPr="00193B8A">
        <w:rPr>
          <w:bCs/>
          <w:color w:val="000000"/>
          <w:sz w:val="20"/>
          <w:szCs w:val="20"/>
          <w:lang w:eastAsia="pl-PL"/>
        </w:rPr>
        <w:tab/>
      </w:r>
      <w:r w:rsidRPr="00193B8A">
        <w:rPr>
          <w:bCs/>
          <w:color w:val="000000"/>
          <w:sz w:val="20"/>
          <w:szCs w:val="20"/>
          <w:lang w:eastAsia="pl-PL"/>
        </w:rPr>
        <w:tab/>
      </w:r>
      <w:r w:rsidRPr="00193B8A">
        <w:rPr>
          <w:bCs/>
          <w:color w:val="000000"/>
          <w:sz w:val="20"/>
          <w:szCs w:val="20"/>
          <w:lang w:eastAsia="pl-PL"/>
        </w:rPr>
        <w:tab/>
      </w:r>
      <w:r w:rsidRPr="00193B8A">
        <w:rPr>
          <w:bCs/>
          <w:color w:val="000000"/>
          <w:sz w:val="20"/>
          <w:szCs w:val="20"/>
          <w:lang w:eastAsia="pl-PL"/>
        </w:rPr>
        <w:tab/>
        <w:t xml:space="preserve">       </w:t>
      </w:r>
    </w:p>
    <w:p w14:paraId="1A09A79B" w14:textId="6F7E17D2" w:rsidR="00D87A3F" w:rsidRDefault="00193B8A" w:rsidP="00193B8A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193B8A">
        <w:rPr>
          <w:bCs/>
          <w:color w:val="000000"/>
          <w:sz w:val="20"/>
          <w:szCs w:val="20"/>
          <w:lang w:eastAsia="pl-PL"/>
        </w:rPr>
        <w:t>82-310 Gronowo Górne</w:t>
      </w:r>
    </w:p>
    <w:p w14:paraId="325FB662" w14:textId="444AF1CA" w:rsidR="00193B8A" w:rsidRDefault="00193B8A" w:rsidP="00193B8A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>
        <w:rPr>
          <w:bCs/>
          <w:color w:val="000000"/>
          <w:sz w:val="20"/>
          <w:szCs w:val="20"/>
          <w:lang w:eastAsia="pl-PL"/>
        </w:rPr>
        <w:t xml:space="preserve">NIP </w:t>
      </w:r>
      <w:r w:rsidR="000727C4">
        <w:rPr>
          <w:bCs/>
          <w:color w:val="000000"/>
          <w:sz w:val="20"/>
          <w:szCs w:val="20"/>
          <w:lang w:eastAsia="pl-PL"/>
        </w:rPr>
        <w:t>5781970284</w:t>
      </w:r>
    </w:p>
    <w:p w14:paraId="5364D79D" w14:textId="77777777" w:rsidR="00193B8A" w:rsidRDefault="00193B8A" w:rsidP="00193B8A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</w:p>
    <w:p w14:paraId="7F6F9602" w14:textId="77777777" w:rsidR="00D87A3F" w:rsidRPr="00D87A3F" w:rsidRDefault="00D87A3F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b/>
          <w:color w:val="000000"/>
          <w:lang w:eastAsia="pl-PL"/>
        </w:rPr>
      </w:pPr>
      <w:r w:rsidRPr="00D87A3F">
        <w:rPr>
          <w:b/>
          <w:color w:val="000000"/>
          <w:lang w:eastAsia="pl-PL"/>
        </w:rPr>
        <w:t>Postanowienia ogólne</w:t>
      </w:r>
    </w:p>
    <w:p w14:paraId="76DACD79" w14:textId="77777777" w:rsidR="00D87A3F" w:rsidRDefault="00D87A3F" w:rsidP="00D87A3F">
      <w:pPr>
        <w:autoSpaceDE w:val="0"/>
        <w:autoSpaceDN w:val="0"/>
        <w:adjustRightInd w:val="0"/>
        <w:spacing w:after="0" w:line="240" w:lineRule="auto"/>
        <w:rPr>
          <w:b/>
          <w:color w:val="000000"/>
          <w:lang w:eastAsia="pl-PL"/>
        </w:rPr>
      </w:pPr>
    </w:p>
    <w:p w14:paraId="430999D0" w14:textId="4A112E7F" w:rsidR="00D87A3F" w:rsidRPr="0093172D" w:rsidRDefault="00D87A3F" w:rsidP="003923B9">
      <w:pPr>
        <w:numPr>
          <w:ilvl w:val="0"/>
          <w:numId w:val="6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475CC0">
        <w:rPr>
          <w:rFonts w:eastAsia="Times New Roman"/>
          <w:sz w:val="20"/>
          <w:szCs w:val="20"/>
          <w:lang w:eastAsia="en-GB"/>
        </w:rPr>
        <w:t xml:space="preserve">Niniejsze postępowanie toczy się w trybie zapytania ofertowego w ramach </w:t>
      </w:r>
      <w:r w:rsidRPr="00475CC0">
        <w:rPr>
          <w:rFonts w:eastAsia="Times New Roman"/>
          <w:i/>
          <w:sz w:val="20"/>
          <w:szCs w:val="20"/>
          <w:lang w:eastAsia="en-GB"/>
        </w:rPr>
        <w:t xml:space="preserve">Regionalnego Programu Operacyjnego Województwa </w:t>
      </w:r>
      <w:r w:rsidRPr="0093172D">
        <w:rPr>
          <w:rFonts w:eastAsia="Times New Roman"/>
          <w:i/>
          <w:sz w:val="20"/>
          <w:szCs w:val="20"/>
          <w:lang w:eastAsia="en-GB"/>
        </w:rPr>
        <w:t>Warmińsko - Mazurskiego</w:t>
      </w:r>
      <w:r w:rsidRPr="00475CC0">
        <w:rPr>
          <w:rFonts w:eastAsia="Times New Roman"/>
          <w:i/>
          <w:sz w:val="20"/>
          <w:szCs w:val="20"/>
          <w:lang w:eastAsia="en-GB"/>
        </w:rPr>
        <w:t xml:space="preserve"> na lata 2014-2020, Działanie </w:t>
      </w:r>
      <w:r w:rsidR="003923B9">
        <w:rPr>
          <w:rFonts w:eastAsia="Times New Roman"/>
          <w:i/>
          <w:sz w:val="20"/>
          <w:szCs w:val="20"/>
          <w:lang w:eastAsia="en-GB"/>
        </w:rPr>
        <w:t>13.1</w:t>
      </w:r>
      <w:r w:rsidRPr="00475CC0">
        <w:rPr>
          <w:rFonts w:eastAsia="Times New Roman"/>
          <w:i/>
          <w:sz w:val="20"/>
          <w:szCs w:val="20"/>
          <w:lang w:eastAsia="en-GB"/>
        </w:rPr>
        <w:t xml:space="preserve">: </w:t>
      </w:r>
      <w:r w:rsidR="003923B9" w:rsidRPr="003923B9">
        <w:rPr>
          <w:rFonts w:eastAsia="Times New Roman"/>
          <w:i/>
          <w:sz w:val="20"/>
          <w:szCs w:val="20"/>
          <w:lang w:eastAsia="en-GB"/>
        </w:rPr>
        <w:t>Wytrzymałe MŚP</w:t>
      </w:r>
      <w:r w:rsidR="003923B9">
        <w:rPr>
          <w:rFonts w:eastAsia="Times New Roman"/>
          <w:i/>
          <w:sz w:val="20"/>
          <w:szCs w:val="20"/>
          <w:lang w:eastAsia="en-GB"/>
        </w:rPr>
        <w:t>.</w:t>
      </w:r>
    </w:p>
    <w:p w14:paraId="625E87F8" w14:textId="77777777" w:rsidR="00D87A3F" w:rsidRPr="00475CC0" w:rsidRDefault="00D87A3F" w:rsidP="00D87A3F">
      <w:pPr>
        <w:numPr>
          <w:ilvl w:val="0"/>
          <w:numId w:val="6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475CC0">
        <w:rPr>
          <w:rFonts w:eastAsia="Times New Roman"/>
          <w:sz w:val="20"/>
          <w:szCs w:val="20"/>
          <w:lang w:eastAsia="en-GB"/>
        </w:rPr>
        <w:t>Do niniejszego zapytania ofertowego nie mają zastosowania przepisy Ustawy z dnia 29 stycznia 2004r. Prawo Zamówień Publicznych</w:t>
      </w:r>
    </w:p>
    <w:p w14:paraId="5F9312E7" w14:textId="77777777" w:rsidR="00D87A3F" w:rsidRPr="00475CC0" w:rsidRDefault="00D87A3F" w:rsidP="00D87A3F">
      <w:pPr>
        <w:numPr>
          <w:ilvl w:val="0"/>
          <w:numId w:val="6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475CC0">
        <w:rPr>
          <w:rFonts w:eastAsia="Times New Roman"/>
          <w:sz w:val="20"/>
          <w:szCs w:val="20"/>
          <w:lang w:eastAsia="en-GB"/>
        </w:rPr>
        <w:t>Wynik postępowania zostanie upubliczniony w taki sam sposób w jaki upubliczniono zapytanie ofertowe.</w:t>
      </w:r>
    </w:p>
    <w:p w14:paraId="284911A5" w14:textId="77777777" w:rsidR="00D87A3F" w:rsidRPr="009829D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color w:val="000000"/>
          <w:lang w:eastAsia="pl-PL"/>
        </w:rPr>
      </w:pPr>
    </w:p>
    <w:p w14:paraId="1636A5BC" w14:textId="77777777" w:rsidR="00D87A3F" w:rsidRDefault="00D87A3F" w:rsidP="00C768D9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</w:p>
    <w:p w14:paraId="4980D904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color w:val="000000"/>
          <w:lang w:eastAsia="pl-PL"/>
        </w:rPr>
      </w:pPr>
      <w:r w:rsidRPr="00D87A3F">
        <w:rPr>
          <w:b/>
          <w:bCs/>
          <w:color w:val="000000"/>
          <w:lang w:eastAsia="pl-PL"/>
        </w:rPr>
        <w:t xml:space="preserve">Opis przedmiotu zamówienia </w:t>
      </w:r>
    </w:p>
    <w:p w14:paraId="6F123F60" w14:textId="77777777" w:rsidR="00D87A3F" w:rsidRPr="00D87A3F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color w:val="000000"/>
          <w:lang w:eastAsia="pl-PL"/>
        </w:rPr>
      </w:pPr>
    </w:p>
    <w:p w14:paraId="5B5DD4CE" w14:textId="03FB01E7" w:rsidR="00F443A5" w:rsidRPr="00833521" w:rsidRDefault="00F443A5" w:rsidP="00833521">
      <w:pPr>
        <w:autoSpaceDE w:val="0"/>
        <w:autoSpaceDN w:val="0"/>
        <w:adjustRightInd w:val="0"/>
        <w:spacing w:after="0" w:line="240" w:lineRule="auto"/>
        <w:rPr>
          <w:color w:val="000000"/>
          <w:sz w:val="20"/>
          <w:szCs w:val="20"/>
          <w:lang w:eastAsia="pl-PL"/>
        </w:rPr>
      </w:pPr>
      <w:r w:rsidRPr="00580DD8">
        <w:rPr>
          <w:color w:val="000000"/>
          <w:sz w:val="20"/>
          <w:szCs w:val="20"/>
          <w:lang w:eastAsia="pl-PL"/>
        </w:rPr>
        <w:t>Przedmiotem zamówienia jest zakup</w:t>
      </w:r>
      <w:r w:rsidR="003B2212">
        <w:rPr>
          <w:color w:val="000000"/>
          <w:sz w:val="20"/>
          <w:szCs w:val="20"/>
          <w:lang w:eastAsia="pl-PL"/>
        </w:rPr>
        <w:t xml:space="preserve">: </w:t>
      </w:r>
      <w:r w:rsidR="00833521">
        <w:rPr>
          <w:color w:val="000000"/>
          <w:sz w:val="20"/>
          <w:szCs w:val="20"/>
          <w:lang w:eastAsia="pl-PL"/>
        </w:rPr>
        <w:t xml:space="preserve"> </w:t>
      </w:r>
      <w:r w:rsidR="00464EEF">
        <w:rPr>
          <w:b/>
          <w:sz w:val="20"/>
          <w:szCs w:val="20"/>
        </w:rPr>
        <w:t>Wózka widłowego</w:t>
      </w:r>
      <w:r w:rsidR="00193B8A">
        <w:rPr>
          <w:b/>
          <w:sz w:val="20"/>
          <w:szCs w:val="20"/>
        </w:rPr>
        <w:t xml:space="preserve"> – 1</w:t>
      </w:r>
      <w:r w:rsidR="00F30F84">
        <w:rPr>
          <w:b/>
          <w:sz w:val="20"/>
          <w:szCs w:val="20"/>
        </w:rPr>
        <w:t xml:space="preserve"> szt.</w:t>
      </w:r>
    </w:p>
    <w:p w14:paraId="263FBFEE" w14:textId="77777777" w:rsidR="00833521" w:rsidRDefault="00833521" w:rsidP="00F30F84">
      <w:pPr>
        <w:spacing w:after="160" w:line="259" w:lineRule="auto"/>
        <w:rPr>
          <w:b/>
          <w:sz w:val="20"/>
          <w:szCs w:val="20"/>
        </w:rPr>
      </w:pPr>
    </w:p>
    <w:p w14:paraId="24D4EA4C" w14:textId="42DA0646" w:rsidR="00F30F84" w:rsidRPr="001B3409" w:rsidRDefault="00833521" w:rsidP="00F30F84">
      <w:pPr>
        <w:spacing w:after="160" w:line="259" w:lineRule="auto"/>
        <w:rPr>
          <w:b/>
          <w:sz w:val="20"/>
          <w:szCs w:val="20"/>
        </w:rPr>
      </w:pPr>
      <w:r w:rsidRPr="001B3409">
        <w:rPr>
          <w:b/>
          <w:sz w:val="20"/>
          <w:szCs w:val="20"/>
        </w:rPr>
        <w:t>Minimalne parametry oprogramowania</w:t>
      </w:r>
      <w:r w:rsidR="00F30F84" w:rsidRPr="001B3409">
        <w:rPr>
          <w:b/>
          <w:sz w:val="20"/>
          <w:szCs w:val="20"/>
        </w:rPr>
        <w:t>:</w:t>
      </w:r>
    </w:p>
    <w:p w14:paraId="3AF47EC8" w14:textId="6E7EC89B" w:rsidR="00680748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Udźwig 3500 kg</w:t>
      </w:r>
    </w:p>
    <w:p w14:paraId="0D541A3A" w14:textId="3DC1F799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Wysokość podnoszenia 3305 mm</w:t>
      </w:r>
    </w:p>
    <w:p w14:paraId="7ABCF2F7" w14:textId="579A7632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Długość wideł 1800 mm</w:t>
      </w:r>
    </w:p>
    <w:p w14:paraId="06CF3E6C" w14:textId="25CF98A8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Wysokość opuszczonego masztu 2260 mm</w:t>
      </w:r>
    </w:p>
    <w:p w14:paraId="293CFC38" w14:textId="23A4B73A" w:rsidR="001B3409" w:rsidRPr="00552336" w:rsidRDefault="001B3409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Masz o wysokości podnoszenia 3300 mm</w:t>
      </w:r>
    </w:p>
    <w:p w14:paraId="705C73B3" w14:textId="48000A26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Silnik diesel o mocy minimum 45 kW i liczbie cylindrów 4 spełniający  normę emisji spalin STAGE V</w:t>
      </w:r>
    </w:p>
    <w:p w14:paraId="449235BC" w14:textId="2EA0873D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Ogumienie pneumatyczne</w:t>
      </w:r>
    </w:p>
    <w:p w14:paraId="17771186" w14:textId="315A4F94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 xml:space="preserve">Kabina operatora z ogrzewaniem </w:t>
      </w:r>
    </w:p>
    <w:p w14:paraId="5586FEC8" w14:textId="70ABA865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 xml:space="preserve">Hydrauliczny przesuw boczny wideł </w:t>
      </w:r>
    </w:p>
    <w:p w14:paraId="28E76018" w14:textId="4D971AC3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Mokre hamulce tarczowe</w:t>
      </w:r>
    </w:p>
    <w:p w14:paraId="75316FEA" w14:textId="04681D69" w:rsidR="00F8038B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System wykrywanie operatora</w:t>
      </w:r>
    </w:p>
    <w:p w14:paraId="219C5236" w14:textId="53D9AE8C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System automatyczne poziomowania wideł</w:t>
      </w:r>
    </w:p>
    <w:p w14:paraId="044291A9" w14:textId="6735CFE7" w:rsidR="00464EEF" w:rsidRPr="00552336" w:rsidRDefault="00464EEF" w:rsidP="00552336">
      <w:pPr>
        <w:pStyle w:val="Akapitzlist"/>
        <w:numPr>
          <w:ilvl w:val="0"/>
          <w:numId w:val="32"/>
        </w:num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552336">
        <w:rPr>
          <w:rFonts w:asciiTheme="minorHAnsi" w:eastAsia="Times New Roman" w:hAnsiTheme="minorHAnsi" w:cs="Segoe UI"/>
          <w:sz w:val="20"/>
          <w:szCs w:val="20"/>
          <w:lang w:eastAsia="pl-PL"/>
        </w:rPr>
        <w:t>System ruszania na wzniesieniach</w:t>
      </w:r>
    </w:p>
    <w:p w14:paraId="28203DF9" w14:textId="77777777" w:rsidR="00464EEF" w:rsidRDefault="00464EE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</w:p>
    <w:p w14:paraId="77F6443B" w14:textId="77777777" w:rsidR="00464EEF" w:rsidRDefault="00464EE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</w:p>
    <w:p w14:paraId="2384027C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 xml:space="preserve">Zamawiający zastrzega, że wszędzie tam, gdzie w treści dokumentów składających się na opis przedmiotu zamówienia i w samym opisie zostały wskazane znaki towarowe, patenty, pochodzenie, źródła lub normy, Zamawiający dopuszcza metody, materiały, urządzenia, systemy, technologie, produkty, itp. równoważne do przedstawionych w opisie przedmiotu zamówienia w zakresie technologii wykonania i ogólnego składu materiałów, produktów. Dodatkowo Zamawiający podkreśla, iż równoważne metody, materiały, urządzenia, </w:t>
      </w: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lastRenderedPageBreak/>
        <w:t>systemy, technologie itp. nie mogą stanowić zamienników w stosunku do metod, materiałów, urządzeń, systemów, technologii itp. opisanych w szczegółowym opisie przedmiotu zamówienia, ale muszą gwarantować spełnienie zdefiniowanych tam wymagań Zamawiającego.</w:t>
      </w:r>
    </w:p>
    <w:p w14:paraId="1A601DB9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Przez -równoważne- rozumie się materiały o parametrach technicznych i eksploatacyjnych nie gorszych (nie niższych) od założonych w dokumentacji / wskazanych przez Zamawiającego w szczególności w odniesieniu do:</w:t>
      </w:r>
    </w:p>
    <w:p w14:paraId="74611167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• charakteru użytkowego (tożsamości funkcji)</w:t>
      </w:r>
    </w:p>
    <w:p w14:paraId="4AE59C65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• parametrów technicznych (wytrzymałość, trwałość)</w:t>
      </w:r>
    </w:p>
    <w:p w14:paraId="65ADB1D2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• parametrów bezpieczeństwa użytkowania</w:t>
      </w:r>
    </w:p>
    <w:p w14:paraId="538BAB0A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Ciężar udowodnienia, że materiał (wyrób) jest równoważny w stosunku do wymogu określonego przez Zamawiającego spoczywa na składającym ofertę.</w:t>
      </w:r>
    </w:p>
    <w:p w14:paraId="302D9219" w14:textId="77777777" w:rsidR="00D87A3F" w:rsidRPr="006B6AAE" w:rsidRDefault="00D87A3F" w:rsidP="00F443A5">
      <w:pPr>
        <w:spacing w:after="0"/>
        <w:rPr>
          <w:bCs/>
          <w:sz w:val="20"/>
          <w:szCs w:val="20"/>
          <w:lang w:eastAsia="pl-PL"/>
        </w:rPr>
      </w:pPr>
    </w:p>
    <w:p w14:paraId="5F4A9F66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  <w:r w:rsidRPr="00D87A3F">
        <w:rPr>
          <w:b/>
          <w:bCs/>
          <w:lang w:eastAsia="pl-PL"/>
        </w:rPr>
        <w:t>Kody CPV przedmiotu zamówienia</w:t>
      </w:r>
    </w:p>
    <w:p w14:paraId="4CD1EF7C" w14:textId="77777777" w:rsidR="008C01C0" w:rsidRDefault="008C01C0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36C30417" w14:textId="77777777" w:rsidR="00464EEF" w:rsidRPr="00464EEF" w:rsidRDefault="00464EEF" w:rsidP="00464EEF">
      <w:pPr>
        <w:spacing w:after="0"/>
        <w:rPr>
          <w:rFonts w:asciiTheme="minorHAnsi" w:hAnsiTheme="minorHAnsi"/>
          <w:bCs/>
          <w:sz w:val="20"/>
          <w:szCs w:val="20"/>
          <w:lang w:eastAsia="pl-PL"/>
        </w:rPr>
      </w:pPr>
      <w:r w:rsidRPr="00464EEF">
        <w:rPr>
          <w:rFonts w:asciiTheme="minorHAnsi" w:hAnsiTheme="minorHAnsi"/>
          <w:bCs/>
          <w:sz w:val="20"/>
          <w:szCs w:val="20"/>
          <w:lang w:eastAsia="pl-PL"/>
        </w:rPr>
        <w:t>42415110-2 Wózki widłowe</w:t>
      </w:r>
    </w:p>
    <w:p w14:paraId="7280A87A" w14:textId="77777777" w:rsidR="00464EEF" w:rsidRPr="00464EEF" w:rsidRDefault="00464EEF" w:rsidP="00464EEF">
      <w:pPr>
        <w:spacing w:after="0"/>
        <w:rPr>
          <w:rFonts w:asciiTheme="minorHAnsi" w:hAnsiTheme="minorHAnsi"/>
          <w:bCs/>
          <w:sz w:val="20"/>
          <w:szCs w:val="20"/>
          <w:lang w:eastAsia="pl-PL"/>
        </w:rPr>
      </w:pPr>
      <w:r w:rsidRPr="00464EEF">
        <w:rPr>
          <w:rFonts w:asciiTheme="minorHAnsi" w:hAnsiTheme="minorHAnsi"/>
          <w:bCs/>
          <w:sz w:val="20"/>
          <w:szCs w:val="20"/>
          <w:lang w:eastAsia="pl-PL"/>
        </w:rPr>
        <w:t>42415000-8 Wózki widłowe, pojazdy techniczne, kolejowe wózki ciągnące</w:t>
      </w:r>
    </w:p>
    <w:p w14:paraId="07631316" w14:textId="47D13955" w:rsidR="00AC0B0E" w:rsidRDefault="00464EEF" w:rsidP="00464EEF">
      <w:pPr>
        <w:spacing w:after="0"/>
        <w:rPr>
          <w:rFonts w:asciiTheme="minorHAnsi" w:hAnsiTheme="minorHAnsi"/>
          <w:bCs/>
          <w:sz w:val="20"/>
          <w:szCs w:val="20"/>
          <w:lang w:eastAsia="pl-PL"/>
        </w:rPr>
      </w:pPr>
      <w:r>
        <w:rPr>
          <w:rFonts w:asciiTheme="minorHAnsi" w:hAnsiTheme="minorHAnsi"/>
          <w:bCs/>
          <w:sz w:val="20"/>
          <w:szCs w:val="20"/>
          <w:lang w:eastAsia="pl-PL"/>
        </w:rPr>
        <w:t>42418000-9 M</w:t>
      </w:r>
      <w:r w:rsidRPr="00464EEF">
        <w:rPr>
          <w:rFonts w:asciiTheme="minorHAnsi" w:hAnsiTheme="minorHAnsi"/>
          <w:bCs/>
          <w:sz w:val="20"/>
          <w:szCs w:val="20"/>
          <w:lang w:eastAsia="pl-PL"/>
        </w:rPr>
        <w:t>aszyny do podnoszenia</w:t>
      </w:r>
    </w:p>
    <w:p w14:paraId="40914F17" w14:textId="77777777" w:rsidR="00464EEF" w:rsidRDefault="00464EEF" w:rsidP="00464EEF">
      <w:pPr>
        <w:spacing w:after="0"/>
        <w:rPr>
          <w:rFonts w:asciiTheme="minorHAnsi" w:hAnsiTheme="minorHAnsi"/>
          <w:bCs/>
          <w:sz w:val="20"/>
          <w:szCs w:val="20"/>
          <w:lang w:eastAsia="pl-PL"/>
        </w:rPr>
      </w:pPr>
    </w:p>
    <w:p w14:paraId="2193FDB3" w14:textId="77777777" w:rsidR="00464EEF" w:rsidRPr="005524FF" w:rsidRDefault="00464EEF" w:rsidP="00464EEF">
      <w:pPr>
        <w:spacing w:after="0"/>
        <w:rPr>
          <w:rFonts w:cs="Calibri"/>
          <w:sz w:val="20"/>
          <w:szCs w:val="20"/>
        </w:rPr>
      </w:pPr>
    </w:p>
    <w:p w14:paraId="3A496A09" w14:textId="77777777" w:rsidR="00F443A5" w:rsidRPr="00894FF7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lang w:eastAsia="pl-PL"/>
        </w:rPr>
      </w:pPr>
      <w:r w:rsidRPr="00D87A3F">
        <w:rPr>
          <w:b/>
          <w:bCs/>
          <w:lang w:eastAsia="pl-PL"/>
        </w:rPr>
        <w:t>Kryteria oceny ofert wraz z informacją o wagach procentowych przypisanych do poszczególnych kryteriów oceny ofert oraz opisem sposobu przyznawania punktacji.</w:t>
      </w:r>
    </w:p>
    <w:p w14:paraId="6529FEC2" w14:textId="77777777" w:rsidR="00F443A5" w:rsidRDefault="00F443A5" w:rsidP="00BE3896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</w:p>
    <w:p w14:paraId="7BBFAF81" w14:textId="77777777" w:rsidR="00464EEF" w:rsidRDefault="00464EEF" w:rsidP="00464EEF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Przy dokonywaniu wyboru najkorzystniejszej oferty Zamawiający stosować będzie następujące kryteria:</w:t>
      </w:r>
    </w:p>
    <w:p w14:paraId="03BCEE37" w14:textId="77777777" w:rsidR="00464EEF" w:rsidRDefault="00464EEF" w:rsidP="00464EEF">
      <w:pPr>
        <w:spacing w:after="0" w:line="240" w:lineRule="auto"/>
        <w:jc w:val="both"/>
        <w:rPr>
          <w:sz w:val="20"/>
          <w:szCs w:val="20"/>
        </w:rPr>
      </w:pPr>
    </w:p>
    <w:p w14:paraId="020B5B52" w14:textId="77777777" w:rsidR="00464EEF" w:rsidRPr="009829D7" w:rsidRDefault="00464EEF" w:rsidP="00464EEF">
      <w:pPr>
        <w:numPr>
          <w:ilvl w:val="0"/>
          <w:numId w:val="3"/>
        </w:numPr>
        <w:spacing w:after="0" w:line="240" w:lineRule="auto"/>
        <w:jc w:val="both"/>
        <w:rPr>
          <w:b/>
          <w:sz w:val="20"/>
          <w:szCs w:val="20"/>
          <w:u w:val="single"/>
        </w:rPr>
      </w:pPr>
      <w:r w:rsidRPr="00F17AFC">
        <w:rPr>
          <w:b/>
          <w:sz w:val="20"/>
          <w:szCs w:val="20"/>
        </w:rPr>
        <w:t xml:space="preserve">Całkowita cena netto </w:t>
      </w:r>
      <w:r>
        <w:rPr>
          <w:b/>
          <w:sz w:val="20"/>
          <w:szCs w:val="20"/>
        </w:rPr>
        <w:t>za przedmiot zamówienia</w:t>
      </w:r>
      <w:r w:rsidRPr="00F17AFC">
        <w:rPr>
          <w:b/>
          <w:sz w:val="20"/>
          <w:szCs w:val="20"/>
        </w:rPr>
        <w:t xml:space="preserve"> – </w:t>
      </w:r>
      <w:r w:rsidRPr="008B6772">
        <w:rPr>
          <w:b/>
          <w:sz w:val="20"/>
          <w:szCs w:val="20"/>
          <w:lang w:eastAsia="pl-PL"/>
        </w:rPr>
        <w:t xml:space="preserve">maksymalna ilość punktów </w:t>
      </w:r>
      <w:r>
        <w:rPr>
          <w:b/>
          <w:sz w:val="20"/>
          <w:szCs w:val="20"/>
        </w:rPr>
        <w:t>80 p</w:t>
      </w:r>
      <w:r w:rsidRPr="00F17AFC">
        <w:rPr>
          <w:b/>
          <w:sz w:val="20"/>
          <w:szCs w:val="20"/>
        </w:rPr>
        <w:t>kt.</w:t>
      </w:r>
    </w:p>
    <w:p w14:paraId="08BB1A21" w14:textId="77777777" w:rsidR="00464EEF" w:rsidRPr="009504AE" w:rsidRDefault="00464EEF" w:rsidP="00464EE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Theme="minorEastAsia"/>
          <w:sz w:val="20"/>
          <w:szCs w:val="20"/>
        </w:rPr>
        <w:t xml:space="preserve">maksymalna liczba punktów do zdobycia w ramach kryterium: </w:t>
      </w:r>
      <w:r>
        <w:rPr>
          <w:rFonts w:eastAsiaTheme="minorEastAsia"/>
          <w:sz w:val="20"/>
          <w:szCs w:val="20"/>
        </w:rPr>
        <w:t>8</w:t>
      </w:r>
      <w:r w:rsidRPr="009504AE">
        <w:rPr>
          <w:rFonts w:eastAsiaTheme="minorEastAsia"/>
          <w:sz w:val="20"/>
          <w:szCs w:val="20"/>
        </w:rPr>
        <w:t>0 pkt.</w:t>
      </w:r>
    </w:p>
    <w:p w14:paraId="0CE62675" w14:textId="77777777" w:rsidR="00464EEF" w:rsidRPr="009504AE" w:rsidRDefault="00464EEF" w:rsidP="00464EE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="Times New Roman" w:cs="Arial"/>
          <w:sz w:val="20"/>
          <w:szCs w:val="20"/>
          <w:lang w:eastAsia="pl-PL"/>
        </w:rPr>
        <w:t>cena oferty musi obejmować wszystkie koszty, jakie Zamawiający będzie musiał ponieść w zw</w:t>
      </w:r>
      <w:r>
        <w:rPr>
          <w:rFonts w:eastAsia="Times New Roman" w:cs="Arial"/>
          <w:sz w:val="20"/>
          <w:szCs w:val="20"/>
          <w:lang w:eastAsia="pl-PL"/>
        </w:rPr>
        <w:t>iązku z przedmiotem zamówienia</w:t>
      </w:r>
      <w:r w:rsidRPr="009504AE">
        <w:rPr>
          <w:rFonts w:eastAsia="Times New Roman" w:cs="Arial"/>
          <w:sz w:val="20"/>
          <w:szCs w:val="20"/>
          <w:lang w:eastAsia="pl-PL"/>
        </w:rPr>
        <w:t>.</w:t>
      </w:r>
    </w:p>
    <w:p w14:paraId="745DFF07" w14:textId="77777777" w:rsidR="00464EEF" w:rsidRPr="009504AE" w:rsidRDefault="00464EEF" w:rsidP="00464EE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="Times New Roman" w:cs="Arial"/>
          <w:sz w:val="20"/>
          <w:szCs w:val="20"/>
          <w:lang w:eastAsia="pl-PL"/>
        </w:rPr>
        <w:t>cena oferty powinna być wyrażona w złotych polskich.</w:t>
      </w:r>
    </w:p>
    <w:p w14:paraId="550DAAC1" w14:textId="77777777" w:rsidR="00464EEF" w:rsidRPr="009504AE" w:rsidRDefault="00464EEF" w:rsidP="00464EE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="Times New Roman" w:cs="Arial"/>
          <w:sz w:val="20"/>
          <w:szCs w:val="20"/>
          <w:lang w:eastAsia="pl-PL"/>
        </w:rPr>
        <w:t>w przypadku podania przez oferenta „ceny rażąco niskiej”, przy której zachodzi ryzyko stosowania rozwiązań, technologii i materiałów o obniżonej jakości, Zamawiający może zwrócić się do oferenta o wyjaśnienie elementów kalkulacyjnych mających wpływ na wysokość cen jednostkowych jak i ceny całkowitej. W przypadku rażących różnic między ceną podaną przez oferenta a ceną rynkową Zamawiający może odrzucić powyższą ofertę</w:t>
      </w:r>
    </w:p>
    <w:p w14:paraId="085C80C3" w14:textId="77777777" w:rsidR="00464EEF" w:rsidRPr="009829D7" w:rsidRDefault="00464EEF" w:rsidP="00464EE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lang w:eastAsia="pl-PL"/>
        </w:rPr>
      </w:pPr>
      <w:r w:rsidRPr="009504AE">
        <w:rPr>
          <w:rFonts w:eastAsia="Times New Roman" w:cs="Arial"/>
          <w:sz w:val="20"/>
          <w:szCs w:val="20"/>
          <w:lang w:eastAsia="pl-PL"/>
        </w:rPr>
        <w:t xml:space="preserve">ilość punktów w kryterium „cena ofertowa </w:t>
      </w:r>
      <w:r>
        <w:rPr>
          <w:rFonts w:eastAsia="Times New Roman" w:cs="Arial"/>
          <w:sz w:val="20"/>
          <w:szCs w:val="20"/>
          <w:lang w:eastAsia="pl-PL"/>
        </w:rPr>
        <w:t>netto</w:t>
      </w:r>
      <w:r w:rsidRPr="009504AE">
        <w:rPr>
          <w:rFonts w:eastAsia="Times New Roman" w:cs="Arial"/>
          <w:sz w:val="20"/>
          <w:szCs w:val="20"/>
          <w:lang w:eastAsia="pl-PL"/>
        </w:rPr>
        <w:t>” zostanie wyliczona na podstawie poniższego wzoru</w:t>
      </w:r>
      <w:r>
        <w:rPr>
          <w:rFonts w:eastAsia="Times New Roman" w:cs="Arial"/>
          <w:sz w:val="20"/>
          <w:szCs w:val="20"/>
          <w:lang w:eastAsia="pl-PL"/>
        </w:rPr>
        <w:t>:</w:t>
      </w:r>
    </w:p>
    <w:p w14:paraId="5FC479BA" w14:textId="77777777" w:rsidR="00464EEF" w:rsidRPr="00BA43CA" w:rsidRDefault="00464EEF" w:rsidP="00464EEF">
      <w:pPr>
        <w:autoSpaceDE w:val="0"/>
        <w:autoSpaceDN w:val="0"/>
        <w:spacing w:after="0"/>
        <w:ind w:left="360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 xml:space="preserve">                        </w:t>
      </w:r>
      <w:r w:rsidRPr="00BA43CA">
        <w:rPr>
          <w:sz w:val="20"/>
          <w:szCs w:val="20"/>
          <w:lang w:eastAsia="pl-PL"/>
        </w:rPr>
        <w:t>P</w:t>
      </w:r>
      <w:r w:rsidRPr="00BA43CA">
        <w:rPr>
          <w:sz w:val="20"/>
          <w:szCs w:val="20"/>
          <w:vertAlign w:val="subscript"/>
          <w:lang w:eastAsia="pl-PL"/>
        </w:rPr>
        <w:t>A</w:t>
      </w:r>
      <w:r w:rsidRPr="00BA43CA">
        <w:rPr>
          <w:sz w:val="20"/>
          <w:szCs w:val="20"/>
          <w:lang w:eastAsia="pl-PL"/>
        </w:rPr>
        <w:t xml:space="preserve"> = C</w:t>
      </w:r>
      <w:r w:rsidRPr="00BA43CA">
        <w:rPr>
          <w:sz w:val="20"/>
          <w:szCs w:val="20"/>
          <w:vertAlign w:val="subscript"/>
          <w:lang w:eastAsia="pl-PL"/>
        </w:rPr>
        <w:t>MIN</w:t>
      </w:r>
      <w:r w:rsidRPr="00BA43CA">
        <w:rPr>
          <w:sz w:val="20"/>
          <w:szCs w:val="20"/>
          <w:lang w:eastAsia="pl-PL"/>
        </w:rPr>
        <w:t>/ C</w:t>
      </w:r>
      <w:r w:rsidRPr="00BA43CA">
        <w:rPr>
          <w:sz w:val="20"/>
          <w:szCs w:val="20"/>
          <w:vertAlign w:val="subscript"/>
          <w:lang w:eastAsia="pl-PL"/>
        </w:rPr>
        <w:t>A</w:t>
      </w:r>
      <w:r w:rsidRPr="00BA43CA">
        <w:rPr>
          <w:sz w:val="20"/>
          <w:szCs w:val="20"/>
          <w:lang w:eastAsia="pl-PL"/>
        </w:rPr>
        <w:t xml:space="preserve"> x </w:t>
      </w:r>
      <w:r>
        <w:rPr>
          <w:sz w:val="20"/>
          <w:szCs w:val="20"/>
          <w:lang w:eastAsia="pl-PL"/>
        </w:rPr>
        <w:t>8</w:t>
      </w:r>
      <w:r w:rsidRPr="00BA43CA">
        <w:rPr>
          <w:sz w:val="20"/>
          <w:szCs w:val="20"/>
          <w:lang w:eastAsia="pl-PL"/>
        </w:rPr>
        <w:t xml:space="preserve">0 </w:t>
      </w:r>
      <w:r>
        <w:rPr>
          <w:sz w:val="20"/>
          <w:szCs w:val="20"/>
          <w:lang w:eastAsia="pl-PL"/>
        </w:rPr>
        <w:t>p</w:t>
      </w:r>
      <w:r w:rsidRPr="00BA43CA">
        <w:rPr>
          <w:sz w:val="20"/>
          <w:szCs w:val="20"/>
          <w:lang w:eastAsia="pl-PL"/>
        </w:rPr>
        <w:t>kt.</w:t>
      </w:r>
    </w:p>
    <w:p w14:paraId="0F7EB9F4" w14:textId="77777777" w:rsidR="00464EEF" w:rsidRDefault="00464EEF" w:rsidP="00464EEF">
      <w:pPr>
        <w:autoSpaceDE w:val="0"/>
        <w:autoSpaceDN w:val="0"/>
        <w:spacing w:after="0"/>
        <w:ind w:left="360"/>
        <w:jc w:val="both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Gdzie:</w:t>
      </w:r>
    </w:p>
    <w:p w14:paraId="0BB06FE7" w14:textId="77777777" w:rsidR="00464EEF" w:rsidRPr="00BA43CA" w:rsidRDefault="00464EEF" w:rsidP="00464EEF">
      <w:pPr>
        <w:autoSpaceDE w:val="0"/>
        <w:autoSpaceDN w:val="0"/>
        <w:spacing w:after="0"/>
        <w:ind w:left="360"/>
        <w:jc w:val="both"/>
        <w:rPr>
          <w:sz w:val="20"/>
          <w:szCs w:val="20"/>
          <w:lang w:eastAsia="pl-PL"/>
        </w:rPr>
      </w:pPr>
      <w:r w:rsidRPr="00BA43CA">
        <w:rPr>
          <w:sz w:val="20"/>
          <w:szCs w:val="20"/>
          <w:lang w:eastAsia="pl-PL"/>
        </w:rPr>
        <w:t>                    P</w:t>
      </w:r>
      <w:r w:rsidRPr="00BA43CA">
        <w:rPr>
          <w:sz w:val="20"/>
          <w:szCs w:val="20"/>
          <w:vertAlign w:val="subscript"/>
          <w:lang w:eastAsia="pl-PL"/>
        </w:rPr>
        <w:t>A</w:t>
      </w:r>
      <w:r w:rsidRPr="00BA43CA">
        <w:rPr>
          <w:sz w:val="20"/>
          <w:szCs w:val="20"/>
          <w:lang w:eastAsia="pl-PL"/>
        </w:rPr>
        <w:t xml:space="preserve"> – Liczba punktów przyznana ofercie</w:t>
      </w:r>
    </w:p>
    <w:p w14:paraId="0AC1B57B" w14:textId="77777777" w:rsidR="00464EEF" w:rsidRPr="00BA43CA" w:rsidRDefault="00464EEF" w:rsidP="00464EEF">
      <w:pPr>
        <w:autoSpaceDE w:val="0"/>
        <w:autoSpaceDN w:val="0"/>
        <w:spacing w:after="0"/>
        <w:ind w:left="360"/>
        <w:jc w:val="both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                    </w:t>
      </w:r>
      <w:r w:rsidRPr="00BA43CA">
        <w:rPr>
          <w:sz w:val="20"/>
          <w:szCs w:val="20"/>
          <w:lang w:eastAsia="pl-PL"/>
        </w:rPr>
        <w:t>C</w:t>
      </w:r>
      <w:r w:rsidRPr="00BA43CA">
        <w:rPr>
          <w:sz w:val="20"/>
          <w:szCs w:val="20"/>
          <w:vertAlign w:val="subscript"/>
          <w:lang w:eastAsia="pl-PL"/>
        </w:rPr>
        <w:t>MIN</w:t>
      </w:r>
      <w:r w:rsidRPr="00BA43CA">
        <w:rPr>
          <w:sz w:val="20"/>
          <w:szCs w:val="20"/>
          <w:lang w:eastAsia="pl-PL"/>
        </w:rPr>
        <w:t xml:space="preserve"> – Cena netto najniższej oferty wśród wszystkich ofert </w:t>
      </w:r>
    </w:p>
    <w:p w14:paraId="445BEAE1" w14:textId="77777777" w:rsidR="00464EEF" w:rsidRPr="00BA43CA" w:rsidRDefault="00464EEF" w:rsidP="00464EEF">
      <w:pPr>
        <w:autoSpaceDE w:val="0"/>
        <w:autoSpaceDN w:val="0"/>
        <w:spacing w:after="0"/>
        <w:ind w:left="360"/>
        <w:jc w:val="both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                    </w:t>
      </w:r>
      <w:r w:rsidRPr="00BA43CA">
        <w:rPr>
          <w:sz w:val="20"/>
          <w:szCs w:val="20"/>
          <w:lang w:eastAsia="pl-PL"/>
        </w:rPr>
        <w:t xml:space="preserve"> C</w:t>
      </w:r>
      <w:r w:rsidRPr="00BA43CA">
        <w:rPr>
          <w:sz w:val="20"/>
          <w:szCs w:val="20"/>
          <w:vertAlign w:val="subscript"/>
          <w:lang w:eastAsia="pl-PL"/>
        </w:rPr>
        <w:t>A</w:t>
      </w:r>
      <w:r w:rsidRPr="00BA43CA">
        <w:rPr>
          <w:sz w:val="20"/>
          <w:szCs w:val="20"/>
          <w:lang w:eastAsia="pl-PL"/>
        </w:rPr>
        <w:t xml:space="preserve"> – Cena oferty ocenianej</w:t>
      </w:r>
    </w:p>
    <w:p w14:paraId="154E8040" w14:textId="77777777" w:rsidR="00464EEF" w:rsidRPr="00BA43CA" w:rsidRDefault="00464EEF" w:rsidP="00464EEF">
      <w:pPr>
        <w:spacing w:after="0" w:line="240" w:lineRule="auto"/>
        <w:ind w:left="360"/>
        <w:jc w:val="center"/>
        <w:rPr>
          <w:sz w:val="20"/>
          <w:szCs w:val="20"/>
          <w:u w:val="single"/>
        </w:rPr>
      </w:pPr>
    </w:p>
    <w:p w14:paraId="7F9AC7CD" w14:textId="77777777" w:rsidR="00464EEF" w:rsidRDefault="00464EEF" w:rsidP="00464EEF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 xml:space="preserve">Okres gwarancji udzielonej na przedmiot zamówienia </w:t>
      </w:r>
      <w:r w:rsidRPr="00050B44">
        <w:rPr>
          <w:b/>
          <w:sz w:val="20"/>
          <w:szCs w:val="20"/>
          <w:lang w:eastAsia="pl-PL"/>
        </w:rPr>
        <w:t xml:space="preserve">– maksymalna ilość punktów </w:t>
      </w:r>
      <w:r>
        <w:rPr>
          <w:b/>
          <w:sz w:val="20"/>
          <w:szCs w:val="20"/>
          <w:lang w:eastAsia="pl-PL"/>
        </w:rPr>
        <w:t>20</w:t>
      </w:r>
      <w:r w:rsidRPr="00050B44">
        <w:rPr>
          <w:b/>
          <w:sz w:val="20"/>
          <w:szCs w:val="20"/>
          <w:lang w:eastAsia="pl-PL"/>
        </w:rPr>
        <w:t xml:space="preserve"> pkt.</w:t>
      </w:r>
      <w:r>
        <w:rPr>
          <w:b/>
          <w:sz w:val="20"/>
          <w:szCs w:val="20"/>
          <w:lang w:eastAsia="pl-PL"/>
        </w:rPr>
        <w:t xml:space="preserve"> </w:t>
      </w:r>
    </w:p>
    <w:p w14:paraId="6FEFF849" w14:textId="77777777" w:rsidR="00464EEF" w:rsidRPr="00050B44" w:rsidRDefault="00464EEF" w:rsidP="00464EEF">
      <w:pPr>
        <w:autoSpaceDE w:val="0"/>
        <w:autoSpaceDN w:val="0"/>
        <w:adjustRightInd w:val="0"/>
        <w:spacing w:after="0" w:line="240" w:lineRule="auto"/>
        <w:ind w:left="720"/>
        <w:rPr>
          <w:b/>
          <w:sz w:val="20"/>
          <w:szCs w:val="20"/>
          <w:lang w:eastAsia="pl-PL"/>
        </w:rPr>
      </w:pPr>
    </w:p>
    <w:p w14:paraId="6414E940" w14:textId="77777777" w:rsidR="00464EEF" w:rsidRPr="009504AE" w:rsidRDefault="00464EEF" w:rsidP="00464EEF">
      <w:pPr>
        <w:pStyle w:val="Akapitzlist"/>
        <w:numPr>
          <w:ilvl w:val="0"/>
          <w:numId w:val="18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Theme="minorEastAsia"/>
          <w:sz w:val="20"/>
          <w:szCs w:val="20"/>
        </w:rPr>
        <w:t>maksymalna liczba punktów d</w:t>
      </w:r>
      <w:r>
        <w:rPr>
          <w:rFonts w:eastAsiaTheme="minorEastAsia"/>
          <w:sz w:val="20"/>
          <w:szCs w:val="20"/>
        </w:rPr>
        <w:t>o zdobycia w ramach kryterium: 2</w:t>
      </w:r>
      <w:r w:rsidRPr="009504AE">
        <w:rPr>
          <w:rFonts w:eastAsiaTheme="minorEastAsia"/>
          <w:sz w:val="20"/>
          <w:szCs w:val="20"/>
        </w:rPr>
        <w:t>0 pkt.</w:t>
      </w:r>
    </w:p>
    <w:p w14:paraId="11452946" w14:textId="77777777" w:rsidR="00464EEF" w:rsidRPr="009504AE" w:rsidRDefault="00464EEF" w:rsidP="00464EEF">
      <w:pPr>
        <w:pStyle w:val="Akapitzlist"/>
        <w:numPr>
          <w:ilvl w:val="0"/>
          <w:numId w:val="18"/>
        </w:numPr>
        <w:suppressAutoHyphens/>
        <w:spacing w:after="0" w:line="240" w:lineRule="auto"/>
        <w:jc w:val="both"/>
        <w:textAlignment w:val="baseline"/>
        <w:rPr>
          <w:sz w:val="20"/>
          <w:szCs w:val="20"/>
        </w:rPr>
      </w:pPr>
      <w:r>
        <w:rPr>
          <w:rFonts w:cs="Arial"/>
          <w:sz w:val="20"/>
          <w:szCs w:val="20"/>
        </w:rPr>
        <w:t>okres gwarancji</w:t>
      </w:r>
      <w:r w:rsidRPr="009504AE">
        <w:rPr>
          <w:rFonts w:cs="Arial"/>
          <w:sz w:val="20"/>
          <w:szCs w:val="20"/>
        </w:rPr>
        <w:t xml:space="preserve"> należy podać w pełnych miesiącach, licząc od momentu </w:t>
      </w:r>
      <w:r>
        <w:rPr>
          <w:rFonts w:cs="Arial"/>
          <w:sz w:val="20"/>
          <w:szCs w:val="20"/>
        </w:rPr>
        <w:t>odbioru</w:t>
      </w:r>
      <w:r w:rsidRPr="009504AE">
        <w:rPr>
          <w:rFonts w:cs="Arial"/>
          <w:sz w:val="20"/>
          <w:szCs w:val="20"/>
        </w:rPr>
        <w:t xml:space="preserve"> przedmiotu zamówienia potwierdzonego protokołem odbioru. Minimalny okres gwarancji wymagany przez Zamawiającego to </w:t>
      </w:r>
      <w:r>
        <w:rPr>
          <w:rFonts w:cs="Arial"/>
          <w:sz w:val="20"/>
          <w:szCs w:val="20"/>
        </w:rPr>
        <w:t>36</w:t>
      </w:r>
      <w:r w:rsidRPr="009504AE">
        <w:rPr>
          <w:rFonts w:cs="Arial"/>
          <w:sz w:val="20"/>
          <w:szCs w:val="20"/>
        </w:rPr>
        <w:t xml:space="preserve"> miesięcy.</w:t>
      </w:r>
    </w:p>
    <w:p w14:paraId="254D20EC" w14:textId="5B7773DB" w:rsidR="00464EEF" w:rsidRPr="009504AE" w:rsidRDefault="00464EEF" w:rsidP="00464EEF">
      <w:pPr>
        <w:pStyle w:val="Akapitzlist"/>
        <w:numPr>
          <w:ilvl w:val="0"/>
          <w:numId w:val="18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lang w:eastAsia="pl-PL"/>
        </w:rPr>
      </w:pPr>
      <w:r>
        <w:rPr>
          <w:rFonts w:eastAsia="Times New Roman" w:cs="Arial"/>
          <w:sz w:val="20"/>
          <w:szCs w:val="20"/>
          <w:lang w:eastAsia="pl-PL"/>
        </w:rPr>
        <w:t xml:space="preserve">limit okresu gwarancji </w:t>
      </w:r>
      <w:r w:rsidRPr="009504AE">
        <w:rPr>
          <w:rFonts w:eastAsia="Times New Roman" w:cs="Arial"/>
          <w:sz w:val="20"/>
          <w:szCs w:val="20"/>
          <w:lang w:eastAsia="pl-PL"/>
        </w:rPr>
        <w:t xml:space="preserve"> ustalony przez Zamawiającego wynosi </w:t>
      </w:r>
      <w:r w:rsidR="000538B6">
        <w:rPr>
          <w:rFonts w:eastAsia="Times New Roman" w:cs="Arial"/>
          <w:sz w:val="20"/>
          <w:szCs w:val="20"/>
          <w:lang w:eastAsia="pl-PL"/>
        </w:rPr>
        <w:t>60 miesięcy.</w:t>
      </w:r>
    </w:p>
    <w:p w14:paraId="1AF4C3F2" w14:textId="77777777" w:rsidR="00464EEF" w:rsidRPr="009504AE" w:rsidRDefault="00464EEF" w:rsidP="00464EEF">
      <w:pPr>
        <w:pStyle w:val="Akapitzlist"/>
        <w:numPr>
          <w:ilvl w:val="0"/>
          <w:numId w:val="18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lang w:eastAsia="pl-PL"/>
        </w:rPr>
      </w:pPr>
      <w:r w:rsidRPr="009504AE">
        <w:rPr>
          <w:rFonts w:eastAsia="Times New Roman" w:cs="Arial"/>
          <w:sz w:val="20"/>
          <w:szCs w:val="20"/>
          <w:lang w:eastAsia="pl-PL"/>
        </w:rPr>
        <w:t>Ilość punktów w kryt</w:t>
      </w:r>
      <w:r>
        <w:rPr>
          <w:rFonts w:eastAsia="Times New Roman" w:cs="Arial"/>
          <w:sz w:val="20"/>
          <w:szCs w:val="20"/>
          <w:lang w:eastAsia="pl-PL"/>
        </w:rPr>
        <w:t>erium „okres gwarancji</w:t>
      </w:r>
      <w:r w:rsidRPr="009504AE">
        <w:rPr>
          <w:rFonts w:eastAsia="Times New Roman" w:cs="Arial"/>
          <w:sz w:val="20"/>
          <w:szCs w:val="20"/>
          <w:lang w:eastAsia="pl-PL"/>
        </w:rPr>
        <w:t>” zostanie wyliczony na podstawie poniższego wzoru:</w:t>
      </w:r>
    </w:p>
    <w:p w14:paraId="3B0DD5F5" w14:textId="77777777" w:rsidR="00464EEF" w:rsidRDefault="00464EEF" w:rsidP="00464EEF">
      <w:pPr>
        <w:autoSpaceDE w:val="0"/>
        <w:autoSpaceDN w:val="0"/>
        <w:adjustRightInd w:val="0"/>
        <w:spacing w:after="0" w:line="240" w:lineRule="auto"/>
        <w:ind w:left="360"/>
        <w:rPr>
          <w:sz w:val="20"/>
          <w:szCs w:val="20"/>
          <w:lang w:eastAsia="pl-PL"/>
        </w:rPr>
      </w:pPr>
    </w:p>
    <w:p w14:paraId="1CD5F6F1" w14:textId="77777777" w:rsidR="00464EEF" w:rsidRDefault="00464EEF" w:rsidP="00464EEF">
      <w:pPr>
        <w:autoSpaceDE w:val="0"/>
        <w:autoSpaceDN w:val="0"/>
        <w:adjustRightInd w:val="0"/>
        <w:spacing w:after="0" w:line="240" w:lineRule="auto"/>
        <w:ind w:left="360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Ilość punktów = okres gwarancji w ofercie ocenianej/limit okresu gwarancji ustalony przez Zamawiającego x 20</w:t>
      </w:r>
    </w:p>
    <w:p w14:paraId="576F3458" w14:textId="77777777" w:rsidR="00464EEF" w:rsidRDefault="00464EEF" w:rsidP="00464EEF">
      <w:pPr>
        <w:autoSpaceDE w:val="0"/>
        <w:autoSpaceDN w:val="0"/>
        <w:adjustRightInd w:val="0"/>
        <w:spacing w:after="0" w:line="240" w:lineRule="auto"/>
        <w:ind w:left="360"/>
        <w:rPr>
          <w:sz w:val="20"/>
          <w:szCs w:val="20"/>
          <w:lang w:eastAsia="pl-PL"/>
        </w:rPr>
      </w:pPr>
    </w:p>
    <w:p w14:paraId="60380808" w14:textId="77777777" w:rsidR="00464EEF" w:rsidRDefault="00464EEF" w:rsidP="00464EEF">
      <w:pPr>
        <w:shd w:val="clear" w:color="auto" w:fill="FFFFFF"/>
        <w:spacing w:line="240" w:lineRule="auto"/>
        <w:jc w:val="both"/>
        <w:textAlignment w:val="baseline"/>
        <w:rPr>
          <w:rFonts w:asciiTheme="minorHAnsi" w:eastAsia="Times New Roman" w:hAnsiTheme="minorHAnsi" w:cs="Arial"/>
          <w:sz w:val="20"/>
          <w:szCs w:val="20"/>
          <w:lang w:eastAsia="pl-PL"/>
        </w:rPr>
      </w:pPr>
      <w:r w:rsidRPr="000C56AD">
        <w:rPr>
          <w:rFonts w:asciiTheme="minorHAnsi" w:eastAsia="Times New Roman" w:hAnsiTheme="minorHAnsi" w:cs="Arial"/>
          <w:sz w:val="20"/>
          <w:szCs w:val="20"/>
          <w:lang w:eastAsia="pl-PL"/>
        </w:rPr>
        <w:t xml:space="preserve">Punkty przyznane w każdym z kryteriów zostaną zsumowane. </w:t>
      </w:r>
    </w:p>
    <w:p w14:paraId="6099029B" w14:textId="77777777" w:rsidR="00464EEF" w:rsidRDefault="00464EEF" w:rsidP="00464EEF">
      <w:pPr>
        <w:shd w:val="clear" w:color="auto" w:fill="FFFFFF"/>
        <w:spacing w:line="240" w:lineRule="auto"/>
        <w:jc w:val="both"/>
        <w:textAlignment w:val="baseline"/>
        <w:rPr>
          <w:rFonts w:asciiTheme="minorHAnsi" w:hAnsiTheme="minorHAnsi"/>
          <w:sz w:val="20"/>
          <w:szCs w:val="20"/>
        </w:rPr>
      </w:pPr>
      <w:r w:rsidRPr="000C56AD">
        <w:rPr>
          <w:rFonts w:asciiTheme="minorHAnsi" w:eastAsia="Times New Roman" w:hAnsiTheme="minorHAnsi" w:cs="Arial"/>
          <w:sz w:val="20"/>
          <w:szCs w:val="20"/>
          <w:lang w:eastAsia="pl-PL"/>
        </w:rPr>
        <w:lastRenderedPageBreak/>
        <w:t>Maksymalna liczba punktów możliwych do uzyskania w ramach Kryterium Oceny Oferty wynosi 100 pkt.</w:t>
      </w:r>
      <w:r w:rsidRPr="000C56AD">
        <w:rPr>
          <w:rFonts w:asciiTheme="minorHAnsi" w:hAnsiTheme="minorHAnsi"/>
          <w:sz w:val="20"/>
          <w:szCs w:val="20"/>
        </w:rPr>
        <w:t xml:space="preserve"> </w:t>
      </w:r>
    </w:p>
    <w:p w14:paraId="429EA42A" w14:textId="47F230D8" w:rsidR="00BE3896" w:rsidRPr="00331907" w:rsidRDefault="00464EEF" w:rsidP="00BE3896">
      <w:pPr>
        <w:spacing w:line="240" w:lineRule="auto"/>
        <w:jc w:val="both"/>
        <w:rPr>
          <w:rFonts w:asciiTheme="minorHAnsi" w:hAnsiTheme="minorHAnsi"/>
          <w:sz w:val="20"/>
          <w:szCs w:val="20"/>
        </w:rPr>
      </w:pPr>
      <w:r w:rsidRPr="00331907">
        <w:rPr>
          <w:rFonts w:asciiTheme="minorHAnsi" w:hAnsiTheme="minorHAnsi"/>
          <w:sz w:val="20"/>
          <w:szCs w:val="20"/>
        </w:rPr>
        <w:t>W przypadku, gdy dwie oferty lub więcej uzyska tę samą liczbę punktów Zamawiający przeprowadzi z Oferentami negocjacje cenowe zmierzające do wyboru najtańszej oferty.</w:t>
      </w:r>
    </w:p>
    <w:p w14:paraId="16871B96" w14:textId="77777777" w:rsidR="00BE3896" w:rsidRPr="00D23241" w:rsidRDefault="00BE3896" w:rsidP="00BE3896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171F480C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Miejsce i sposób składania ofert </w:t>
      </w:r>
    </w:p>
    <w:p w14:paraId="261BB998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10ABCFC4" w14:textId="77777777" w:rsidR="00F443A5" w:rsidRPr="00F30F84" w:rsidRDefault="00F443A5" w:rsidP="00F443A5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  <w:sz w:val="20"/>
          <w:szCs w:val="20"/>
          <w:lang w:eastAsia="pl-PL"/>
        </w:rPr>
      </w:pPr>
      <w:r w:rsidRPr="00F30F84">
        <w:rPr>
          <w:rFonts w:asciiTheme="minorHAnsi" w:hAnsiTheme="minorHAnsi"/>
          <w:sz w:val="20"/>
          <w:szCs w:val="20"/>
          <w:lang w:eastAsia="pl-PL"/>
        </w:rPr>
        <w:t>Sposób składania ofert:</w:t>
      </w:r>
    </w:p>
    <w:p w14:paraId="7DD7E0AF" w14:textId="683D12A5" w:rsidR="00337C19" w:rsidRPr="00F30F84" w:rsidRDefault="00337C19" w:rsidP="003923B9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  <w:sz w:val="20"/>
          <w:szCs w:val="20"/>
          <w:lang w:eastAsia="pl-PL"/>
        </w:rPr>
      </w:pPr>
      <w:r w:rsidRPr="00F30F84">
        <w:rPr>
          <w:rFonts w:asciiTheme="minorHAnsi" w:hAnsiTheme="minorHAnsi"/>
          <w:sz w:val="20"/>
          <w:szCs w:val="20"/>
          <w:lang w:eastAsia="pl-PL"/>
        </w:rPr>
        <w:t xml:space="preserve">Pocztą elektroniczną na adres mailowy: </w:t>
      </w:r>
      <w:hyperlink r:id="rId8" w:history="1">
        <w:r w:rsidR="00193B8A" w:rsidRPr="00741341">
          <w:rPr>
            <w:rStyle w:val="Hipercze"/>
            <w:rFonts w:ascii="DejaVuSansCondensed" w:eastAsiaTheme="minorHAnsi" w:hAnsi="DejaVuSansCondensed" w:cs="DejaVuSansCondensed"/>
            <w:sz w:val="17"/>
            <w:szCs w:val="17"/>
          </w:rPr>
          <w:t>filon@filon.com.pl</w:t>
        </w:r>
      </w:hyperlink>
      <w:r w:rsidR="00193B8A">
        <w:rPr>
          <w:rFonts w:ascii="DejaVuSansCondensed" w:eastAsiaTheme="minorHAnsi" w:hAnsi="DejaVuSansCondensed" w:cs="DejaVuSansCondensed"/>
          <w:sz w:val="17"/>
          <w:szCs w:val="17"/>
        </w:rPr>
        <w:t xml:space="preserve"> </w:t>
      </w:r>
      <w:r w:rsidR="003923B9" w:rsidRPr="00F30F84">
        <w:rPr>
          <w:rFonts w:asciiTheme="minorHAnsi" w:eastAsiaTheme="minorHAnsi" w:hAnsiTheme="minorHAnsi" w:cs="DejaVuSansCondensed"/>
          <w:sz w:val="20"/>
          <w:szCs w:val="20"/>
        </w:rPr>
        <w:t xml:space="preserve">, </w:t>
      </w:r>
      <w:r w:rsidRPr="00F30F84">
        <w:rPr>
          <w:rStyle w:val="Hipercze"/>
          <w:rFonts w:asciiTheme="minorHAnsi" w:hAnsiTheme="minorHAnsi"/>
          <w:color w:val="auto"/>
          <w:sz w:val="20"/>
          <w:szCs w:val="20"/>
          <w:u w:val="none"/>
          <w:lang w:eastAsia="pl-PL"/>
        </w:rPr>
        <w:t xml:space="preserve">osobiście lub pocztą na adres </w:t>
      </w:r>
      <w:r w:rsidR="00305A3B" w:rsidRPr="00F30F84">
        <w:rPr>
          <w:rFonts w:asciiTheme="minorHAnsi" w:hAnsiTheme="minorHAnsi"/>
          <w:sz w:val="20"/>
          <w:szCs w:val="20"/>
          <w:lang w:eastAsia="pl-PL"/>
        </w:rPr>
        <w:t xml:space="preserve"> </w:t>
      </w:r>
      <w:r w:rsidR="003923B9" w:rsidRPr="00F30F84">
        <w:rPr>
          <w:rFonts w:asciiTheme="minorHAnsi" w:hAnsiTheme="minorHAnsi"/>
          <w:sz w:val="20"/>
          <w:szCs w:val="20"/>
          <w:lang w:eastAsia="pl-PL"/>
        </w:rPr>
        <w:t xml:space="preserve">ul. </w:t>
      </w:r>
      <w:r w:rsidR="00193B8A">
        <w:rPr>
          <w:rFonts w:asciiTheme="minorHAnsi" w:hAnsiTheme="minorHAnsi"/>
          <w:sz w:val="20"/>
          <w:szCs w:val="20"/>
          <w:lang w:eastAsia="pl-PL"/>
        </w:rPr>
        <w:t>Perłowa 18, 82-310</w:t>
      </w:r>
      <w:r w:rsidR="003923B9" w:rsidRPr="00F30F84">
        <w:rPr>
          <w:rFonts w:asciiTheme="minorHAnsi" w:hAnsiTheme="minorHAnsi"/>
          <w:sz w:val="20"/>
          <w:szCs w:val="20"/>
          <w:lang w:eastAsia="pl-PL"/>
        </w:rPr>
        <w:t xml:space="preserve"> </w:t>
      </w:r>
      <w:r w:rsidR="00193B8A">
        <w:rPr>
          <w:rFonts w:asciiTheme="minorHAnsi" w:hAnsiTheme="minorHAnsi"/>
          <w:sz w:val="20"/>
          <w:szCs w:val="20"/>
          <w:lang w:eastAsia="pl-PL"/>
        </w:rPr>
        <w:t>Gronowo Górne</w:t>
      </w:r>
      <w:r w:rsidR="003923B9" w:rsidRPr="00F30F84">
        <w:rPr>
          <w:rFonts w:asciiTheme="minorHAnsi" w:hAnsiTheme="minorHAnsi"/>
          <w:sz w:val="20"/>
          <w:szCs w:val="20"/>
          <w:lang w:eastAsia="pl-PL"/>
        </w:rPr>
        <w:t xml:space="preserve">, </w:t>
      </w:r>
      <w:r w:rsidRPr="00F30F84">
        <w:rPr>
          <w:rFonts w:asciiTheme="minorHAnsi" w:hAnsiTheme="minorHAnsi"/>
          <w:sz w:val="20"/>
          <w:szCs w:val="20"/>
          <w:lang w:eastAsia="pl-PL"/>
        </w:rPr>
        <w:t xml:space="preserve"> </w:t>
      </w:r>
      <w:r w:rsidRPr="00F30F84">
        <w:rPr>
          <w:rFonts w:asciiTheme="minorHAnsi" w:hAnsiTheme="minorHAnsi"/>
          <w:sz w:val="20"/>
          <w:szCs w:val="20"/>
        </w:rPr>
        <w:t xml:space="preserve">lub przez stronę </w:t>
      </w:r>
      <w:hyperlink r:id="rId9" w:history="1">
        <w:r w:rsidRPr="00F30F84">
          <w:rPr>
            <w:rStyle w:val="Hipercze"/>
            <w:rFonts w:asciiTheme="minorHAnsi" w:hAnsiTheme="minorHAnsi"/>
            <w:sz w:val="20"/>
            <w:szCs w:val="20"/>
          </w:rPr>
          <w:t>https://bazakonkurencyjnosci.funduszeeuropejskie.gov.pl</w:t>
        </w:r>
      </w:hyperlink>
      <w:r w:rsidRPr="00F30F84">
        <w:rPr>
          <w:rFonts w:asciiTheme="minorHAnsi" w:hAnsiTheme="minorHAnsi"/>
          <w:sz w:val="20"/>
          <w:szCs w:val="20"/>
        </w:rPr>
        <w:t xml:space="preserve"> .</w:t>
      </w:r>
    </w:p>
    <w:p w14:paraId="5DD39AAD" w14:textId="77777777" w:rsidR="00337C19" w:rsidRPr="00580DD8" w:rsidRDefault="00337C19" w:rsidP="00337C19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7616D0DC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64576EF2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Termin składania ofert </w:t>
      </w:r>
    </w:p>
    <w:p w14:paraId="094830D4" w14:textId="77777777" w:rsidR="00D87A3F" w:rsidRPr="00D87A3F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color w:val="FF0000"/>
          <w:lang w:eastAsia="pl-PL"/>
        </w:rPr>
      </w:pPr>
    </w:p>
    <w:p w14:paraId="3185F29C" w14:textId="2E4BA7FB" w:rsidR="00F443A5" w:rsidRPr="00512986" w:rsidRDefault="00F443A5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12986">
        <w:rPr>
          <w:sz w:val="20"/>
          <w:szCs w:val="20"/>
          <w:lang w:eastAsia="pl-PL"/>
        </w:rPr>
        <w:t>Oferty należy składać do dnia</w:t>
      </w:r>
      <w:r w:rsidR="00751807" w:rsidRPr="00512986">
        <w:rPr>
          <w:sz w:val="20"/>
          <w:szCs w:val="20"/>
          <w:lang w:eastAsia="pl-PL"/>
        </w:rPr>
        <w:t xml:space="preserve"> </w:t>
      </w:r>
      <w:r w:rsidR="00C13C78" w:rsidRPr="00552336">
        <w:rPr>
          <w:sz w:val="20"/>
          <w:szCs w:val="20"/>
          <w:lang w:eastAsia="pl-PL"/>
        </w:rPr>
        <w:t>21.09</w:t>
      </w:r>
      <w:r w:rsidR="009F284C" w:rsidRPr="00552336">
        <w:rPr>
          <w:sz w:val="20"/>
          <w:szCs w:val="20"/>
          <w:lang w:eastAsia="pl-PL"/>
        </w:rPr>
        <w:t>.2022</w:t>
      </w:r>
      <w:r w:rsidR="00320A4A" w:rsidRPr="00552336">
        <w:rPr>
          <w:sz w:val="20"/>
          <w:szCs w:val="20"/>
          <w:lang w:eastAsia="pl-PL"/>
        </w:rPr>
        <w:t xml:space="preserve"> r.</w:t>
      </w:r>
    </w:p>
    <w:p w14:paraId="7AB909FC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Liczy się godzina i dzień wpływu oferty, a nie dzień jej nadania bądź sporządzenia. Oferty złożone po wyżej wskazanym terminie nie będą rozpatrywane. </w:t>
      </w:r>
    </w:p>
    <w:p w14:paraId="27C0F50B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30858170" w14:textId="77777777" w:rsidR="00D87A3F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>Rozstrzygnięcie postępowania</w:t>
      </w:r>
    </w:p>
    <w:p w14:paraId="0CC36262" w14:textId="77777777" w:rsidR="00F443A5" w:rsidRPr="00894FF7" w:rsidRDefault="00F443A5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 </w:t>
      </w:r>
    </w:p>
    <w:p w14:paraId="3EA20206" w14:textId="2E0B45EB" w:rsidR="00F443A5" w:rsidRPr="00512986" w:rsidRDefault="00F443A5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12986">
        <w:rPr>
          <w:sz w:val="20"/>
          <w:szCs w:val="20"/>
          <w:lang w:eastAsia="pl-PL"/>
        </w:rPr>
        <w:t xml:space="preserve">Postępowanie ofertowe zostanie rozstrzygnięte </w:t>
      </w:r>
      <w:r w:rsidRPr="00552336">
        <w:rPr>
          <w:sz w:val="20"/>
          <w:szCs w:val="20"/>
          <w:lang w:eastAsia="pl-PL"/>
        </w:rPr>
        <w:t xml:space="preserve">dnia </w:t>
      </w:r>
      <w:r w:rsidR="00C13C78" w:rsidRPr="00552336">
        <w:rPr>
          <w:sz w:val="20"/>
          <w:szCs w:val="20"/>
          <w:lang w:eastAsia="pl-PL"/>
        </w:rPr>
        <w:t>26.09</w:t>
      </w:r>
      <w:r w:rsidR="009F284C" w:rsidRPr="00552336">
        <w:rPr>
          <w:sz w:val="20"/>
          <w:szCs w:val="20"/>
          <w:lang w:eastAsia="pl-PL"/>
        </w:rPr>
        <w:t>.2022</w:t>
      </w:r>
      <w:r w:rsidR="00320A4A" w:rsidRPr="00552336">
        <w:rPr>
          <w:sz w:val="20"/>
          <w:szCs w:val="20"/>
          <w:lang w:eastAsia="pl-PL"/>
        </w:rPr>
        <w:t xml:space="preserve"> r.</w:t>
      </w:r>
    </w:p>
    <w:p w14:paraId="68347166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Informację o wynikach postępowania Zamawiający zamieści </w:t>
      </w:r>
      <w:r>
        <w:rPr>
          <w:sz w:val="20"/>
          <w:szCs w:val="20"/>
          <w:lang w:eastAsia="pl-PL"/>
        </w:rPr>
        <w:t xml:space="preserve"> </w:t>
      </w:r>
      <w:r w:rsidRPr="00580DD8">
        <w:rPr>
          <w:sz w:val="20"/>
          <w:szCs w:val="20"/>
          <w:lang w:eastAsia="pl-PL"/>
        </w:rPr>
        <w:t xml:space="preserve">w bazie konkurencyjności.  </w:t>
      </w:r>
    </w:p>
    <w:p w14:paraId="3EEF525C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7E377A5F" w14:textId="77777777" w:rsidR="00F443A5" w:rsidRPr="00AB336D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AB336D">
        <w:rPr>
          <w:b/>
          <w:bCs/>
          <w:lang w:eastAsia="pl-PL"/>
        </w:rPr>
        <w:t xml:space="preserve">Osoba do kontaktu w sprawie zapytania ofertowego </w:t>
      </w:r>
    </w:p>
    <w:p w14:paraId="315E7E62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1123306C" w14:textId="490918F2" w:rsidR="00D616DB" w:rsidRPr="00804B47" w:rsidRDefault="00804B47" w:rsidP="00D616DB">
      <w:pPr>
        <w:autoSpaceDE w:val="0"/>
        <w:autoSpaceDN w:val="0"/>
        <w:adjustRightInd w:val="0"/>
        <w:spacing w:after="0" w:line="240" w:lineRule="auto"/>
        <w:rPr>
          <w:bCs/>
          <w:sz w:val="20"/>
          <w:szCs w:val="20"/>
          <w:lang w:val="en-US" w:eastAsia="pl-PL"/>
        </w:rPr>
      </w:pPr>
      <w:r w:rsidRPr="00804B47">
        <w:rPr>
          <w:sz w:val="20"/>
          <w:szCs w:val="20"/>
          <w:lang w:val="en-US" w:eastAsia="pl-PL"/>
        </w:rPr>
        <w:t xml:space="preserve">Jacek </w:t>
      </w:r>
      <w:proofErr w:type="spellStart"/>
      <w:r w:rsidRPr="00804B47">
        <w:rPr>
          <w:sz w:val="20"/>
          <w:szCs w:val="20"/>
          <w:lang w:val="en-US" w:eastAsia="pl-PL"/>
        </w:rPr>
        <w:t>Żabowski</w:t>
      </w:r>
      <w:proofErr w:type="spellEnd"/>
      <w:r w:rsidRPr="00804B47">
        <w:rPr>
          <w:sz w:val="20"/>
          <w:szCs w:val="20"/>
          <w:lang w:val="en-US" w:eastAsia="pl-PL"/>
        </w:rPr>
        <w:t xml:space="preserve"> </w:t>
      </w:r>
      <w:r w:rsidR="00066484" w:rsidRPr="00066484">
        <w:rPr>
          <w:sz w:val="20"/>
          <w:szCs w:val="20"/>
          <w:lang w:val="en-US" w:eastAsia="pl-PL"/>
        </w:rPr>
        <w:t>tel:</w:t>
      </w:r>
      <w:r w:rsidR="00066484">
        <w:rPr>
          <w:sz w:val="20"/>
          <w:szCs w:val="20"/>
          <w:lang w:val="en-US" w:eastAsia="pl-PL"/>
        </w:rPr>
        <w:t>609664181</w:t>
      </w:r>
      <w:r w:rsidR="00D616DB" w:rsidRPr="00804B47">
        <w:rPr>
          <w:bCs/>
          <w:sz w:val="20"/>
          <w:szCs w:val="20"/>
          <w:lang w:val="en-US" w:eastAsia="pl-PL"/>
        </w:rPr>
        <w:t xml:space="preserve">, mail: </w:t>
      </w:r>
      <w:hyperlink r:id="rId10" w:history="1">
        <w:r w:rsidRPr="00C81683">
          <w:rPr>
            <w:rStyle w:val="Hipercze"/>
            <w:bCs/>
            <w:sz w:val="20"/>
            <w:szCs w:val="20"/>
            <w:lang w:val="en-US" w:eastAsia="pl-PL"/>
          </w:rPr>
          <w:t>filon@filon.com.pl</w:t>
        </w:r>
      </w:hyperlink>
      <w:r>
        <w:rPr>
          <w:bCs/>
          <w:sz w:val="20"/>
          <w:szCs w:val="20"/>
          <w:lang w:val="en-US" w:eastAsia="pl-PL"/>
        </w:rPr>
        <w:t xml:space="preserve"> </w:t>
      </w:r>
    </w:p>
    <w:p w14:paraId="24D48116" w14:textId="77777777" w:rsidR="000727C4" w:rsidRPr="00804B47" w:rsidRDefault="000727C4" w:rsidP="00D616DB">
      <w:pPr>
        <w:autoSpaceDE w:val="0"/>
        <w:autoSpaceDN w:val="0"/>
        <w:adjustRightInd w:val="0"/>
        <w:spacing w:after="0" w:line="240" w:lineRule="auto"/>
        <w:rPr>
          <w:bCs/>
          <w:sz w:val="20"/>
          <w:szCs w:val="20"/>
          <w:lang w:val="en-US" w:eastAsia="pl-PL"/>
        </w:rPr>
      </w:pPr>
    </w:p>
    <w:p w14:paraId="0E056944" w14:textId="77777777" w:rsidR="00D87A3F" w:rsidRPr="005C2FBF" w:rsidRDefault="00D87A3F" w:rsidP="00D87A3F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5C2FBF">
        <w:rPr>
          <w:bCs/>
          <w:sz w:val="20"/>
          <w:szCs w:val="20"/>
          <w:lang w:eastAsia="pl-PL"/>
        </w:rPr>
        <w:t>Na pytania Zamawiający będzie udzielał odpowiedzi drogą mailową, pod warunkiem, że pytania wpłyną nie później niż na 2 dni przed ostateczną datą złożenia ofert, tak aby umożliwić Zamawiającemu udzielenie odpowiedzi w czasie terminu składania ofert.</w:t>
      </w:r>
    </w:p>
    <w:p w14:paraId="00A41ADE" w14:textId="77777777" w:rsidR="00F443A5" w:rsidRPr="00D87A3F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32A75CDD" w14:textId="77777777" w:rsidR="00F443A5" w:rsidRPr="00894FF7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Termin realizacji umowy </w:t>
      </w:r>
    </w:p>
    <w:p w14:paraId="5C9F78F7" w14:textId="77777777" w:rsidR="00F30F84" w:rsidRDefault="00F30F84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</w:p>
    <w:p w14:paraId="59A25630" w14:textId="4AB80FA4" w:rsidR="00A06F69" w:rsidRPr="00F30F84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F30F84">
        <w:rPr>
          <w:sz w:val="20"/>
          <w:szCs w:val="20"/>
          <w:lang w:eastAsia="pl-PL"/>
        </w:rPr>
        <w:t xml:space="preserve">Wykonawca zobowiązany jest dostarczyć przedmiot zamówienia w terminie </w:t>
      </w:r>
      <w:r w:rsidRPr="00C13C78">
        <w:rPr>
          <w:sz w:val="20"/>
          <w:szCs w:val="20"/>
          <w:lang w:eastAsia="pl-PL"/>
        </w:rPr>
        <w:t>do</w:t>
      </w:r>
      <w:r w:rsidR="00337C19" w:rsidRPr="00C13C78">
        <w:rPr>
          <w:sz w:val="20"/>
          <w:szCs w:val="20"/>
          <w:lang w:eastAsia="pl-PL"/>
        </w:rPr>
        <w:t xml:space="preserve"> </w:t>
      </w:r>
      <w:r w:rsidR="00C13C78" w:rsidRPr="00C13C78">
        <w:rPr>
          <w:b/>
          <w:sz w:val="20"/>
          <w:szCs w:val="20"/>
          <w:u w:val="single"/>
          <w:lang w:eastAsia="pl-PL"/>
        </w:rPr>
        <w:t>30.11</w:t>
      </w:r>
      <w:r w:rsidR="003923B9" w:rsidRPr="00C13C78">
        <w:rPr>
          <w:b/>
          <w:sz w:val="20"/>
          <w:szCs w:val="20"/>
          <w:u w:val="single"/>
          <w:lang w:eastAsia="pl-PL"/>
        </w:rPr>
        <w:t>.2022</w:t>
      </w:r>
      <w:r w:rsidR="00337C19" w:rsidRPr="00C13C78">
        <w:rPr>
          <w:b/>
          <w:sz w:val="20"/>
          <w:szCs w:val="20"/>
          <w:u w:val="single"/>
          <w:lang w:eastAsia="pl-PL"/>
        </w:rPr>
        <w:t xml:space="preserve"> r.</w:t>
      </w:r>
    </w:p>
    <w:p w14:paraId="43D154DA" w14:textId="77777777" w:rsidR="00D87A3F" w:rsidRDefault="00D87A3F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</w:p>
    <w:p w14:paraId="53EED07A" w14:textId="77777777" w:rsidR="00512986" w:rsidRPr="009504AE" w:rsidRDefault="00512986" w:rsidP="00512986">
      <w:pPr>
        <w:spacing w:before="60" w:line="240" w:lineRule="auto"/>
        <w:jc w:val="both"/>
        <w:textAlignment w:val="baseline"/>
        <w:rPr>
          <w:color w:val="000000" w:themeColor="text1"/>
          <w:sz w:val="20"/>
          <w:szCs w:val="20"/>
        </w:rPr>
      </w:pPr>
      <w:r w:rsidRPr="009504AE">
        <w:rPr>
          <w:color w:val="000000" w:themeColor="text1"/>
          <w:sz w:val="20"/>
          <w:szCs w:val="20"/>
        </w:rPr>
        <w:t xml:space="preserve">Termin zakończenia </w:t>
      </w:r>
      <w:r>
        <w:rPr>
          <w:color w:val="000000" w:themeColor="text1"/>
          <w:sz w:val="20"/>
          <w:szCs w:val="20"/>
        </w:rPr>
        <w:t xml:space="preserve">realizacji przedmiotu umowy, </w:t>
      </w:r>
      <w:r w:rsidRPr="009504AE">
        <w:rPr>
          <w:color w:val="000000" w:themeColor="text1"/>
          <w:sz w:val="20"/>
          <w:szCs w:val="20"/>
        </w:rPr>
        <w:t>w szczególnych przypadkach</w:t>
      </w:r>
      <w:r>
        <w:rPr>
          <w:color w:val="000000" w:themeColor="text1"/>
          <w:sz w:val="20"/>
          <w:szCs w:val="20"/>
        </w:rPr>
        <w:t>,</w:t>
      </w:r>
      <w:r w:rsidRPr="009504AE">
        <w:rPr>
          <w:color w:val="000000" w:themeColor="text1"/>
          <w:sz w:val="20"/>
          <w:szCs w:val="20"/>
        </w:rPr>
        <w:t xml:space="preserve"> niezależnych od Stron może ulec wydłużeniu, a w szczególności w przypadkach:</w:t>
      </w:r>
    </w:p>
    <w:p w14:paraId="0BC0CAAA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wystąpienia siły wyższej tj. zdarzenia nieprzewidywalnego, będącego poza kontrolą stron umowy;</w:t>
      </w:r>
    </w:p>
    <w:p w14:paraId="7E2B9646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 wystąpienia siły wyższej tj. zdarzenia nieprzewidywalnego, będącego poza kontrolą stron umowy. W takim przypadku termin realizacji umowy zostanie wydłużony o czas zdarzenia nieprzewidywalnego.</w:t>
      </w:r>
    </w:p>
    <w:p w14:paraId="6930F64F" w14:textId="77777777" w:rsidR="00512986" w:rsidRPr="00B9299F" w:rsidRDefault="00512986" w:rsidP="00512986">
      <w:pPr>
        <w:spacing w:after="0" w:line="264" w:lineRule="auto"/>
        <w:rPr>
          <w:rFonts w:eastAsia="Times New Roman"/>
          <w:sz w:val="20"/>
          <w:szCs w:val="20"/>
          <w:lang w:eastAsia="en-GB"/>
        </w:rPr>
      </w:pPr>
    </w:p>
    <w:p w14:paraId="166630B5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wystąpienie stanu nadzwyczajnego (np. stan wyjątkowy, stan wojenny, stan klęski żywiołowej itp.)</w:t>
      </w:r>
    </w:p>
    <w:p w14:paraId="69675AD4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, gdy wykonanie przedmiotu umowy w terminie jest niemożliwe z uwagi na wystąpienie w trakcie trwania umowy stanu nadzwyczajnego, uniemożliwiającego dotrzymanie terminu realizacji zamówienia. W takim przypadku termin realizacji umowy zostanie wydłużony o czas trwania stanu nadzwyczajnego.</w:t>
      </w:r>
    </w:p>
    <w:p w14:paraId="3D14775E" w14:textId="77777777" w:rsidR="00512986" w:rsidRPr="00B9299F" w:rsidRDefault="00512986" w:rsidP="00512986">
      <w:pPr>
        <w:spacing w:after="0" w:line="264" w:lineRule="auto"/>
        <w:rPr>
          <w:rFonts w:eastAsia="Times New Roman"/>
          <w:sz w:val="20"/>
          <w:szCs w:val="20"/>
          <w:lang w:eastAsia="en-GB"/>
        </w:rPr>
      </w:pPr>
    </w:p>
    <w:p w14:paraId="553430C2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innych przeszkód  uniemożliwiających zrealizowanie zamówienia, za które nie odpowiada Wykonawca;</w:t>
      </w:r>
    </w:p>
    <w:p w14:paraId="4E3F53A0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lastRenderedPageBreak/>
        <w:t>Zmiana terminu określonego w umowie może nastąpić w sytuacji, gdy wykonanie przedmiotu umowy w terminie jest niemożliwe ze względu na wystąpienie obiektywnych przeszkód uniemożliwiających wykonanie zamówienia, za które nie odpowiada Wykonawca. W przypadku wystąpienia tego typu sytuacji, termin realizacji umowy zostanie wydłużony o czas niezbędny do eliminacji przeszkody, za którą nie odpowiada Wykonawca.</w:t>
      </w:r>
    </w:p>
    <w:p w14:paraId="6E77F019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0A42DA28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przedłużającej się niniejszej procedury ofertowej i wyboru Wykonawcy;</w:t>
      </w:r>
    </w:p>
    <w:p w14:paraId="41B7F9BD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, gdy procedura udzielenia zamówienia ulegnie przedłużeniu ponad pierwotnie planowany czas w wyniku zmiany zapisów zapytania, wydłużenia terminu składania ofert oraz przedłużania się terminu podpisania umowy z Wykonawcą.</w:t>
      </w:r>
    </w:p>
    <w:p w14:paraId="49F48CE5" w14:textId="77777777" w:rsidR="00512986" w:rsidRPr="00B9299F" w:rsidRDefault="00512986" w:rsidP="00512986">
      <w:pPr>
        <w:spacing w:after="0" w:line="264" w:lineRule="auto"/>
        <w:rPr>
          <w:rFonts w:eastAsia="Times New Roman"/>
          <w:sz w:val="20"/>
          <w:szCs w:val="20"/>
          <w:lang w:eastAsia="en-GB"/>
        </w:rPr>
      </w:pPr>
    </w:p>
    <w:p w14:paraId="45CE00BD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konieczności wykonania zamówień dodatkowych, których wykonanie jest niezbędne dla wykonania przedmiotu Umowy;</w:t>
      </w:r>
    </w:p>
    <w:p w14:paraId="0AFF1A72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, gdy wykonanie przedmiotu umowy w terminie jest niemożliwe z uwagi na konieczność wykonania zamówień dodatkowych, których zakup jest niezbędny dla wykonania przedmiotu Umowy.</w:t>
      </w:r>
    </w:p>
    <w:p w14:paraId="77A63B56" w14:textId="77777777" w:rsidR="00512986" w:rsidRPr="00B9299F" w:rsidRDefault="00512986" w:rsidP="00512986">
      <w:pPr>
        <w:spacing w:after="0" w:line="264" w:lineRule="auto"/>
        <w:rPr>
          <w:rFonts w:eastAsia="Times New Roman"/>
          <w:sz w:val="20"/>
          <w:szCs w:val="20"/>
          <w:lang w:eastAsia="en-GB"/>
        </w:rPr>
      </w:pPr>
    </w:p>
    <w:p w14:paraId="3F3F4DB9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opóźnień w wypłacie dofinansowania;</w:t>
      </w:r>
    </w:p>
    <w:p w14:paraId="7A95993B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, wystąpienia opóźnień w wypłacie dofinansowania do projektu przez Instytucję Pośredniczącą i/lub Bank Gospodarstwa Krajowego. W takim przypadku termin realizacji umowy może zostać wydłużony o czas odpowiadający okresowi od złożenia wniosku o płatność do czasu wypłaty dofinansowania na konto Zamawiającego.</w:t>
      </w:r>
    </w:p>
    <w:p w14:paraId="58246345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07012B35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konieczności wprowadzenia zmian w projekcie wymagających akceptacji Instytucji Pośredniczącej</w:t>
      </w:r>
    </w:p>
    <w:p w14:paraId="52E33B43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realizacji określonego w umowie może nastąpić w sytuacji konieczności wprowadzenia zmian do projektu objętego dofinansowaniem. W takim przypadku termin realizacji umowy może zostać wydłużony o czas odpowiadający okresowi od złożenia wniosku o zmianę projektu do czasu akceptacji zmian przez Instytucję Pośredniczącą.</w:t>
      </w:r>
    </w:p>
    <w:p w14:paraId="72655D37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35B60C0E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Zamawiający dopuszcza możliwość zmiany terminu realizacji z przyczyn niezależnych od Wykonawcy, będących następstwem okoliczności leżących po stronie Zamawiającego, w szczególności opóźnienia w przygotowaniu miejsca dostawy, odbiorze, opóźnienia w podejmowaniu decyzji przez Zamawiającego ważnych z punktu widzenia realizacji zamówienia, opóźnienia w terminowym regulowaniu płatności przez Zamawiającego itp.</w:t>
      </w:r>
    </w:p>
    <w:p w14:paraId="23F93F58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realizacji określonego w umowie może nastąpić w sytuacji niezależnej od Wykonawcy, będącej następstwem okoliczności leżących po stronie Zamawiającego.  W takim przypadku termin realizacji umowy może zostać wydłużony o czas opóźnienia spowodowanego przez Zamawiającego.</w:t>
      </w:r>
    </w:p>
    <w:p w14:paraId="2BFFC6AC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0E7574B4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 xml:space="preserve">Zamawiający przewiduje możliwość zmiany umowy w zakresie terminów realizacji lub odbioru przedmiotu zamówienia jeśli wynikać to będzie z przerw w realizacji lub odbioru przedmiotu zamówienia, powstałych w wyniku ewentualnych prac budowlanych prowadzonych w budynkach gdzie przedmiot zamówienia ma być dostarczony. </w:t>
      </w:r>
    </w:p>
    <w:p w14:paraId="4B0AC40E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W przypadku zaistnienia ww. okoliczności termin zostanie przedłużony lub skrócony o czas niezbędny do zrealizowania przedmiotu zamówienia, co zostanie ustalone za porozumieniem obu stron umowy, w oparciu o ww. okoliczności</w:t>
      </w:r>
    </w:p>
    <w:p w14:paraId="77101C6F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401FB5E0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Zamawiający dopuszcza możliwość zmiany okresu realizacji przedmiotu zamówienia, w przypadku wystąpienia innych przyczyn niż wyżej wymienione, jeśli wynikać to będzie z okoliczności o charakterze obiektywnym, których nie można było przewidzieć w chwili składania oferty, w szczególności okoliczności wskazanych w pkt. 1.4.</w:t>
      </w:r>
    </w:p>
    <w:p w14:paraId="1B912D6A" w14:textId="77777777" w:rsidR="00512986" w:rsidRPr="00B9299F" w:rsidRDefault="00512986" w:rsidP="00512986">
      <w:pPr>
        <w:spacing w:after="0" w:line="264" w:lineRule="auto"/>
        <w:ind w:left="360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lastRenderedPageBreak/>
        <w:t>W przypadku zaistnienia ww. okoliczności termin zostanie przedłużony o czas niezbędny do zrealizowania przedmiotu zamówienia, co zostanie ustalone za porozumieniem obu stron umowy, w oparciu o ww. okoliczności</w:t>
      </w:r>
    </w:p>
    <w:p w14:paraId="2B880996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1CE47D4F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 xml:space="preserve">Dopuszczalne będą zmiany terminu realizacji przedmiotu zamówienia na zgodny wniosek Stron umowy. </w:t>
      </w:r>
    </w:p>
    <w:p w14:paraId="65788512" w14:textId="77777777" w:rsidR="00F443A5" w:rsidRPr="00F91C54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b/>
          <w:bCs/>
          <w:lang w:eastAsia="pl-PL"/>
        </w:rPr>
      </w:pPr>
    </w:p>
    <w:p w14:paraId="5B95E518" w14:textId="77777777" w:rsidR="00F443A5" w:rsidRPr="006E0AC3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Miejsce realizacji zamówienia </w:t>
      </w:r>
    </w:p>
    <w:p w14:paraId="340AA6DD" w14:textId="77777777" w:rsidR="006E0AC3" w:rsidRPr="00894FF7" w:rsidRDefault="006E0AC3" w:rsidP="006E0AC3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2082B698" w14:textId="0ED5C297" w:rsidR="00F443A5" w:rsidRPr="0065039C" w:rsidRDefault="006E0AC3" w:rsidP="006E0AC3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65039C">
        <w:rPr>
          <w:sz w:val="20"/>
          <w:szCs w:val="20"/>
          <w:lang w:eastAsia="pl-PL"/>
        </w:rPr>
        <w:t xml:space="preserve">Siedziba Zamawiającego, tj. </w:t>
      </w:r>
      <w:r w:rsidR="00193B8A">
        <w:rPr>
          <w:sz w:val="20"/>
          <w:szCs w:val="20"/>
          <w:lang w:eastAsia="pl-PL"/>
        </w:rPr>
        <w:t>ul. Perłowa 18, 82-310 Gronowo Górne</w:t>
      </w:r>
    </w:p>
    <w:p w14:paraId="51A395C6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0BB59B62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Informacja na temat wykluczenia </w:t>
      </w:r>
    </w:p>
    <w:p w14:paraId="5116B8E5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6FC00F2B" w14:textId="298DF707" w:rsidR="00F443A5" w:rsidRPr="00580DD8" w:rsidRDefault="00D50C4B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 xml:space="preserve">1. </w:t>
      </w:r>
      <w:r w:rsidR="00F443A5" w:rsidRPr="00580DD8">
        <w:rPr>
          <w:sz w:val="20"/>
          <w:szCs w:val="20"/>
          <w:lang w:eastAsia="pl-PL"/>
        </w:rPr>
        <w:t xml:space="preserve">W celu uniknięcia konfliktu interesów : </w:t>
      </w:r>
    </w:p>
    <w:p w14:paraId="3612C6A1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a. zamówienia nie mogą być udzielane podmiotom powiązanym z zamawiającym osobowo lub kapitałowo, </w:t>
      </w:r>
    </w:p>
    <w:p w14:paraId="095AD872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b. osoby wykonujące w imieniu zamawiającego czynności związane z procedurą wyboru wykonawcy, w tym biorące udział w procesie oceny ofert, nie mogą być powiązane osobowo lub kapitałowo z wykonawcami, którzy złożyli oferty. Powinny być to osoby bezstronne i obiektywne. </w:t>
      </w:r>
    </w:p>
    <w:p w14:paraId="7D2E4B9A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Przez powiązania kapitałowe lub osobowe rozumie się wzajemne powiązania między beneficjentem lub osobami upoważnionymi do zaciągania zobowiązań w imieniu beneficjenta lub z osobami wykonującymi w imieniu beneficjenta czynności związane z przeprowadzeniem procedury wyboru wykonawcy a wykonawcą, polegające w szczególności na: </w:t>
      </w:r>
    </w:p>
    <w:p w14:paraId="74174A01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a) uczestniczeniu w spółce jako wspólnik spółki cywilnej lub spółki osobowej, </w:t>
      </w:r>
    </w:p>
    <w:p w14:paraId="3C7EFA54" w14:textId="77777777" w:rsidR="00F443A5" w:rsidRPr="00026FA7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026FA7">
        <w:rPr>
          <w:sz w:val="20"/>
          <w:szCs w:val="20"/>
          <w:lang w:eastAsia="pl-PL"/>
        </w:rPr>
        <w:t xml:space="preserve">b) </w:t>
      </w:r>
      <w:r w:rsidRPr="00026FA7">
        <w:rPr>
          <w:rFonts w:cs="Arial"/>
          <w:sz w:val="20"/>
          <w:szCs w:val="20"/>
        </w:rPr>
        <w:t>posiadaniu co najmniej 10% udziałów lub akcji, o ile niższy próg nie wynika z przepisów prawa lub nie został określony przez IZ PO</w:t>
      </w:r>
      <w:r w:rsidRPr="00026FA7">
        <w:rPr>
          <w:sz w:val="20"/>
          <w:szCs w:val="20"/>
          <w:lang w:eastAsia="pl-PL"/>
        </w:rPr>
        <w:t xml:space="preserve">, </w:t>
      </w:r>
    </w:p>
    <w:p w14:paraId="6E564CFE" w14:textId="77777777" w:rsidR="00F443A5" w:rsidRPr="00026FA7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026FA7">
        <w:rPr>
          <w:sz w:val="20"/>
          <w:szCs w:val="20"/>
          <w:lang w:eastAsia="pl-PL"/>
        </w:rPr>
        <w:t xml:space="preserve">c) pełnieniu funkcji członka organu nadzorczego lub zarządzającego, prokurenta, pełnomocnika, </w:t>
      </w:r>
    </w:p>
    <w:p w14:paraId="7FD49C5D" w14:textId="77777777" w:rsidR="00F443A5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4AE19835" w14:textId="77777777" w:rsidR="00042861" w:rsidRPr="00580DD8" w:rsidRDefault="00042861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</w:p>
    <w:p w14:paraId="1A7F91CD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W celu potwierdzenia powyższego Oferent złoży oświadczenie zgodnie z załącznikiem nr 1. </w:t>
      </w:r>
    </w:p>
    <w:p w14:paraId="2B091C3F" w14:textId="77777777" w:rsidR="00F443A5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4B991141" w14:textId="3F10FE81" w:rsidR="00042861" w:rsidRPr="00D50C4B" w:rsidRDefault="00042861" w:rsidP="00D50C4B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D50C4B">
        <w:rPr>
          <w:bCs/>
          <w:sz w:val="20"/>
          <w:szCs w:val="20"/>
          <w:lang w:eastAsia="pl-PL"/>
        </w:rPr>
        <w:t>Wykluczone z udziału w postępowaniu ofertowym zgodnie z wejściem w życie ustawy z dnia 13 kwietnia 2022 r. o szczególnych rozwiązaniach w zakresie przeciwdziałania wspieraniu agresji na Ukrainę oraz służących ochronie bezpieczeństwa narodowego (Dz.</w:t>
      </w:r>
      <w:r w:rsidR="00512986">
        <w:rPr>
          <w:bCs/>
          <w:sz w:val="20"/>
          <w:szCs w:val="20"/>
          <w:lang w:eastAsia="pl-PL"/>
        </w:rPr>
        <w:t xml:space="preserve"> </w:t>
      </w:r>
      <w:r w:rsidRPr="00D50C4B">
        <w:rPr>
          <w:bCs/>
          <w:sz w:val="20"/>
          <w:szCs w:val="20"/>
          <w:lang w:eastAsia="pl-PL"/>
        </w:rPr>
        <w:t>U.</w:t>
      </w:r>
      <w:r w:rsidR="00512986">
        <w:rPr>
          <w:bCs/>
          <w:sz w:val="20"/>
          <w:szCs w:val="20"/>
          <w:lang w:eastAsia="pl-PL"/>
        </w:rPr>
        <w:t xml:space="preserve"> </w:t>
      </w:r>
      <w:r w:rsidRPr="00D50C4B">
        <w:rPr>
          <w:bCs/>
          <w:sz w:val="20"/>
          <w:szCs w:val="20"/>
          <w:lang w:eastAsia="pl-PL"/>
        </w:rPr>
        <w:t xml:space="preserve">poz. 835) Ministerstwo Spraw Wewnętrznych i administracji </w:t>
      </w:r>
      <w:r w:rsidR="00D50C4B" w:rsidRPr="00D50C4B">
        <w:rPr>
          <w:bCs/>
          <w:sz w:val="20"/>
          <w:szCs w:val="20"/>
          <w:lang w:eastAsia="pl-PL"/>
        </w:rPr>
        <w:t xml:space="preserve">są </w:t>
      </w:r>
      <w:r w:rsidRPr="00D50C4B">
        <w:rPr>
          <w:bCs/>
          <w:sz w:val="20"/>
          <w:szCs w:val="20"/>
          <w:lang w:eastAsia="pl-PL"/>
        </w:rPr>
        <w:t xml:space="preserve">podmioty i osoby opublikowane na stronie internetowej pod adresem </w:t>
      </w:r>
      <w:hyperlink r:id="rId11" w:history="1">
        <w:r w:rsidR="00D50C4B" w:rsidRPr="00D50C4B">
          <w:rPr>
            <w:rStyle w:val="Hipercze"/>
            <w:bCs/>
            <w:sz w:val="20"/>
            <w:szCs w:val="20"/>
            <w:lang w:eastAsia="pl-PL"/>
          </w:rPr>
          <w:t>https://www.gov.pl/web/mswia/lista-osob-i-podmiotow-objetych-sankcjami</w:t>
        </w:r>
      </w:hyperlink>
      <w:r w:rsidR="00D50C4B" w:rsidRPr="00D50C4B">
        <w:rPr>
          <w:bCs/>
          <w:sz w:val="20"/>
          <w:szCs w:val="20"/>
          <w:lang w:eastAsia="pl-PL"/>
        </w:rPr>
        <w:t xml:space="preserve"> .</w:t>
      </w:r>
    </w:p>
    <w:p w14:paraId="5D7B36C4" w14:textId="77777777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6853662D" w14:textId="4C1F9E92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D50C4B">
        <w:rPr>
          <w:bCs/>
          <w:sz w:val="20"/>
          <w:szCs w:val="20"/>
          <w:lang w:eastAsia="pl-PL"/>
        </w:rPr>
        <w:t>Ponadto, podmioty objęte sankcjami na terytorium Unii Europejskiej w związku z agresją Federacji Rosyjskiej na Ukrainę, zostały ujęte w załącznikach do:</w:t>
      </w:r>
    </w:p>
    <w:p w14:paraId="705A1D36" w14:textId="77777777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4F06064C" w14:textId="77777777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74132DEA" w14:textId="593B3250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D50C4B">
        <w:rPr>
          <w:bCs/>
          <w:sz w:val="20"/>
          <w:szCs w:val="20"/>
          <w:lang w:eastAsia="pl-PL"/>
        </w:rPr>
        <w:t xml:space="preserve">- Rozporządzenia Rady (WE) nr 765/2006 z dnia 18 </w:t>
      </w:r>
      <w:proofErr w:type="spellStart"/>
      <w:r w:rsidRPr="00D50C4B">
        <w:rPr>
          <w:bCs/>
          <w:sz w:val="20"/>
          <w:szCs w:val="20"/>
          <w:lang w:eastAsia="pl-PL"/>
        </w:rPr>
        <w:t>mja</w:t>
      </w:r>
      <w:proofErr w:type="spellEnd"/>
      <w:r w:rsidRPr="00D50C4B">
        <w:rPr>
          <w:bCs/>
          <w:sz w:val="20"/>
          <w:szCs w:val="20"/>
          <w:lang w:eastAsia="pl-PL"/>
        </w:rPr>
        <w:t xml:space="preserve"> 2006 r. dotyczącego środków ograniczających skierowanych przeciwko prezydentowi Aleksandrowi Łukaszence i niektórym urzędnikom z Białorusi.</w:t>
      </w:r>
    </w:p>
    <w:p w14:paraId="0EABDAD9" w14:textId="77777777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185C85A1" w14:textId="1957F0E3" w:rsid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D50C4B">
        <w:rPr>
          <w:bCs/>
          <w:sz w:val="20"/>
          <w:szCs w:val="20"/>
          <w:lang w:eastAsia="pl-PL"/>
        </w:rPr>
        <w:t xml:space="preserve">- </w:t>
      </w:r>
      <w:r>
        <w:rPr>
          <w:bCs/>
          <w:sz w:val="20"/>
          <w:szCs w:val="20"/>
          <w:lang w:eastAsia="pl-PL"/>
        </w:rPr>
        <w:t>Rozporządzenie Rady (UE) nr 269/2014 z dnia 17 marca 2014 r. w sprawie środków ograniczających w odniesieniu do działań podważających terytorialną, suwerenność i niezależność Ukarany lub im zagrażających.</w:t>
      </w:r>
    </w:p>
    <w:p w14:paraId="1FA52B28" w14:textId="77777777" w:rsidR="0063674C" w:rsidRDefault="0063674C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1E755116" w14:textId="123B4C7C" w:rsidR="0063674C" w:rsidRDefault="0063674C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>
        <w:rPr>
          <w:bCs/>
          <w:sz w:val="20"/>
          <w:szCs w:val="20"/>
          <w:lang w:eastAsia="pl-PL"/>
        </w:rPr>
        <w:t>Środki sankcyjne będą dotyczyły w szczególności osób i podmiotów dysponujących publicznymi środkami finansowymi, które bezpośrednio lub pośrednio wspierają:</w:t>
      </w:r>
    </w:p>
    <w:p w14:paraId="2B9F1D7F" w14:textId="6509C3A9" w:rsidR="0063674C" w:rsidRDefault="0063674C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>
        <w:rPr>
          <w:bCs/>
          <w:sz w:val="20"/>
          <w:szCs w:val="20"/>
          <w:lang w:eastAsia="pl-PL"/>
        </w:rPr>
        <w:t>- agresję Federacji Rosyjskiej na Ukrainę rozpoczętą w dniu 24 lutego 2022 r, lub</w:t>
      </w:r>
    </w:p>
    <w:p w14:paraId="07F1DF22" w14:textId="2B04B879" w:rsidR="0063674C" w:rsidRPr="00D50C4B" w:rsidRDefault="0063674C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>
        <w:rPr>
          <w:bCs/>
          <w:sz w:val="20"/>
          <w:szCs w:val="20"/>
          <w:lang w:eastAsia="pl-PL"/>
        </w:rPr>
        <w:t>- poważne naruszenia praw człowieka lub represje wobec społeczeństwa obywatelskiego i opozycji demokratycznej lub których działalność stanowi inne poważne zagrożenie dla demokracji lub praworządności w Federacji Rosyjskiej lub na Białorusi.</w:t>
      </w:r>
    </w:p>
    <w:p w14:paraId="5924E00D" w14:textId="77777777" w:rsidR="00042861" w:rsidRPr="00D50C4B" w:rsidRDefault="00042861" w:rsidP="00F443A5">
      <w:pPr>
        <w:autoSpaceDE w:val="0"/>
        <w:autoSpaceDN w:val="0"/>
        <w:adjustRightInd w:val="0"/>
        <w:spacing w:after="0" w:line="240" w:lineRule="auto"/>
        <w:rPr>
          <w:b/>
          <w:bCs/>
          <w:sz w:val="20"/>
          <w:szCs w:val="20"/>
          <w:lang w:eastAsia="pl-PL"/>
        </w:rPr>
      </w:pPr>
    </w:p>
    <w:p w14:paraId="15AB6F91" w14:textId="71259944" w:rsidR="0063674C" w:rsidRPr="00580DD8" w:rsidRDefault="0063674C" w:rsidP="0063674C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lastRenderedPageBreak/>
        <w:t>W celu potwierdzenia powyższego Oferent złoży oświadcz</w:t>
      </w:r>
      <w:r>
        <w:rPr>
          <w:sz w:val="20"/>
          <w:szCs w:val="20"/>
          <w:lang w:eastAsia="pl-PL"/>
        </w:rPr>
        <w:t>enie zgodnie z załącznikiem nr 2</w:t>
      </w:r>
      <w:r w:rsidRPr="00580DD8">
        <w:rPr>
          <w:sz w:val="20"/>
          <w:szCs w:val="20"/>
          <w:lang w:eastAsia="pl-PL"/>
        </w:rPr>
        <w:t xml:space="preserve">. </w:t>
      </w:r>
    </w:p>
    <w:p w14:paraId="5E18D78A" w14:textId="77777777" w:rsidR="00042861" w:rsidRPr="00894FF7" w:rsidRDefault="00042861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178D6E43" w14:textId="77777777" w:rsidR="00F443A5" w:rsidRPr="00C13C78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C13C78">
        <w:rPr>
          <w:b/>
          <w:bCs/>
          <w:lang w:eastAsia="pl-PL"/>
        </w:rPr>
        <w:t xml:space="preserve">Warunki udziału w postępowaniu </w:t>
      </w:r>
    </w:p>
    <w:p w14:paraId="27CBBDDC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72FFFBAA" w14:textId="77777777" w:rsidR="00464EEF" w:rsidRPr="007D00BF" w:rsidRDefault="00464EEF" w:rsidP="00464EEF">
      <w:pPr>
        <w:numPr>
          <w:ilvl w:val="0"/>
          <w:numId w:val="26"/>
        </w:numPr>
        <w:spacing w:before="60" w:after="0" w:line="360" w:lineRule="auto"/>
        <w:contextualSpacing/>
        <w:jc w:val="both"/>
        <w:textAlignment w:val="baseline"/>
        <w:rPr>
          <w:sz w:val="20"/>
          <w:szCs w:val="20"/>
        </w:rPr>
      </w:pPr>
      <w:r w:rsidRPr="007D00BF">
        <w:rPr>
          <w:sz w:val="20"/>
          <w:szCs w:val="20"/>
        </w:rPr>
        <w:t>O udzielenie zamówienia mogą się ubiegać Wykonawcy, którzy:</w:t>
      </w:r>
    </w:p>
    <w:p w14:paraId="61669B2C" w14:textId="77777777" w:rsidR="00464EEF" w:rsidRPr="007D00BF" w:rsidRDefault="00464EEF" w:rsidP="00464EEF">
      <w:pPr>
        <w:spacing w:before="60" w:line="240" w:lineRule="auto"/>
        <w:ind w:left="360"/>
        <w:contextualSpacing/>
        <w:jc w:val="both"/>
        <w:textAlignment w:val="baseline"/>
        <w:rPr>
          <w:sz w:val="20"/>
          <w:szCs w:val="20"/>
        </w:rPr>
      </w:pPr>
    </w:p>
    <w:p w14:paraId="385BCEE9" w14:textId="77777777" w:rsidR="00464EEF" w:rsidRPr="007D00BF" w:rsidRDefault="00464EEF" w:rsidP="00464EEF">
      <w:pPr>
        <w:numPr>
          <w:ilvl w:val="0"/>
          <w:numId w:val="27"/>
        </w:numPr>
        <w:spacing w:before="60" w:line="240" w:lineRule="auto"/>
        <w:contextualSpacing/>
        <w:jc w:val="both"/>
        <w:textAlignment w:val="baseline"/>
        <w:rPr>
          <w:sz w:val="20"/>
          <w:szCs w:val="20"/>
        </w:rPr>
      </w:pPr>
      <w:r w:rsidRPr="007D00BF">
        <w:rPr>
          <w:sz w:val="20"/>
          <w:szCs w:val="20"/>
        </w:rPr>
        <w:t>znajdują się w sytuacji ekonomicznej i finansowej zapewniającej wykonanie zamówienia i wobec firmy nie toczy się postępowanie likwidacyjne oraz upadłościowe - Zamawiający uzna warunek za spełniony na podstawie złożonego przez Wykonawcę oświadczenia o spełnianiu warunków udziału w postępowaniu</w:t>
      </w:r>
    </w:p>
    <w:p w14:paraId="351D9803" w14:textId="77777777" w:rsidR="00464EEF" w:rsidRPr="007D00BF" w:rsidRDefault="00464EEF" w:rsidP="00464EEF">
      <w:pPr>
        <w:ind w:left="720"/>
        <w:contextualSpacing/>
        <w:rPr>
          <w:sz w:val="20"/>
          <w:szCs w:val="20"/>
        </w:rPr>
      </w:pPr>
    </w:p>
    <w:p w14:paraId="4B5D7CFC" w14:textId="77777777" w:rsidR="00464EEF" w:rsidRPr="007D00BF" w:rsidRDefault="00464EEF" w:rsidP="00464EEF">
      <w:pPr>
        <w:numPr>
          <w:ilvl w:val="0"/>
          <w:numId w:val="27"/>
        </w:numPr>
        <w:spacing w:before="60" w:line="240" w:lineRule="auto"/>
        <w:contextualSpacing/>
        <w:jc w:val="both"/>
        <w:textAlignment w:val="baseline"/>
        <w:rPr>
          <w:sz w:val="20"/>
          <w:szCs w:val="20"/>
        </w:rPr>
      </w:pPr>
      <w:r w:rsidRPr="007D00BF">
        <w:rPr>
          <w:rFonts w:eastAsia="Times New Roman" w:cs="Arial"/>
          <w:sz w:val="20"/>
          <w:szCs w:val="20"/>
          <w:lang w:eastAsia="pl-PL"/>
        </w:rPr>
        <w:t xml:space="preserve">nie zalegają z opłatami z tytułu ubezpieczenia społecznego – ZUS i podatkowymi – Urząd Skarbowy - </w:t>
      </w:r>
      <w:r w:rsidRPr="007D00BF">
        <w:rPr>
          <w:sz w:val="20"/>
          <w:szCs w:val="20"/>
        </w:rPr>
        <w:t xml:space="preserve">Zamawiający uzna warunek za spełniony na podstawie złożonego przez Wykonawcę oświadczenia o nie zaleganiu z </w:t>
      </w:r>
      <w:r w:rsidRPr="007D00BF">
        <w:rPr>
          <w:rFonts w:eastAsia="Times New Roman" w:cs="Arial"/>
          <w:sz w:val="20"/>
          <w:szCs w:val="20"/>
          <w:lang w:eastAsia="pl-PL"/>
        </w:rPr>
        <w:t>opłatami z tytułu: ubezpieczenia społecznego wobec ZUS i podatkowymi – Urząd Skarbowy</w:t>
      </w:r>
    </w:p>
    <w:p w14:paraId="5C90BDD7" w14:textId="77777777" w:rsidR="00464EEF" w:rsidRPr="007D00BF" w:rsidRDefault="00464EEF" w:rsidP="00464EEF">
      <w:pPr>
        <w:spacing w:before="60" w:line="240" w:lineRule="auto"/>
        <w:ind w:left="360"/>
        <w:contextualSpacing/>
        <w:jc w:val="both"/>
        <w:textAlignment w:val="baseline"/>
        <w:rPr>
          <w:sz w:val="20"/>
          <w:szCs w:val="20"/>
        </w:rPr>
      </w:pPr>
    </w:p>
    <w:p w14:paraId="37CFC955" w14:textId="77777777" w:rsidR="00464EEF" w:rsidRPr="007D00BF" w:rsidRDefault="00464EEF" w:rsidP="00464EEF">
      <w:pPr>
        <w:numPr>
          <w:ilvl w:val="0"/>
          <w:numId w:val="27"/>
        </w:numPr>
        <w:spacing w:before="60" w:line="240" w:lineRule="auto"/>
        <w:contextualSpacing/>
        <w:jc w:val="both"/>
        <w:textAlignment w:val="baseline"/>
        <w:rPr>
          <w:sz w:val="20"/>
          <w:szCs w:val="20"/>
        </w:rPr>
      </w:pPr>
      <w:r w:rsidRPr="007D00BF">
        <w:rPr>
          <w:rFonts w:eastAsia="Times New Roman" w:cs="Arial"/>
          <w:sz w:val="20"/>
          <w:szCs w:val="20"/>
          <w:lang w:eastAsia="pl-PL"/>
        </w:rPr>
        <w:t xml:space="preserve">udzielą Zamawiającemu minimum – </w:t>
      </w:r>
      <w:r w:rsidRPr="00FB452E">
        <w:rPr>
          <w:rFonts w:eastAsia="Times New Roman" w:cs="Arial"/>
          <w:sz w:val="20"/>
          <w:szCs w:val="20"/>
          <w:lang w:eastAsia="pl-PL"/>
        </w:rPr>
        <w:t>3</w:t>
      </w:r>
      <w:r w:rsidRPr="007D00BF">
        <w:rPr>
          <w:rFonts w:eastAsia="Times New Roman" w:cs="Arial"/>
          <w:sz w:val="20"/>
          <w:szCs w:val="20"/>
          <w:lang w:eastAsia="pl-PL"/>
        </w:rPr>
        <w:t xml:space="preserve"> letniej gwarancji na przedmiot zamówienia – okres gwarancji  będzie liczony od dnia podpisania protokołu odbioru przedmiotu zamówienia;</w:t>
      </w:r>
    </w:p>
    <w:p w14:paraId="396B8EC2" w14:textId="77777777" w:rsidR="00464EEF" w:rsidRPr="007D00BF" w:rsidRDefault="00464EEF" w:rsidP="00464EEF">
      <w:pPr>
        <w:spacing w:before="60" w:line="240" w:lineRule="auto"/>
        <w:ind w:left="360"/>
        <w:contextualSpacing/>
        <w:jc w:val="both"/>
        <w:textAlignment w:val="baseline"/>
        <w:rPr>
          <w:sz w:val="20"/>
          <w:szCs w:val="20"/>
        </w:rPr>
      </w:pPr>
    </w:p>
    <w:p w14:paraId="6E5069E3" w14:textId="77777777" w:rsidR="00464EEF" w:rsidRPr="007D00BF" w:rsidRDefault="00464EEF" w:rsidP="00464EEF">
      <w:pPr>
        <w:numPr>
          <w:ilvl w:val="0"/>
          <w:numId w:val="27"/>
        </w:numPr>
        <w:spacing w:before="60" w:line="240" w:lineRule="auto"/>
        <w:contextualSpacing/>
        <w:jc w:val="both"/>
        <w:textAlignment w:val="baseline"/>
        <w:rPr>
          <w:sz w:val="20"/>
          <w:szCs w:val="20"/>
        </w:rPr>
      </w:pPr>
      <w:r w:rsidRPr="007D00BF">
        <w:rPr>
          <w:sz w:val="20"/>
          <w:szCs w:val="20"/>
        </w:rPr>
        <w:t>załączą do oferty pozostałe dokumenty wymagane na etapie składania oferty.</w:t>
      </w:r>
    </w:p>
    <w:p w14:paraId="1DFB1943" w14:textId="77777777" w:rsidR="00464EEF" w:rsidRPr="007D00BF" w:rsidRDefault="00464EEF" w:rsidP="00464EEF">
      <w:pPr>
        <w:ind w:left="720"/>
        <w:contextualSpacing/>
        <w:rPr>
          <w:sz w:val="20"/>
          <w:szCs w:val="20"/>
        </w:rPr>
      </w:pPr>
    </w:p>
    <w:p w14:paraId="4504D31E" w14:textId="77777777" w:rsidR="00464EEF" w:rsidRPr="007D00BF" w:rsidRDefault="00464EEF" w:rsidP="00464EEF">
      <w:pPr>
        <w:numPr>
          <w:ilvl w:val="0"/>
          <w:numId w:val="26"/>
        </w:numPr>
        <w:spacing w:before="60" w:line="240" w:lineRule="auto"/>
        <w:contextualSpacing/>
        <w:jc w:val="both"/>
        <w:textAlignment w:val="baseline"/>
        <w:rPr>
          <w:sz w:val="20"/>
          <w:szCs w:val="20"/>
        </w:rPr>
      </w:pPr>
      <w:r w:rsidRPr="007D00BF">
        <w:rPr>
          <w:sz w:val="20"/>
          <w:szCs w:val="20"/>
        </w:rPr>
        <w:t>Zamawiający informuje, że dokona oceny wymaganych dokumentów i oświadczeń, potwierdzających spełnienie wymaganych warunków, w trakcie weryfikacji przedłożonych ofert.</w:t>
      </w:r>
    </w:p>
    <w:p w14:paraId="6523ED14" w14:textId="77777777" w:rsidR="00464EEF" w:rsidRPr="007D00BF" w:rsidRDefault="00464EEF" w:rsidP="00464EEF">
      <w:pPr>
        <w:spacing w:before="60" w:line="240" w:lineRule="auto"/>
        <w:ind w:left="360"/>
        <w:contextualSpacing/>
        <w:jc w:val="both"/>
        <w:textAlignment w:val="baseline"/>
        <w:rPr>
          <w:sz w:val="20"/>
          <w:szCs w:val="20"/>
        </w:rPr>
      </w:pPr>
    </w:p>
    <w:p w14:paraId="2E4B0789" w14:textId="77777777" w:rsidR="00464EEF" w:rsidRPr="007D00BF" w:rsidRDefault="00464EEF" w:rsidP="00464EEF">
      <w:pPr>
        <w:numPr>
          <w:ilvl w:val="0"/>
          <w:numId w:val="26"/>
        </w:numPr>
        <w:spacing w:before="60" w:line="240" w:lineRule="auto"/>
        <w:contextualSpacing/>
        <w:jc w:val="both"/>
        <w:textAlignment w:val="baseline"/>
        <w:rPr>
          <w:sz w:val="20"/>
          <w:szCs w:val="20"/>
        </w:rPr>
      </w:pPr>
      <w:r w:rsidRPr="007D00BF">
        <w:rPr>
          <w:sz w:val="20"/>
          <w:szCs w:val="20"/>
        </w:rPr>
        <w:t>W przypadku złożenia niekompletnej oferty, Zamawiający ma prawo odstąpić od oceny przedłożonej oferty.</w:t>
      </w:r>
    </w:p>
    <w:p w14:paraId="6F507651" w14:textId="77777777" w:rsidR="00D87A3F" w:rsidRDefault="00D87A3F" w:rsidP="00F443A5">
      <w:pPr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7CD801D9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Sposób opisu oferty </w:t>
      </w:r>
    </w:p>
    <w:p w14:paraId="05CBEEED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7B99AEC5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Oferta musi zawierać datę jej sporządzenia i datę obowiązywania. W ofercie należy podać cenę netto w walucie PLN. </w:t>
      </w:r>
    </w:p>
    <w:p w14:paraId="51D2B001" w14:textId="77777777" w:rsidR="00F443A5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W przypadkach gdy okaże się to niezbędne, Zamawiający ma prawo zwrócić się do Oferenta z prośbą o udzielenie dodatkowych wyjaśnień do złożonej oferty i/lub dostarczenia dodatkowych dokumentów. </w:t>
      </w:r>
    </w:p>
    <w:p w14:paraId="1AB6FAB2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0"/>
          <w:szCs w:val="20"/>
          <w:lang w:eastAsia="pl-PL"/>
        </w:rPr>
      </w:pPr>
    </w:p>
    <w:p w14:paraId="78BC3A74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Informacja o możliwości składania ofert częściowych </w:t>
      </w:r>
    </w:p>
    <w:p w14:paraId="681B7265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00006915" w14:textId="77777777" w:rsidR="00F17AFC" w:rsidRDefault="00F17AFC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97E32">
        <w:rPr>
          <w:sz w:val="20"/>
          <w:szCs w:val="20"/>
          <w:lang w:eastAsia="pl-PL"/>
        </w:rPr>
        <w:t xml:space="preserve">Zamawiający nie dopuszcza składania ofert częściowych. </w:t>
      </w:r>
    </w:p>
    <w:p w14:paraId="2ACBFCAF" w14:textId="77777777" w:rsidR="00D87A3F" w:rsidRDefault="00D87A3F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6EA985F0" w14:textId="77777777" w:rsidR="00D87A3F" w:rsidRDefault="00D87A3F" w:rsidP="00D87A3F">
      <w:pPr>
        <w:pStyle w:val="Compact"/>
        <w:numPr>
          <w:ilvl w:val="0"/>
          <w:numId w:val="4"/>
        </w:numPr>
        <w:rPr>
          <w:b/>
          <w:bCs/>
          <w:sz w:val="22"/>
          <w:szCs w:val="22"/>
          <w:lang w:val="pl-PL" w:eastAsia="pl-PL"/>
        </w:rPr>
      </w:pPr>
      <w:r w:rsidRPr="00A13C5B">
        <w:rPr>
          <w:b/>
          <w:bCs/>
          <w:sz w:val="22"/>
          <w:szCs w:val="22"/>
          <w:lang w:val="pl-PL" w:eastAsia="pl-PL"/>
        </w:rPr>
        <w:t xml:space="preserve">Informacje dodatkowe istotne na etapie zawarcia umowy.  </w:t>
      </w:r>
    </w:p>
    <w:p w14:paraId="788430EF" w14:textId="77777777" w:rsidR="00D87A3F" w:rsidRPr="00A13C5B" w:rsidRDefault="00D87A3F" w:rsidP="00D87A3F">
      <w:pPr>
        <w:pStyle w:val="Compact"/>
        <w:ind w:left="720"/>
        <w:rPr>
          <w:sz w:val="22"/>
          <w:szCs w:val="22"/>
          <w:lang w:val="pl-PL"/>
        </w:rPr>
      </w:pPr>
    </w:p>
    <w:p w14:paraId="02563EA2" w14:textId="77777777" w:rsidR="00D87A3F" w:rsidRPr="00E42699" w:rsidRDefault="00D87A3F" w:rsidP="00D87A3F">
      <w:pPr>
        <w:pStyle w:val="Akapitzlist"/>
        <w:numPr>
          <w:ilvl w:val="0"/>
          <w:numId w:val="9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bookmarkStart w:id="0" w:name="_GoBack"/>
      <w:r w:rsidRPr="00E42699">
        <w:rPr>
          <w:sz w:val="20"/>
          <w:szCs w:val="20"/>
        </w:rPr>
        <w:t>Zamawiający zastrzega sobie możliwość unieważnienia postępowania w następujących przypadkach:</w:t>
      </w:r>
    </w:p>
    <w:p w14:paraId="41AD7F6E" w14:textId="77777777" w:rsidR="00D87A3F" w:rsidRPr="00E42699" w:rsidRDefault="00D87A3F" w:rsidP="00D87A3F">
      <w:pPr>
        <w:pStyle w:val="Akapitzlist"/>
        <w:numPr>
          <w:ilvl w:val="0"/>
          <w:numId w:val="10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cena najkorzystniejszej oferty przewyższa kwotę jaką Zamawiający może przeznaczyć na sfinansowanie zamówienia;</w:t>
      </w:r>
    </w:p>
    <w:p w14:paraId="37FE69BE" w14:textId="77777777" w:rsidR="00D87A3F" w:rsidRPr="00E42699" w:rsidRDefault="00D87A3F" w:rsidP="00D87A3F">
      <w:pPr>
        <w:pStyle w:val="Akapitzlist"/>
        <w:numPr>
          <w:ilvl w:val="0"/>
          <w:numId w:val="10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wystąpiła istotna zmiana okoliczności powodująca, że wykonanie zamówienia nie leży w interesie Zamawiającego, czego nie można było wcześniej przewidzieć;</w:t>
      </w:r>
    </w:p>
    <w:p w14:paraId="362B7325" w14:textId="77777777" w:rsidR="00D87A3F" w:rsidRPr="00E42699" w:rsidRDefault="00D87A3F" w:rsidP="00D87A3F">
      <w:pPr>
        <w:pStyle w:val="Akapitzlist"/>
        <w:numPr>
          <w:ilvl w:val="0"/>
          <w:numId w:val="10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postępowanie obarczone jest wadą, która może mieć wpływ na wynik postępowania.</w:t>
      </w:r>
    </w:p>
    <w:p w14:paraId="3BED131B" w14:textId="77777777" w:rsidR="00D87A3F" w:rsidRPr="00E42699" w:rsidRDefault="00D87A3F" w:rsidP="00D87A3F">
      <w:pPr>
        <w:pStyle w:val="Akapitzlist"/>
        <w:numPr>
          <w:ilvl w:val="0"/>
          <w:numId w:val="9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Zamawiający zastrzega możliwość zmiany warunków umowy zawartej z podmiotem wybranym w wyniku przeprowadzonego postępowania. Wszelkie zmiany umowy wymagają formy pisemnej pod rygorem nieważności.</w:t>
      </w:r>
    </w:p>
    <w:p w14:paraId="1102C349" w14:textId="39FEE10A" w:rsidR="00D87A3F" w:rsidRPr="00E42699" w:rsidRDefault="00D87A3F" w:rsidP="00D87A3F">
      <w:pPr>
        <w:pStyle w:val="Akapitzlist"/>
        <w:numPr>
          <w:ilvl w:val="0"/>
          <w:numId w:val="9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rFonts w:cs="Arial"/>
          <w:sz w:val="20"/>
          <w:szCs w:val="20"/>
          <w:shd w:val="clear" w:color="auto" w:fill="FFFFFF"/>
        </w:rPr>
        <w:t>Zamawiający przewiduje możliwość zmiany postanowień Umow</w:t>
      </w:r>
      <w:r>
        <w:rPr>
          <w:rFonts w:cs="Arial"/>
          <w:sz w:val="20"/>
          <w:szCs w:val="20"/>
          <w:shd w:val="clear" w:color="auto" w:fill="FFFFFF"/>
        </w:rPr>
        <w:t>y, wydłużenia terminu wykonania</w:t>
      </w:r>
      <w:r w:rsidRPr="00E42699">
        <w:rPr>
          <w:rFonts w:cs="Arial"/>
          <w:sz w:val="20"/>
          <w:szCs w:val="20"/>
          <w:shd w:val="clear" w:color="auto" w:fill="FFFFFF"/>
        </w:rPr>
        <w:t xml:space="preserve">, w przypadku wystąpienia okoliczności niewynikających z winy Wykonawcy ani Zamawiającego, których mimo zachowania należytej staranności nie można było przewidzieć przed wszczęciem postępowania o udzielenie zamówienia oraz podczas jego realizacji </w:t>
      </w:r>
      <w:r w:rsidR="00512986">
        <w:rPr>
          <w:rFonts w:cs="Arial"/>
          <w:sz w:val="20"/>
          <w:szCs w:val="20"/>
          <w:shd w:val="clear" w:color="auto" w:fill="FFFFFF"/>
        </w:rPr>
        <w:t xml:space="preserve">- </w:t>
      </w:r>
      <w:r w:rsidRPr="00E42699">
        <w:rPr>
          <w:rFonts w:cs="Arial"/>
          <w:sz w:val="20"/>
          <w:szCs w:val="20"/>
          <w:shd w:val="clear" w:color="auto" w:fill="FFFFFF"/>
        </w:rPr>
        <w:t>przyczyny niezależne od Stron.</w:t>
      </w:r>
    </w:p>
    <w:p w14:paraId="320A7E25" w14:textId="77777777" w:rsidR="00D87A3F" w:rsidRPr="003F1951" w:rsidRDefault="00D87A3F" w:rsidP="00D87A3F">
      <w:pPr>
        <w:pStyle w:val="Akapitzlist"/>
        <w:numPr>
          <w:ilvl w:val="0"/>
          <w:numId w:val="9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rFonts w:cs="Arial"/>
          <w:sz w:val="20"/>
          <w:szCs w:val="20"/>
          <w:shd w:val="clear" w:color="auto" w:fill="FFFFFF"/>
        </w:rPr>
        <w:t>Okoliczności uzasadniające zmianę terminu wykonania umowy, nie stanowią podstawy do żądania przez Wykonawcę zwiększenia wysokości wynagrodzenia.</w:t>
      </w:r>
    </w:p>
    <w:p w14:paraId="579614E0" w14:textId="77777777" w:rsidR="00D87A3F" w:rsidRPr="00A13C5B" w:rsidRDefault="00D87A3F" w:rsidP="00D87A3F">
      <w:pPr>
        <w:numPr>
          <w:ilvl w:val="0"/>
          <w:numId w:val="9"/>
        </w:numPr>
        <w:spacing w:line="240" w:lineRule="auto"/>
        <w:jc w:val="both"/>
        <w:rPr>
          <w:sz w:val="20"/>
          <w:szCs w:val="20"/>
        </w:rPr>
      </w:pPr>
      <w:r w:rsidRPr="00A13C5B">
        <w:rPr>
          <w:sz w:val="20"/>
          <w:szCs w:val="20"/>
        </w:rPr>
        <w:lastRenderedPageBreak/>
        <w:t>Po dokonaniu wyboru oferty Zamawiający poinformuje Oferentów biorących udział w postępowaniu ofertowym o wynikach za pośrednictwem strony internetowej: https://bazakonkurencyjnosci.funduszeeuropejskie.gov.pl.</w:t>
      </w:r>
    </w:p>
    <w:p w14:paraId="33ABC17F" w14:textId="77777777" w:rsidR="00D87A3F" w:rsidRPr="00E42699" w:rsidRDefault="00D87A3F" w:rsidP="00D87A3F">
      <w:pPr>
        <w:pStyle w:val="Akapitzlist"/>
        <w:numPr>
          <w:ilvl w:val="0"/>
          <w:numId w:val="9"/>
        </w:numPr>
        <w:spacing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Po dokonaniu wyboru najkorzystniejszej oferty Zamawiający poinformuje Oferenta, którego ofertę wybrano, o terminie podpisania umowy.</w:t>
      </w:r>
    </w:p>
    <w:bookmarkEnd w:id="0"/>
    <w:p w14:paraId="5F2B0318" w14:textId="77777777" w:rsidR="00D87A3F" w:rsidRPr="005C2FBF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1022A762" w14:textId="77777777" w:rsidR="00D87A3F" w:rsidRDefault="00D87A3F" w:rsidP="00D87A3F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1C7C1127" w14:textId="77777777" w:rsidR="00D87A3F" w:rsidRDefault="00D87A3F" w:rsidP="00D87A3F">
      <w:pPr>
        <w:pStyle w:val="Compact"/>
        <w:numPr>
          <w:ilvl w:val="0"/>
          <w:numId w:val="4"/>
        </w:numPr>
        <w:rPr>
          <w:b/>
          <w:bCs/>
          <w:sz w:val="22"/>
          <w:szCs w:val="22"/>
          <w:lang w:val="pl-PL" w:eastAsia="pl-PL"/>
        </w:rPr>
      </w:pPr>
      <w:r>
        <w:rPr>
          <w:b/>
          <w:bCs/>
          <w:sz w:val="22"/>
          <w:szCs w:val="22"/>
          <w:lang w:val="pl-PL" w:eastAsia="pl-PL"/>
        </w:rPr>
        <w:t xml:space="preserve">Klauzula informacyjna – ochrona danych osobowych. </w:t>
      </w:r>
    </w:p>
    <w:p w14:paraId="5EAAC1A2" w14:textId="77777777" w:rsidR="00D87A3F" w:rsidRDefault="00D87A3F" w:rsidP="00D87A3F">
      <w:pPr>
        <w:pStyle w:val="Compact"/>
        <w:ind w:left="720"/>
        <w:rPr>
          <w:b/>
          <w:bCs/>
          <w:sz w:val="22"/>
          <w:szCs w:val="22"/>
          <w:lang w:val="pl-PL" w:eastAsia="pl-PL"/>
        </w:rPr>
      </w:pPr>
    </w:p>
    <w:p w14:paraId="57D35418" w14:textId="77777777" w:rsidR="00D87A3F" w:rsidRPr="007F1989" w:rsidRDefault="00D87A3F" w:rsidP="00D87A3F">
      <w:pPr>
        <w:pStyle w:val="FirstParagraph"/>
        <w:jc w:val="both"/>
        <w:rPr>
          <w:sz w:val="20"/>
          <w:szCs w:val="20"/>
          <w:lang w:val="pl-PL"/>
        </w:rPr>
      </w:pPr>
      <w:r w:rsidRPr="007F6053">
        <w:rPr>
          <w:sz w:val="20"/>
          <w:szCs w:val="20"/>
          <w:lang w:val="pl-PL"/>
        </w:rPr>
        <w:t xml:space="preserve"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</w:t>
      </w:r>
      <w:r w:rsidRPr="007F1989">
        <w:rPr>
          <w:sz w:val="20"/>
          <w:szCs w:val="20"/>
          <w:lang w:val="pl-PL"/>
        </w:rPr>
        <w:t>UE L 119 z 04.05.2016, str. 1), dalej „RODO”, Zamawiający informuje, że:</w:t>
      </w:r>
    </w:p>
    <w:p w14:paraId="614DFA4D" w14:textId="53542004" w:rsidR="00D87A3F" w:rsidRPr="005C2FBF" w:rsidRDefault="00D87A3F" w:rsidP="00193B8A">
      <w:pPr>
        <w:spacing w:after="0" w:line="240" w:lineRule="auto"/>
        <w:jc w:val="both"/>
        <w:rPr>
          <w:rFonts w:asciiTheme="minorHAnsi" w:eastAsia="Times New Roman" w:hAnsiTheme="minorHAnsi" w:cs="Arial"/>
          <w:bCs/>
          <w:sz w:val="20"/>
          <w:szCs w:val="20"/>
          <w:lang w:eastAsia="pl-PL"/>
        </w:rPr>
      </w:pPr>
      <w:r>
        <w:rPr>
          <w:rFonts w:asciiTheme="minorHAnsi" w:hAnsiTheme="minorHAnsi"/>
          <w:sz w:val="20"/>
          <w:szCs w:val="20"/>
        </w:rPr>
        <w:t xml:space="preserve">1. </w:t>
      </w:r>
      <w:r w:rsidRPr="007F6053">
        <w:rPr>
          <w:rFonts w:asciiTheme="minorHAnsi" w:hAnsiTheme="minorHAnsi"/>
          <w:sz w:val="20"/>
          <w:szCs w:val="20"/>
        </w:rPr>
        <w:t xml:space="preserve">Administratorem danych osobowych jakie zostaną zawarte przez Oferenta w ofercie i jej załącznikach jest </w:t>
      </w:r>
      <w:r w:rsidR="00193B8A" w:rsidRP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>Firma Handlowo Usługowo P</w:t>
      </w:r>
      <w:r w:rsid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rodukcyjna Filon Jacek </w:t>
      </w:r>
      <w:proofErr w:type="spellStart"/>
      <w:r w:rsid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>Żabowski</w:t>
      </w:r>
      <w:proofErr w:type="spellEnd"/>
      <w:r w:rsid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, ul. Perłowa 18, </w:t>
      </w:r>
      <w:r w:rsidR="00193B8A" w:rsidRP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82-310 Gronowo Górne </w:t>
      </w:r>
      <w:r w:rsidRPr="007F6053">
        <w:rPr>
          <w:rFonts w:asciiTheme="minorHAnsi" w:hAnsiTheme="minorHAnsi"/>
          <w:sz w:val="20"/>
          <w:szCs w:val="20"/>
        </w:rPr>
        <w:t>(Administrator).</w:t>
      </w:r>
    </w:p>
    <w:p w14:paraId="07885729" w14:textId="77777777" w:rsidR="00D87A3F" w:rsidRPr="007F6053" w:rsidRDefault="00D87A3F" w:rsidP="00D87A3F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14:paraId="148464B0" w14:textId="36A5E923" w:rsidR="00D87A3F" w:rsidRPr="009246EB" w:rsidRDefault="00D87A3F" w:rsidP="00565D64">
      <w:pPr>
        <w:spacing w:line="240" w:lineRule="auto"/>
        <w:ind w:left="480"/>
        <w:jc w:val="both"/>
        <w:rPr>
          <w:rFonts w:asciiTheme="minorHAnsi" w:hAnsiTheme="minorHAnsi"/>
          <w:color w:val="FF0000"/>
          <w:sz w:val="20"/>
          <w:szCs w:val="20"/>
        </w:rPr>
      </w:pPr>
      <w:r w:rsidRPr="00751807">
        <w:rPr>
          <w:rFonts w:asciiTheme="minorHAnsi" w:hAnsiTheme="minorHAnsi"/>
          <w:sz w:val="20"/>
          <w:szCs w:val="20"/>
        </w:rPr>
        <w:t>Adres kontaktowy:</w:t>
      </w:r>
      <w:r w:rsidR="00193B8A" w:rsidRPr="00193B8A">
        <w:rPr>
          <w:rFonts w:asciiTheme="minorHAnsi" w:hAnsiTheme="minorHAnsi"/>
          <w:sz w:val="20"/>
          <w:szCs w:val="20"/>
        </w:rPr>
        <w:t xml:space="preserve"> </w:t>
      </w:r>
      <w:hyperlink r:id="rId12" w:history="1">
        <w:r w:rsidR="00193B8A" w:rsidRPr="00741341">
          <w:rPr>
            <w:rStyle w:val="Hipercze"/>
            <w:rFonts w:asciiTheme="minorHAnsi" w:hAnsiTheme="minorHAnsi"/>
            <w:sz w:val="20"/>
            <w:szCs w:val="20"/>
          </w:rPr>
          <w:t>filon@filon.com.pl</w:t>
        </w:r>
      </w:hyperlink>
      <w:r w:rsidR="00193B8A">
        <w:rPr>
          <w:rFonts w:asciiTheme="minorHAnsi" w:hAnsiTheme="minorHAnsi"/>
          <w:sz w:val="20"/>
          <w:szCs w:val="20"/>
        </w:rPr>
        <w:t xml:space="preserve"> </w:t>
      </w:r>
    </w:p>
    <w:p w14:paraId="36176E88" w14:textId="77777777" w:rsidR="00D87A3F" w:rsidRPr="007F6053" w:rsidRDefault="00D87A3F" w:rsidP="00D87A3F">
      <w:pPr>
        <w:numPr>
          <w:ilvl w:val="0"/>
          <w:numId w:val="12"/>
        </w:numPr>
        <w:spacing w:line="240" w:lineRule="auto"/>
        <w:jc w:val="both"/>
        <w:rPr>
          <w:rFonts w:asciiTheme="minorHAnsi" w:hAnsiTheme="minorHAnsi"/>
          <w:sz w:val="20"/>
          <w:szCs w:val="20"/>
        </w:rPr>
      </w:pPr>
      <w:r w:rsidRPr="007F6053">
        <w:rPr>
          <w:rFonts w:asciiTheme="minorHAnsi" w:hAnsiTheme="minorHAnsi"/>
          <w:sz w:val="20"/>
          <w:szCs w:val="20"/>
        </w:rPr>
        <w:t>Udostępnione przez Oferenta dane osobowe przetwarzane będą w poniższych celach:</w:t>
      </w:r>
    </w:p>
    <w:p w14:paraId="506B0822" w14:textId="272FD7CD" w:rsidR="00193B8A" w:rsidRPr="00193B8A" w:rsidRDefault="00193B8A" w:rsidP="00193B8A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Theme="minorHAnsi" w:eastAsia="Times New Roman" w:hAnsiTheme="minorHAnsi" w:cs="Arial"/>
          <w:bCs/>
          <w:sz w:val="20"/>
          <w:szCs w:val="20"/>
          <w:lang w:eastAsia="pl-PL"/>
        </w:rPr>
      </w:pPr>
      <w:r>
        <w:rPr>
          <w:sz w:val="20"/>
          <w:szCs w:val="20"/>
        </w:rPr>
        <w:t>P</w:t>
      </w:r>
      <w:r w:rsidR="00D87A3F" w:rsidRPr="00193B8A">
        <w:rPr>
          <w:sz w:val="20"/>
          <w:szCs w:val="20"/>
        </w:rPr>
        <w:t xml:space="preserve">rzeprowadzenie niniejszego postępowania o udzielenie zamówienia, realizacji projektu pn. </w:t>
      </w:r>
      <w:r w:rsidR="00976554" w:rsidRPr="00193B8A">
        <w:rPr>
          <w:rFonts w:asciiTheme="minorHAnsi" w:eastAsia="Times New Roman" w:hAnsiTheme="minorHAnsi" w:cs="Arial"/>
          <w:sz w:val="20"/>
          <w:szCs w:val="20"/>
          <w:lang w:eastAsia="pl-PL"/>
        </w:rPr>
        <w:t xml:space="preserve">"Zabezpieczenie pracowników w okresie zwiększonego zagrożenia w obszarze zdrowia publicznego w firmie </w:t>
      </w:r>
      <w:r w:rsidRPr="00193B8A">
        <w:rPr>
          <w:rFonts w:asciiTheme="minorHAnsi" w:eastAsia="Times New Roman" w:hAnsiTheme="minorHAnsi" w:cs="Arial"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193B8A">
        <w:rPr>
          <w:rFonts w:asciiTheme="minorHAnsi" w:eastAsia="Times New Roman" w:hAnsiTheme="minorHAnsi" w:cs="Arial"/>
          <w:sz w:val="20"/>
          <w:szCs w:val="20"/>
          <w:lang w:eastAsia="pl-PL"/>
        </w:rPr>
        <w:t>Żabowski</w:t>
      </w:r>
      <w:proofErr w:type="spellEnd"/>
      <w:r w:rsidRPr="00193B8A">
        <w:rPr>
          <w:rFonts w:asciiTheme="minorHAnsi" w:eastAsia="Times New Roman" w:hAnsiTheme="minorHAnsi" w:cs="Arial"/>
          <w:sz w:val="20"/>
          <w:szCs w:val="20"/>
          <w:lang w:eastAsia="pl-PL"/>
        </w:rPr>
        <w:t xml:space="preserve">, ul. Perłowa 18, 82-310 Gronowo Górne </w:t>
      </w:r>
    </w:p>
    <w:p w14:paraId="3BC54CB7" w14:textId="30E2AB89" w:rsidR="00D87A3F" w:rsidRPr="00193B8A" w:rsidRDefault="00D87A3F" w:rsidP="00193B8A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Theme="minorHAnsi" w:eastAsia="Times New Roman" w:hAnsiTheme="minorHAnsi" w:cs="Arial"/>
          <w:bCs/>
          <w:sz w:val="20"/>
          <w:szCs w:val="20"/>
          <w:lang w:eastAsia="pl-PL"/>
        </w:rPr>
      </w:pPr>
      <w:r w:rsidRPr="00193B8A">
        <w:rPr>
          <w:rFonts w:asciiTheme="minorHAnsi" w:hAnsiTheme="minorHAnsi"/>
          <w:sz w:val="20"/>
          <w:szCs w:val="20"/>
        </w:rPr>
        <w:t xml:space="preserve">Podstawą prawną przetwarzania przez </w:t>
      </w:r>
      <w:r w:rsidR="00193B8A" w:rsidRP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="00193B8A" w:rsidRP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>Żabowski</w:t>
      </w:r>
      <w:proofErr w:type="spellEnd"/>
      <w:r w:rsidR="00193B8A" w:rsidRP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 </w:t>
      </w:r>
      <w:r w:rsidRPr="00193B8A">
        <w:rPr>
          <w:rFonts w:asciiTheme="minorHAnsi" w:hAnsiTheme="minorHAnsi"/>
          <w:sz w:val="20"/>
          <w:szCs w:val="20"/>
        </w:rPr>
        <w:t xml:space="preserve">danych osobowych Oferenta jest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a w szczególności artykuły 6 ust. 1 lit. a) -c) RODO. Dane osobowe są niezbędne dla realizacji Regionalnego Programu Operacyjnego Województwa Warmińsko-Mazurskiego na lata 2014-2020 (dalej: RPO </w:t>
      </w:r>
      <w:proofErr w:type="spellStart"/>
      <w:r w:rsidRPr="00193B8A">
        <w:rPr>
          <w:rFonts w:asciiTheme="minorHAnsi" w:hAnsiTheme="minorHAnsi"/>
          <w:sz w:val="20"/>
          <w:szCs w:val="20"/>
        </w:rPr>
        <w:t>WiM</w:t>
      </w:r>
      <w:proofErr w:type="spellEnd"/>
      <w:r w:rsidRPr="00193B8A">
        <w:rPr>
          <w:rFonts w:asciiTheme="minorHAnsi" w:hAnsiTheme="minorHAnsi"/>
          <w:sz w:val="20"/>
          <w:szCs w:val="20"/>
        </w:rPr>
        <w:t xml:space="preserve"> 2014-2020).</w:t>
      </w:r>
    </w:p>
    <w:p w14:paraId="02A99E86" w14:textId="342FF027" w:rsidR="00976554" w:rsidRPr="00976554" w:rsidRDefault="00D87A3F" w:rsidP="00193B8A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Theme="minorHAnsi" w:hAnsiTheme="minorHAnsi"/>
          <w:sz w:val="20"/>
          <w:szCs w:val="20"/>
        </w:rPr>
      </w:pPr>
      <w:r w:rsidRPr="00976554">
        <w:rPr>
          <w:rFonts w:asciiTheme="minorHAnsi" w:hAnsiTheme="minorHAnsi"/>
          <w:sz w:val="20"/>
          <w:szCs w:val="20"/>
        </w:rPr>
        <w:t xml:space="preserve">Dane udostępnione przez Oferenta będą podlegały udostępnieniu organom administracji publicznej kontrolującym przedsiębiorstwa oraz Instytucji Zarządzającej (Województwo Warmińsko-Mazurskie reprezentowane przez Zarząd Województwa Warmińsko-Mazurskiego) w ramach realizacji umowy o dofinansowanie ww. projektu. Udostępnione dane osobowe mogą zostać powierzone specjalistycznym podmiotom realizującym badania ewaluacyjne, kontrole i audyt w ramach RPO </w:t>
      </w:r>
      <w:proofErr w:type="spellStart"/>
      <w:r w:rsidRPr="00976554">
        <w:rPr>
          <w:rFonts w:asciiTheme="minorHAnsi" w:hAnsiTheme="minorHAnsi"/>
          <w:sz w:val="20"/>
          <w:szCs w:val="20"/>
        </w:rPr>
        <w:t>WiM</w:t>
      </w:r>
      <w:proofErr w:type="spellEnd"/>
      <w:r w:rsidRPr="00976554">
        <w:rPr>
          <w:rFonts w:asciiTheme="minorHAnsi" w:hAnsiTheme="minorHAnsi"/>
          <w:sz w:val="20"/>
          <w:szCs w:val="20"/>
        </w:rPr>
        <w:t xml:space="preserve"> 2014-2020 na zlecenie Instytucji Zarządzającej (Województwo Warmińsko-Mazurskie reprezentowane przez Zarząd Województwa Warmińsko-Mazurskiego) lub </w:t>
      </w:r>
      <w:r w:rsidR="00193B8A" w:rsidRP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="00193B8A" w:rsidRPr="00193B8A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>Żabowski</w:t>
      </w:r>
      <w:proofErr w:type="spellEnd"/>
    </w:p>
    <w:p w14:paraId="3BFB4E4B" w14:textId="4033381F" w:rsidR="00D87A3F" w:rsidRPr="00976554" w:rsidRDefault="00D87A3F" w:rsidP="00193B8A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Theme="minorHAnsi" w:hAnsiTheme="minorHAnsi"/>
          <w:sz w:val="20"/>
          <w:szCs w:val="20"/>
        </w:rPr>
      </w:pPr>
      <w:r w:rsidRPr="00976554">
        <w:rPr>
          <w:rFonts w:asciiTheme="minorHAnsi" w:hAnsiTheme="minorHAnsi"/>
          <w:sz w:val="20"/>
          <w:szCs w:val="20"/>
        </w:rPr>
        <w:t xml:space="preserve">Dane osobowe będą przechowywane do czasu rozliczenia RPO </w:t>
      </w:r>
      <w:proofErr w:type="spellStart"/>
      <w:r w:rsidRPr="00976554">
        <w:rPr>
          <w:rFonts w:asciiTheme="minorHAnsi" w:hAnsiTheme="minorHAnsi"/>
          <w:sz w:val="20"/>
          <w:szCs w:val="20"/>
        </w:rPr>
        <w:t>WiM</w:t>
      </w:r>
      <w:proofErr w:type="spellEnd"/>
      <w:r w:rsidRPr="00976554">
        <w:rPr>
          <w:rFonts w:asciiTheme="minorHAnsi" w:hAnsiTheme="minorHAnsi"/>
          <w:sz w:val="20"/>
          <w:szCs w:val="20"/>
        </w:rPr>
        <w:t xml:space="preserve"> 2014-2020 oraz zakończenia archiwizowania dokumentacji.</w:t>
      </w:r>
    </w:p>
    <w:p w14:paraId="32F75E40" w14:textId="77777777" w:rsidR="00D87A3F" w:rsidRPr="007F6053" w:rsidRDefault="00D87A3F" w:rsidP="00193B8A">
      <w:pPr>
        <w:numPr>
          <w:ilvl w:val="0"/>
          <w:numId w:val="12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7F6053">
        <w:rPr>
          <w:rFonts w:asciiTheme="minorHAnsi" w:hAnsiTheme="minorHAnsi"/>
          <w:sz w:val="20"/>
          <w:szCs w:val="20"/>
        </w:rPr>
        <w:t>Każda osoba, której dane osobowe zostaną wskazane w niniejszym postępowaniu posiada:</w:t>
      </w:r>
    </w:p>
    <w:p w14:paraId="56E79045" w14:textId="77777777" w:rsidR="00D87A3F" w:rsidRDefault="00D87A3F" w:rsidP="00D87A3F">
      <w:pPr>
        <w:pStyle w:val="FirstParagraph"/>
        <w:numPr>
          <w:ilvl w:val="0"/>
          <w:numId w:val="15"/>
        </w:numPr>
        <w:spacing w:before="0" w:after="0"/>
        <w:ind w:left="567" w:hanging="567"/>
        <w:jc w:val="both"/>
        <w:rPr>
          <w:sz w:val="20"/>
          <w:szCs w:val="20"/>
          <w:lang w:val="pl-PL"/>
        </w:rPr>
      </w:pPr>
      <w:r w:rsidRPr="007F6053">
        <w:rPr>
          <w:sz w:val="20"/>
          <w:szCs w:val="20"/>
          <w:lang w:val="pl-PL"/>
        </w:rPr>
        <w:t>na podstawie art. 15 RODO prawo dostępu do danych osobowych jej dotyczących;</w:t>
      </w:r>
      <w:r>
        <w:rPr>
          <w:sz w:val="20"/>
          <w:szCs w:val="20"/>
          <w:lang w:val="pl-PL"/>
        </w:rPr>
        <w:t xml:space="preserve"> </w:t>
      </w:r>
    </w:p>
    <w:p w14:paraId="0C968ACD" w14:textId="77777777" w:rsidR="00D87A3F" w:rsidRPr="007F6053" w:rsidRDefault="00D87A3F" w:rsidP="00D87A3F">
      <w:pPr>
        <w:numPr>
          <w:ilvl w:val="0"/>
          <w:numId w:val="11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7F6053">
        <w:rPr>
          <w:rFonts w:asciiTheme="minorHAnsi" w:hAnsiTheme="minorHAnsi"/>
          <w:sz w:val="20"/>
          <w:szCs w:val="20"/>
        </w:rPr>
        <w:t>na podstawie art. 16 RODO prawo do sprostowania jej danych osobowych;</w:t>
      </w:r>
    </w:p>
    <w:p w14:paraId="065784E3" w14:textId="77777777" w:rsidR="00D87A3F" w:rsidRPr="007F6053" w:rsidRDefault="00D87A3F" w:rsidP="00D87A3F">
      <w:pPr>
        <w:numPr>
          <w:ilvl w:val="0"/>
          <w:numId w:val="11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7F6053">
        <w:rPr>
          <w:rFonts w:asciiTheme="minorHAnsi" w:hAnsiTheme="minorHAnsi"/>
          <w:sz w:val="20"/>
          <w:szCs w:val="20"/>
        </w:rPr>
        <w:t>na podstawie art. 18 RODO prawo żądania od administratora ograniczenia przetwarzania danych osobowych z zastrzeżeniem przypadków, o któ</w:t>
      </w:r>
      <w:r>
        <w:rPr>
          <w:rFonts w:asciiTheme="minorHAnsi" w:hAnsiTheme="minorHAnsi"/>
          <w:sz w:val="20"/>
          <w:szCs w:val="20"/>
        </w:rPr>
        <w:t>rych mowa w art. 18 ust. 2 RODO</w:t>
      </w:r>
      <w:r w:rsidRPr="007F6053">
        <w:rPr>
          <w:rFonts w:asciiTheme="minorHAnsi" w:hAnsiTheme="minorHAnsi"/>
          <w:sz w:val="20"/>
          <w:szCs w:val="20"/>
        </w:rPr>
        <w:t>;</w:t>
      </w:r>
    </w:p>
    <w:p w14:paraId="6691A498" w14:textId="77777777" w:rsidR="00D87A3F" w:rsidRDefault="00D87A3F" w:rsidP="00D87A3F">
      <w:pPr>
        <w:numPr>
          <w:ilvl w:val="0"/>
          <w:numId w:val="11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7F6053">
        <w:rPr>
          <w:rFonts w:asciiTheme="minorHAnsi" w:hAnsiTheme="minorHAnsi"/>
          <w:sz w:val="20"/>
          <w:szCs w:val="20"/>
        </w:rPr>
        <w:t>prawo do wniesienia skargi do Prezesa Urzędu Ochrony Danych Osobowych, gdy uzna, że przetwarzanie danych osobowych jej dotyczących narusza przepisy RODO.</w:t>
      </w:r>
    </w:p>
    <w:p w14:paraId="7C645AE5" w14:textId="77777777" w:rsidR="00D87A3F" w:rsidRPr="007F6053" w:rsidRDefault="00D87A3F" w:rsidP="00D87A3F">
      <w:pPr>
        <w:spacing w:after="0" w:line="240" w:lineRule="auto"/>
        <w:ind w:left="480"/>
        <w:jc w:val="both"/>
        <w:rPr>
          <w:rFonts w:asciiTheme="minorHAnsi" w:hAnsiTheme="minorHAnsi"/>
          <w:sz w:val="20"/>
          <w:szCs w:val="20"/>
        </w:rPr>
      </w:pPr>
    </w:p>
    <w:p w14:paraId="30FFF0D0" w14:textId="77777777" w:rsidR="00D87A3F" w:rsidRPr="005A4608" w:rsidRDefault="00D87A3F" w:rsidP="00D87A3F">
      <w:pPr>
        <w:pStyle w:val="Compact"/>
        <w:numPr>
          <w:ilvl w:val="0"/>
          <w:numId w:val="16"/>
        </w:numPr>
        <w:jc w:val="both"/>
        <w:rPr>
          <w:sz w:val="20"/>
          <w:szCs w:val="20"/>
          <w:lang w:val="pl-PL"/>
        </w:rPr>
      </w:pPr>
      <w:r w:rsidRPr="005A4608">
        <w:rPr>
          <w:sz w:val="20"/>
          <w:szCs w:val="20"/>
          <w:lang w:val="pl-PL"/>
        </w:rPr>
        <w:t>Każdej osobie, której dane osobowe zostaną wskazane w niniejszym postępowaniu nie przysługuje:</w:t>
      </w:r>
    </w:p>
    <w:p w14:paraId="65C62B82" w14:textId="77777777" w:rsidR="00D87A3F" w:rsidRPr="005A4608" w:rsidRDefault="00D87A3F" w:rsidP="00D87A3F">
      <w:pPr>
        <w:pStyle w:val="Compact"/>
        <w:numPr>
          <w:ilvl w:val="0"/>
          <w:numId w:val="11"/>
        </w:numPr>
        <w:jc w:val="both"/>
        <w:rPr>
          <w:sz w:val="20"/>
          <w:szCs w:val="20"/>
          <w:lang w:val="pl-PL"/>
        </w:rPr>
      </w:pPr>
      <w:r>
        <w:rPr>
          <w:sz w:val="20"/>
          <w:szCs w:val="20"/>
          <w:lang w:val="pl-PL"/>
        </w:rPr>
        <w:t xml:space="preserve">w </w:t>
      </w:r>
      <w:r w:rsidRPr="005A4608">
        <w:rPr>
          <w:sz w:val="20"/>
          <w:szCs w:val="20"/>
          <w:lang w:val="pl-PL"/>
        </w:rPr>
        <w:t>związku z art. 17 ust. 3 lit. B, d lub e RODO prawo do usunięcia danych osobowych;</w:t>
      </w:r>
    </w:p>
    <w:p w14:paraId="7E801328" w14:textId="77777777" w:rsidR="00D87A3F" w:rsidRPr="005A19AC" w:rsidRDefault="00D87A3F" w:rsidP="00D87A3F">
      <w:pPr>
        <w:pStyle w:val="Compact"/>
        <w:numPr>
          <w:ilvl w:val="0"/>
          <w:numId w:val="11"/>
        </w:numPr>
        <w:jc w:val="both"/>
        <w:rPr>
          <w:sz w:val="20"/>
          <w:szCs w:val="20"/>
          <w:lang w:val="pl-PL"/>
        </w:rPr>
      </w:pPr>
      <w:r w:rsidRPr="005A19AC">
        <w:rPr>
          <w:sz w:val="20"/>
          <w:szCs w:val="20"/>
          <w:lang w:val="pl-PL"/>
        </w:rPr>
        <w:t>prawo do przenoszenia danych osobowych, o których mowa w art. 20 RODO;</w:t>
      </w:r>
    </w:p>
    <w:p w14:paraId="126BEC2E" w14:textId="77777777" w:rsidR="00D87A3F" w:rsidRDefault="00D87A3F" w:rsidP="00D87A3F">
      <w:pPr>
        <w:pStyle w:val="Compact"/>
        <w:numPr>
          <w:ilvl w:val="0"/>
          <w:numId w:val="11"/>
        </w:numPr>
        <w:jc w:val="both"/>
        <w:rPr>
          <w:sz w:val="20"/>
          <w:szCs w:val="20"/>
        </w:rPr>
      </w:pPr>
      <w:r w:rsidRPr="005A4608">
        <w:rPr>
          <w:sz w:val="20"/>
          <w:szCs w:val="20"/>
          <w:lang w:val="pl-PL"/>
        </w:rPr>
        <w:lastRenderedPageBreak/>
        <w:t xml:space="preserve">na podstawie art. 21 RODO prawo sprzeciwu, wobec przetwarzania danych osobowych, gdyż podstawą prawną przetwarzania danych osobowych jest art. 6 ust. 1 lit. </w:t>
      </w:r>
      <w:r w:rsidRPr="005A4608">
        <w:rPr>
          <w:sz w:val="20"/>
          <w:szCs w:val="20"/>
        </w:rPr>
        <w:t>C RODO.</w:t>
      </w:r>
    </w:p>
    <w:p w14:paraId="515063EC" w14:textId="77777777" w:rsidR="00D87A3F" w:rsidRPr="005A4608" w:rsidRDefault="00D87A3F" w:rsidP="00D87A3F">
      <w:pPr>
        <w:pStyle w:val="Compact"/>
        <w:ind w:left="480"/>
        <w:jc w:val="both"/>
        <w:rPr>
          <w:sz w:val="20"/>
          <w:szCs w:val="20"/>
        </w:rPr>
      </w:pPr>
    </w:p>
    <w:p w14:paraId="14162BF4" w14:textId="1BD486A4" w:rsidR="00D87A3F" w:rsidRDefault="00D87A3F" w:rsidP="00193B8A">
      <w:pPr>
        <w:pStyle w:val="Compact"/>
        <w:numPr>
          <w:ilvl w:val="0"/>
          <w:numId w:val="17"/>
        </w:numPr>
        <w:jc w:val="both"/>
        <w:rPr>
          <w:sz w:val="20"/>
          <w:szCs w:val="20"/>
          <w:lang w:val="pl-PL"/>
        </w:rPr>
      </w:pPr>
      <w:r w:rsidRPr="005A4608">
        <w:rPr>
          <w:sz w:val="20"/>
          <w:szCs w:val="20"/>
          <w:lang w:val="pl-PL"/>
        </w:rPr>
        <w:t xml:space="preserve">Dane przetwarzane przez </w:t>
      </w:r>
      <w:r w:rsidR="00193B8A" w:rsidRPr="00193B8A">
        <w:rPr>
          <w:rFonts w:eastAsia="Times New Roman" w:cs="Arial"/>
          <w:bCs/>
          <w:sz w:val="20"/>
          <w:szCs w:val="20"/>
          <w:lang w:val="pl-PL" w:eastAsia="pl-PL"/>
        </w:rPr>
        <w:t xml:space="preserve">Firma Handlowo Usługowo Produkcyjna Filon Jacek </w:t>
      </w:r>
      <w:proofErr w:type="spellStart"/>
      <w:r w:rsidR="00193B8A" w:rsidRPr="00193B8A">
        <w:rPr>
          <w:rFonts w:eastAsia="Times New Roman" w:cs="Arial"/>
          <w:bCs/>
          <w:sz w:val="20"/>
          <w:szCs w:val="20"/>
          <w:lang w:val="pl-PL" w:eastAsia="pl-PL"/>
        </w:rPr>
        <w:t>Żabowski</w:t>
      </w:r>
      <w:proofErr w:type="spellEnd"/>
      <w:r w:rsidR="00193B8A" w:rsidRPr="00193B8A">
        <w:rPr>
          <w:rFonts w:eastAsia="Times New Roman" w:cs="Arial"/>
          <w:bCs/>
          <w:sz w:val="20"/>
          <w:szCs w:val="20"/>
          <w:lang w:val="pl-PL" w:eastAsia="pl-PL"/>
        </w:rPr>
        <w:t xml:space="preserve"> </w:t>
      </w:r>
      <w:r w:rsidRPr="005A4608">
        <w:rPr>
          <w:sz w:val="20"/>
          <w:szCs w:val="20"/>
          <w:lang w:val="pl-PL"/>
        </w:rPr>
        <w:t>nie będą przesyłane do państw trzecich.</w:t>
      </w:r>
    </w:p>
    <w:p w14:paraId="31A0F39A" w14:textId="77777777" w:rsidR="00D87A3F" w:rsidRPr="005A4608" w:rsidRDefault="00D87A3F" w:rsidP="00D87A3F">
      <w:pPr>
        <w:pStyle w:val="Compact"/>
        <w:ind w:left="480"/>
        <w:jc w:val="both"/>
        <w:rPr>
          <w:sz w:val="20"/>
          <w:szCs w:val="20"/>
          <w:lang w:val="pl-PL"/>
        </w:rPr>
      </w:pPr>
    </w:p>
    <w:p w14:paraId="06AE2B1F" w14:textId="77777777" w:rsidR="00D87A3F" w:rsidRDefault="00D87A3F" w:rsidP="00D87A3F">
      <w:pPr>
        <w:pStyle w:val="Compact"/>
        <w:numPr>
          <w:ilvl w:val="0"/>
          <w:numId w:val="17"/>
        </w:numPr>
        <w:jc w:val="both"/>
        <w:rPr>
          <w:sz w:val="20"/>
          <w:szCs w:val="20"/>
          <w:lang w:val="pl-PL"/>
        </w:rPr>
      </w:pPr>
      <w:r w:rsidRPr="005A4608">
        <w:rPr>
          <w:sz w:val="20"/>
          <w:szCs w:val="20"/>
          <w:lang w:val="pl-PL"/>
        </w:rPr>
        <w:t>Dane udostępnione przez Panią/Pana nie będą podlegać profilowaniu.</w:t>
      </w:r>
    </w:p>
    <w:p w14:paraId="62B9055F" w14:textId="77777777" w:rsidR="00D87A3F" w:rsidRPr="005A4608" w:rsidRDefault="00D87A3F" w:rsidP="00D87A3F">
      <w:pPr>
        <w:pStyle w:val="Compact"/>
        <w:ind w:left="480"/>
        <w:jc w:val="both"/>
        <w:rPr>
          <w:sz w:val="20"/>
          <w:szCs w:val="20"/>
          <w:lang w:val="pl-PL"/>
        </w:rPr>
      </w:pPr>
    </w:p>
    <w:p w14:paraId="6F1007CB" w14:textId="77777777" w:rsidR="00D87A3F" w:rsidRPr="005A4608" w:rsidRDefault="00D87A3F" w:rsidP="00D87A3F">
      <w:pPr>
        <w:pStyle w:val="Compact"/>
        <w:numPr>
          <w:ilvl w:val="0"/>
          <w:numId w:val="17"/>
        </w:numPr>
        <w:jc w:val="both"/>
        <w:rPr>
          <w:sz w:val="20"/>
          <w:szCs w:val="20"/>
          <w:lang w:val="pl-PL"/>
        </w:rPr>
      </w:pPr>
      <w:r w:rsidRPr="005A4608">
        <w:rPr>
          <w:sz w:val="20"/>
          <w:szCs w:val="20"/>
          <w:lang w:val="pl-PL"/>
        </w:rPr>
        <w:t>Podanie danych jest dobrowolne, aczkolwiek odmowa ich podania jest równoznaczna z brakiem możliwości udziału w realizacji ww. projektu i odmową zawarcia umowy.</w:t>
      </w:r>
    </w:p>
    <w:p w14:paraId="5507E15E" w14:textId="77777777" w:rsidR="00D87A3F" w:rsidRDefault="00D87A3F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36C18283" w14:textId="77777777" w:rsidR="00F17AFC" w:rsidRDefault="00F17AFC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97E32">
        <w:rPr>
          <w:sz w:val="20"/>
          <w:szCs w:val="20"/>
          <w:lang w:eastAsia="pl-PL"/>
        </w:rPr>
        <w:t xml:space="preserve">Załączniki: </w:t>
      </w:r>
    </w:p>
    <w:p w14:paraId="1D88F728" w14:textId="77777777" w:rsidR="0065039C" w:rsidRPr="00597E32" w:rsidRDefault="0065039C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38B8AC4A" w14:textId="77777777" w:rsidR="00F17AFC" w:rsidRDefault="00F17AFC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97E32">
        <w:rPr>
          <w:sz w:val="20"/>
          <w:szCs w:val="20"/>
          <w:lang w:eastAsia="pl-PL"/>
        </w:rPr>
        <w:t xml:space="preserve">Załącznik nr 1 Oświadczenie o braku powiązań </w:t>
      </w:r>
    </w:p>
    <w:p w14:paraId="52ADA123" w14:textId="69818265" w:rsidR="00A77F7B" w:rsidRPr="00597E32" w:rsidRDefault="00A77F7B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Załącznik nr 2</w:t>
      </w:r>
      <w:r w:rsidRPr="00A77F7B">
        <w:t xml:space="preserve"> </w:t>
      </w:r>
      <w:r w:rsidRPr="00A77F7B">
        <w:rPr>
          <w:sz w:val="20"/>
          <w:szCs w:val="20"/>
          <w:lang w:eastAsia="pl-PL"/>
        </w:rPr>
        <w:t>Oświadczenie dotyczące istnienia okoliczności i podstaw do zakazu udostępnienia funduszy, środków finansowych lub zasobów gospodarczych oraz udzielenia wsparcia w związku z agresją Rosji wobec Ukrainy</w:t>
      </w:r>
    </w:p>
    <w:p w14:paraId="21572D0A" w14:textId="2C386EBC" w:rsidR="00565D64" w:rsidRDefault="00A77F7B" w:rsidP="00565D64">
      <w:pPr>
        <w:spacing w:after="0" w:line="240" w:lineRule="auto"/>
        <w:jc w:val="right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 xml:space="preserve"> </w:t>
      </w:r>
    </w:p>
    <w:p w14:paraId="68EA63E4" w14:textId="77777777" w:rsidR="00320A4A" w:rsidRDefault="00320A4A" w:rsidP="00565D64">
      <w:pPr>
        <w:spacing w:after="0" w:line="240" w:lineRule="auto"/>
        <w:jc w:val="right"/>
        <w:rPr>
          <w:sz w:val="20"/>
          <w:szCs w:val="20"/>
          <w:lang w:eastAsia="pl-PL"/>
        </w:rPr>
      </w:pPr>
    </w:p>
    <w:p w14:paraId="0307099C" w14:textId="77777777" w:rsidR="00320A4A" w:rsidRDefault="00320A4A" w:rsidP="00565D64">
      <w:pPr>
        <w:spacing w:after="0" w:line="240" w:lineRule="auto"/>
        <w:jc w:val="right"/>
        <w:rPr>
          <w:sz w:val="20"/>
          <w:szCs w:val="20"/>
          <w:lang w:eastAsia="pl-PL"/>
        </w:rPr>
      </w:pPr>
    </w:p>
    <w:p w14:paraId="0FF09F5A" w14:textId="77777777" w:rsidR="00565D64" w:rsidRDefault="00F17AFC" w:rsidP="00565D64">
      <w:pPr>
        <w:spacing w:after="0" w:line="240" w:lineRule="auto"/>
        <w:jc w:val="right"/>
        <w:rPr>
          <w:sz w:val="20"/>
          <w:szCs w:val="20"/>
          <w:lang w:eastAsia="pl-PL"/>
        </w:rPr>
      </w:pPr>
      <w:r w:rsidRPr="00597E32">
        <w:rPr>
          <w:sz w:val="20"/>
          <w:szCs w:val="20"/>
          <w:lang w:eastAsia="pl-PL"/>
        </w:rPr>
        <w:t>Z poważaniem,</w:t>
      </w:r>
    </w:p>
    <w:p w14:paraId="75185280" w14:textId="2230E223" w:rsidR="00337C19" w:rsidRDefault="00193B8A" w:rsidP="00193B8A">
      <w:pPr>
        <w:pStyle w:val="Nagwek"/>
        <w:spacing w:line="276" w:lineRule="auto"/>
        <w:jc w:val="right"/>
        <w:rPr>
          <w:rFonts w:asciiTheme="minorHAnsi" w:eastAsia="Times New Roman" w:hAnsiTheme="minorHAnsi"/>
        </w:rPr>
      </w:pPr>
      <w:r w:rsidRPr="00193B8A">
        <w:rPr>
          <w:rFonts w:asciiTheme="minorHAnsi" w:eastAsia="Times New Roman" w:hAnsiTheme="minorHAnsi" w:cs="Arial"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193B8A">
        <w:rPr>
          <w:rFonts w:asciiTheme="minorHAnsi" w:eastAsia="Times New Roman" w:hAnsiTheme="minorHAnsi" w:cs="Arial"/>
          <w:sz w:val="20"/>
          <w:szCs w:val="20"/>
          <w:lang w:eastAsia="pl-PL"/>
        </w:rPr>
        <w:t>Żabowski</w:t>
      </w:r>
      <w:proofErr w:type="spellEnd"/>
    </w:p>
    <w:p w14:paraId="4121EC31" w14:textId="77777777" w:rsidR="00337C19" w:rsidRDefault="00337C19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4D6ED8A9" w14:textId="77777777" w:rsidR="00337C19" w:rsidRDefault="00337C19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307AA276" w14:textId="77777777" w:rsidR="00337C19" w:rsidRDefault="00337C19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6BB76540" w14:textId="77777777" w:rsidR="00337C19" w:rsidRDefault="00337C19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236CC901" w14:textId="77777777" w:rsidR="009F284C" w:rsidRDefault="009F284C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1F6801E8" w14:textId="77777777" w:rsidR="009F284C" w:rsidRDefault="009F284C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741DF340" w14:textId="77777777" w:rsidR="009F284C" w:rsidRDefault="009F284C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5FE95D43" w14:textId="77777777" w:rsidR="00AB336D" w:rsidRDefault="00AB336D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16ABB054" w14:textId="77777777" w:rsidR="00AB336D" w:rsidRDefault="00AB336D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539849F3" w14:textId="77777777" w:rsidR="00AB336D" w:rsidRDefault="00AB336D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1459DB67" w14:textId="77777777" w:rsidR="00AB336D" w:rsidRDefault="00AB336D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5642B604" w14:textId="77777777" w:rsidR="00AB336D" w:rsidRDefault="00AB336D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584D88C0" w14:textId="77777777" w:rsidR="00AB336D" w:rsidRDefault="00AB336D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31840AAA" w14:textId="77777777" w:rsidR="00AB336D" w:rsidRDefault="00AB336D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3199D83A" w14:textId="77777777" w:rsidR="00AB336D" w:rsidRDefault="00AB336D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7608F2F2" w14:textId="77777777" w:rsidR="00AB336D" w:rsidRDefault="00AB336D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6A8381F5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521D9362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53ABE859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04FD7EB2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0BF21669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61525FE8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3036361A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2AC64FB9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14ED429A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6D20D1FA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1F246154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51B69095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63D57F64" w14:textId="77777777" w:rsidR="00DD41FE" w:rsidRDefault="00DD41FE" w:rsidP="00AA4FF1">
      <w:pPr>
        <w:pStyle w:val="Nagwek"/>
        <w:spacing w:line="276" w:lineRule="auto"/>
        <w:rPr>
          <w:rFonts w:asciiTheme="minorHAnsi" w:eastAsia="Times New Roman" w:hAnsiTheme="minorHAnsi"/>
          <w:sz w:val="20"/>
          <w:szCs w:val="20"/>
        </w:rPr>
      </w:pPr>
    </w:p>
    <w:p w14:paraId="656F1C8B" w14:textId="77777777" w:rsidR="00AA4FF1" w:rsidRPr="0065039C" w:rsidRDefault="00AA4FF1" w:rsidP="00AA4FF1">
      <w:pPr>
        <w:pStyle w:val="Nagwek"/>
        <w:spacing w:line="276" w:lineRule="auto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lastRenderedPageBreak/>
        <w:t xml:space="preserve">Załącznik nr 1 do Zapytania ofertowego </w:t>
      </w:r>
    </w:p>
    <w:p w14:paraId="72A6EE1D" w14:textId="77777777" w:rsidR="00AA4FF1" w:rsidRPr="0065039C" w:rsidRDefault="00AA4FF1" w:rsidP="00AA4FF1">
      <w:pPr>
        <w:spacing w:after="0"/>
        <w:rPr>
          <w:rFonts w:asciiTheme="minorHAnsi" w:hAnsiTheme="minorHAnsi"/>
          <w:sz w:val="20"/>
          <w:szCs w:val="20"/>
        </w:rPr>
      </w:pPr>
    </w:p>
    <w:p w14:paraId="6061FC5C" w14:textId="77777777" w:rsidR="00976554" w:rsidRPr="0065039C" w:rsidRDefault="00976554" w:rsidP="00AA4FF1">
      <w:pPr>
        <w:spacing w:after="0"/>
        <w:jc w:val="center"/>
        <w:rPr>
          <w:rFonts w:asciiTheme="minorHAnsi" w:eastAsia="Times New Roman" w:hAnsiTheme="minorHAnsi"/>
          <w:b/>
          <w:sz w:val="20"/>
          <w:szCs w:val="20"/>
        </w:rPr>
      </w:pPr>
    </w:p>
    <w:p w14:paraId="2A1B4BA9" w14:textId="77777777" w:rsidR="00976554" w:rsidRPr="0065039C" w:rsidRDefault="00976554" w:rsidP="00AA4FF1">
      <w:pPr>
        <w:spacing w:after="0"/>
        <w:jc w:val="center"/>
        <w:rPr>
          <w:rFonts w:asciiTheme="minorHAnsi" w:eastAsia="Times New Roman" w:hAnsiTheme="minorHAnsi"/>
          <w:b/>
          <w:sz w:val="20"/>
          <w:szCs w:val="20"/>
        </w:rPr>
      </w:pPr>
    </w:p>
    <w:p w14:paraId="0909C4C7" w14:textId="77777777" w:rsidR="00AA4FF1" w:rsidRPr="0065039C" w:rsidRDefault="00AA4FF1" w:rsidP="00AA4FF1">
      <w:pPr>
        <w:spacing w:after="0"/>
        <w:jc w:val="center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b/>
          <w:sz w:val="20"/>
          <w:szCs w:val="20"/>
        </w:rPr>
        <w:t xml:space="preserve">OŚWIADCZENIE </w:t>
      </w:r>
    </w:p>
    <w:p w14:paraId="56CEABAE" w14:textId="77777777" w:rsidR="00AA4FF1" w:rsidRPr="0065039C" w:rsidRDefault="00AA4FF1" w:rsidP="00AA4FF1">
      <w:pPr>
        <w:spacing w:after="0"/>
        <w:jc w:val="center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b/>
          <w:sz w:val="20"/>
          <w:szCs w:val="20"/>
        </w:rPr>
        <w:t>O BRAKU POWIĄZANIA OSOBOWEGO I/LUB KAPITAŁOWEGO</w:t>
      </w:r>
    </w:p>
    <w:p w14:paraId="519D248D" w14:textId="77777777" w:rsidR="00AA4FF1" w:rsidRPr="0065039C" w:rsidRDefault="00AA4FF1" w:rsidP="00AA4FF1">
      <w:pPr>
        <w:spacing w:after="0"/>
        <w:jc w:val="both"/>
        <w:rPr>
          <w:rFonts w:asciiTheme="minorHAnsi" w:hAnsiTheme="minorHAnsi"/>
          <w:sz w:val="20"/>
          <w:szCs w:val="20"/>
        </w:rPr>
      </w:pPr>
    </w:p>
    <w:p w14:paraId="1490161C" w14:textId="77777777" w:rsidR="00AA4FF1" w:rsidRPr="0065039C" w:rsidRDefault="00AA4FF1" w:rsidP="00AA4FF1">
      <w:pPr>
        <w:spacing w:after="0" w:line="360" w:lineRule="auto"/>
        <w:jc w:val="both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 xml:space="preserve">Oświadczam, że nie istnieją powiązania kapitałowe i/lub osobowe pomiędzy Zamawiającym: </w:t>
      </w:r>
    </w:p>
    <w:p w14:paraId="68940685" w14:textId="77777777" w:rsidR="000727C4" w:rsidRPr="000727C4" w:rsidRDefault="000727C4" w:rsidP="000727C4">
      <w:pPr>
        <w:autoSpaceDE w:val="0"/>
        <w:autoSpaceDN w:val="0"/>
        <w:adjustRightInd w:val="0"/>
        <w:spacing w:after="0" w:line="240" w:lineRule="auto"/>
        <w:rPr>
          <w:b/>
          <w:bCs/>
          <w:color w:val="000000"/>
          <w:sz w:val="20"/>
          <w:szCs w:val="20"/>
          <w:lang w:eastAsia="pl-PL"/>
        </w:rPr>
      </w:pPr>
      <w:r w:rsidRPr="000727C4">
        <w:rPr>
          <w:b/>
          <w:bCs/>
          <w:color w:val="000000"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0727C4">
        <w:rPr>
          <w:b/>
          <w:bCs/>
          <w:color w:val="000000"/>
          <w:sz w:val="20"/>
          <w:szCs w:val="20"/>
          <w:lang w:eastAsia="pl-PL"/>
        </w:rPr>
        <w:t>Żabowski</w:t>
      </w:r>
      <w:proofErr w:type="spellEnd"/>
    </w:p>
    <w:p w14:paraId="11CB1C99" w14:textId="77777777" w:rsidR="000727C4" w:rsidRPr="000727C4" w:rsidRDefault="000727C4" w:rsidP="000727C4">
      <w:pPr>
        <w:autoSpaceDE w:val="0"/>
        <w:autoSpaceDN w:val="0"/>
        <w:adjustRightInd w:val="0"/>
        <w:spacing w:after="0" w:line="240" w:lineRule="auto"/>
        <w:rPr>
          <w:b/>
          <w:bCs/>
          <w:color w:val="000000"/>
          <w:sz w:val="20"/>
          <w:szCs w:val="20"/>
          <w:lang w:eastAsia="pl-PL"/>
        </w:rPr>
      </w:pPr>
      <w:r w:rsidRPr="000727C4">
        <w:rPr>
          <w:b/>
          <w:bCs/>
          <w:color w:val="000000"/>
          <w:sz w:val="20"/>
          <w:szCs w:val="20"/>
          <w:lang w:eastAsia="pl-PL"/>
        </w:rPr>
        <w:t>ul. Perłowa 18</w:t>
      </w:r>
      <w:r w:rsidRPr="000727C4">
        <w:rPr>
          <w:b/>
          <w:bCs/>
          <w:color w:val="000000"/>
          <w:sz w:val="20"/>
          <w:szCs w:val="20"/>
          <w:lang w:eastAsia="pl-PL"/>
        </w:rPr>
        <w:tab/>
      </w:r>
      <w:r w:rsidRPr="000727C4">
        <w:rPr>
          <w:b/>
          <w:bCs/>
          <w:color w:val="000000"/>
          <w:sz w:val="20"/>
          <w:szCs w:val="20"/>
          <w:lang w:eastAsia="pl-PL"/>
        </w:rPr>
        <w:tab/>
      </w:r>
      <w:r w:rsidRPr="000727C4">
        <w:rPr>
          <w:b/>
          <w:bCs/>
          <w:color w:val="000000"/>
          <w:sz w:val="20"/>
          <w:szCs w:val="20"/>
          <w:lang w:eastAsia="pl-PL"/>
        </w:rPr>
        <w:tab/>
      </w:r>
      <w:r w:rsidRPr="000727C4">
        <w:rPr>
          <w:b/>
          <w:bCs/>
          <w:color w:val="000000"/>
          <w:sz w:val="20"/>
          <w:szCs w:val="20"/>
          <w:lang w:eastAsia="pl-PL"/>
        </w:rPr>
        <w:tab/>
      </w:r>
      <w:r w:rsidRPr="000727C4">
        <w:rPr>
          <w:b/>
          <w:bCs/>
          <w:color w:val="000000"/>
          <w:sz w:val="20"/>
          <w:szCs w:val="20"/>
          <w:lang w:eastAsia="pl-PL"/>
        </w:rPr>
        <w:tab/>
        <w:t xml:space="preserve">       </w:t>
      </w:r>
    </w:p>
    <w:p w14:paraId="3814E2DD" w14:textId="77777777" w:rsidR="000727C4" w:rsidRPr="000727C4" w:rsidRDefault="000727C4" w:rsidP="000727C4">
      <w:pPr>
        <w:autoSpaceDE w:val="0"/>
        <w:autoSpaceDN w:val="0"/>
        <w:adjustRightInd w:val="0"/>
        <w:spacing w:after="0" w:line="240" w:lineRule="auto"/>
        <w:rPr>
          <w:b/>
          <w:bCs/>
          <w:color w:val="000000"/>
          <w:sz w:val="20"/>
          <w:szCs w:val="20"/>
          <w:lang w:eastAsia="pl-PL"/>
        </w:rPr>
      </w:pPr>
      <w:r w:rsidRPr="000727C4">
        <w:rPr>
          <w:b/>
          <w:bCs/>
          <w:color w:val="000000"/>
          <w:sz w:val="20"/>
          <w:szCs w:val="20"/>
          <w:lang w:eastAsia="pl-PL"/>
        </w:rPr>
        <w:t>82-310 Gronowo Górne</w:t>
      </w:r>
    </w:p>
    <w:p w14:paraId="1450047D" w14:textId="77777777" w:rsidR="000727C4" w:rsidRDefault="000727C4" w:rsidP="000727C4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0727C4">
        <w:rPr>
          <w:b/>
          <w:bCs/>
          <w:color w:val="000000"/>
          <w:sz w:val="20"/>
          <w:szCs w:val="20"/>
          <w:lang w:eastAsia="pl-PL"/>
        </w:rPr>
        <w:t>NIP 5781970284</w:t>
      </w:r>
    </w:p>
    <w:p w14:paraId="027CA1EB" w14:textId="77777777" w:rsidR="00AA4FF1" w:rsidRPr="0065039C" w:rsidRDefault="00AA4FF1" w:rsidP="00AA4FF1">
      <w:pPr>
        <w:spacing w:after="0" w:line="360" w:lineRule="auto"/>
        <w:jc w:val="both"/>
        <w:rPr>
          <w:rFonts w:asciiTheme="minorHAnsi" w:hAnsiTheme="minorHAnsi"/>
          <w:sz w:val="20"/>
          <w:szCs w:val="20"/>
        </w:rPr>
      </w:pPr>
    </w:p>
    <w:p w14:paraId="025C5F89" w14:textId="77777777" w:rsidR="00AA4FF1" w:rsidRPr="0065039C" w:rsidRDefault="00AA4FF1" w:rsidP="00AA4FF1">
      <w:pPr>
        <w:spacing w:after="0" w:line="360" w:lineRule="auto"/>
        <w:jc w:val="both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 xml:space="preserve">a Oferentem: </w:t>
      </w:r>
    </w:p>
    <w:p w14:paraId="2CC9AFDD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</w:p>
    <w:p w14:paraId="506C7863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</w:p>
    <w:p w14:paraId="6C534E9F" w14:textId="77777777" w:rsidR="00AA4FF1" w:rsidRPr="0065039C" w:rsidRDefault="00AA4FF1" w:rsidP="00AA4FF1">
      <w:pPr>
        <w:pStyle w:val="Default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>………………………………………………………….</w:t>
      </w:r>
    </w:p>
    <w:p w14:paraId="52FC0FBD" w14:textId="77777777" w:rsidR="00AA4FF1" w:rsidRPr="0065039C" w:rsidRDefault="00AA4FF1" w:rsidP="00AA4FF1">
      <w:pPr>
        <w:pStyle w:val="Default"/>
        <w:ind w:left="720" w:firstLine="720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nazwa firmy oferenta </w:t>
      </w:r>
    </w:p>
    <w:p w14:paraId="2AF4A7BE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</w:p>
    <w:p w14:paraId="06D3F4F3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Przez powiązania kapitałowe lub osobowe rozumie się wzajemne powiązania między beneficjentem (zamawiającym) lub osobami upoważnionymi do zaciągania zobowiązań w imieniu beneficjenta lub osobami wykonującymi w imieniu beneficjenta czynności związane z przeprowadzeniem procedury wyboru wykonawcy a wykonawcą, polegające w szczególności na: </w:t>
      </w:r>
    </w:p>
    <w:p w14:paraId="0C68C85A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a) uczestniczeniu w spółce jako wspólnik spółki cywilnej lub spółki osobowej, </w:t>
      </w:r>
    </w:p>
    <w:p w14:paraId="2ADACF68" w14:textId="77777777" w:rsidR="00AA4FF1" w:rsidRPr="0065039C" w:rsidRDefault="00AA4FF1" w:rsidP="00AA4FF1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/>
          <w:sz w:val="20"/>
          <w:szCs w:val="20"/>
          <w:lang w:eastAsia="pl-PL"/>
        </w:rPr>
      </w:pPr>
      <w:r w:rsidRPr="0065039C">
        <w:rPr>
          <w:rFonts w:asciiTheme="minorHAnsi" w:hAnsiTheme="minorHAnsi"/>
          <w:sz w:val="20"/>
          <w:szCs w:val="20"/>
          <w:lang w:eastAsia="pl-PL"/>
        </w:rPr>
        <w:t xml:space="preserve">b) </w:t>
      </w:r>
      <w:r w:rsidRPr="0065039C">
        <w:rPr>
          <w:rFonts w:asciiTheme="minorHAnsi" w:hAnsiTheme="minorHAnsi" w:cs="Arial"/>
          <w:sz w:val="20"/>
          <w:szCs w:val="20"/>
        </w:rPr>
        <w:t>posiadaniu co najmniej 10% udziałów lub akcji, o ile niższy próg nie wynika z przepisów prawa lub nie został określony przez IZ PO</w:t>
      </w:r>
      <w:r w:rsidRPr="0065039C">
        <w:rPr>
          <w:rFonts w:asciiTheme="minorHAnsi" w:hAnsiTheme="minorHAnsi"/>
          <w:sz w:val="20"/>
          <w:szCs w:val="20"/>
          <w:lang w:eastAsia="pl-PL"/>
        </w:rPr>
        <w:t xml:space="preserve">, </w:t>
      </w:r>
    </w:p>
    <w:p w14:paraId="275390CA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c) pełnieniu funkcji członka organu nadzorczego lub zarządzającego, prokurenta, pełnomocnika, </w:t>
      </w:r>
    </w:p>
    <w:p w14:paraId="4BE65E36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FB92CBC" w14:textId="77777777" w:rsidR="00AA4FF1" w:rsidRPr="0065039C" w:rsidRDefault="00AA4FF1" w:rsidP="00AA4FF1">
      <w:pPr>
        <w:spacing w:after="0" w:line="240" w:lineRule="auto"/>
        <w:rPr>
          <w:rFonts w:asciiTheme="minorHAnsi" w:eastAsia="Times New Roman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ab/>
      </w:r>
    </w:p>
    <w:p w14:paraId="5DF61072" w14:textId="77777777" w:rsidR="00AA4FF1" w:rsidRPr="0065039C" w:rsidRDefault="00AA4FF1" w:rsidP="00AA4FF1">
      <w:pPr>
        <w:spacing w:after="0" w:line="240" w:lineRule="auto"/>
        <w:rPr>
          <w:rFonts w:asciiTheme="minorHAnsi" w:hAnsiTheme="minorHAnsi"/>
          <w:sz w:val="20"/>
          <w:szCs w:val="20"/>
        </w:rPr>
      </w:pPr>
    </w:p>
    <w:p w14:paraId="43E1D1AF" w14:textId="77777777" w:rsidR="00AA4FF1" w:rsidRPr="0065039C" w:rsidRDefault="00AA4FF1" w:rsidP="00AA4FF1">
      <w:pPr>
        <w:spacing w:after="0" w:line="240" w:lineRule="auto"/>
        <w:rPr>
          <w:rFonts w:asciiTheme="minorHAnsi" w:hAnsiTheme="minorHAnsi"/>
          <w:sz w:val="20"/>
          <w:szCs w:val="20"/>
        </w:rPr>
      </w:pPr>
    </w:p>
    <w:p w14:paraId="49361279" w14:textId="77777777" w:rsidR="00AA4FF1" w:rsidRPr="0065039C" w:rsidRDefault="00AA4FF1" w:rsidP="00AA4FF1">
      <w:pPr>
        <w:spacing w:after="0" w:line="240" w:lineRule="auto"/>
        <w:rPr>
          <w:rFonts w:asciiTheme="minorHAnsi" w:hAnsiTheme="minorHAnsi"/>
          <w:sz w:val="20"/>
          <w:szCs w:val="20"/>
        </w:rPr>
      </w:pPr>
    </w:p>
    <w:p w14:paraId="3A6F7503" w14:textId="77777777" w:rsidR="00AA4FF1" w:rsidRPr="0065039C" w:rsidRDefault="00AA4FF1" w:rsidP="00AA4FF1">
      <w:pPr>
        <w:spacing w:after="0" w:line="240" w:lineRule="auto"/>
        <w:jc w:val="right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>………………………………..…………………………….</w:t>
      </w:r>
    </w:p>
    <w:p w14:paraId="60E8D1C0" w14:textId="77777777" w:rsidR="00AA4FF1" w:rsidRPr="0065039C" w:rsidRDefault="00AA4FF1" w:rsidP="00AA4FF1">
      <w:pPr>
        <w:spacing w:after="0" w:line="240" w:lineRule="auto"/>
        <w:jc w:val="right"/>
        <w:rPr>
          <w:rFonts w:asciiTheme="minorHAnsi" w:hAnsiTheme="minorHAnsi"/>
          <w:noProof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 xml:space="preserve">(podpis osoby upoważnionej </w:t>
      </w:r>
      <w:bookmarkStart w:id="1" w:name="_gjdgxs" w:colFirst="0" w:colLast="0"/>
      <w:bookmarkEnd w:id="1"/>
      <w:r w:rsidRPr="0065039C">
        <w:rPr>
          <w:rFonts w:asciiTheme="minorHAnsi" w:eastAsia="Times New Roman" w:hAnsiTheme="minorHAnsi"/>
          <w:sz w:val="20"/>
          <w:szCs w:val="20"/>
        </w:rPr>
        <w:t>do reprezentowania oferenta)</w:t>
      </w:r>
      <w:r w:rsidRPr="0065039C">
        <w:rPr>
          <w:rFonts w:asciiTheme="minorHAnsi" w:hAnsiTheme="minorHAnsi"/>
          <w:noProof/>
          <w:sz w:val="20"/>
          <w:szCs w:val="20"/>
        </w:rPr>
        <w:t xml:space="preserve"> </w:t>
      </w:r>
    </w:p>
    <w:p w14:paraId="5EC38E89" w14:textId="77777777" w:rsidR="00AA4FF1" w:rsidRPr="0065039C" w:rsidRDefault="00AA4FF1" w:rsidP="00AA4FF1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</w:p>
    <w:p w14:paraId="0F400B2B" w14:textId="77777777" w:rsidR="00AA4FF1" w:rsidRPr="0065039C" w:rsidRDefault="00AA4FF1" w:rsidP="00AA4FF1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14:paraId="26F92B97" w14:textId="77777777" w:rsidR="00AA4FF1" w:rsidRPr="0065039C" w:rsidRDefault="00AA4FF1" w:rsidP="00AA4FF1">
      <w:pPr>
        <w:rPr>
          <w:rFonts w:asciiTheme="minorHAnsi" w:hAnsiTheme="minorHAnsi"/>
          <w:sz w:val="20"/>
          <w:szCs w:val="20"/>
        </w:rPr>
      </w:pPr>
    </w:p>
    <w:p w14:paraId="54A49F36" w14:textId="77777777" w:rsidR="0063674C" w:rsidRPr="0065039C" w:rsidRDefault="0063674C" w:rsidP="00AA4FF1">
      <w:pPr>
        <w:rPr>
          <w:rFonts w:asciiTheme="minorHAnsi" w:hAnsiTheme="minorHAnsi"/>
          <w:sz w:val="20"/>
          <w:szCs w:val="20"/>
        </w:rPr>
      </w:pPr>
    </w:p>
    <w:p w14:paraId="4A7CC05F" w14:textId="77777777" w:rsidR="0063674C" w:rsidRDefault="0063674C" w:rsidP="00AA4FF1">
      <w:pPr>
        <w:rPr>
          <w:rFonts w:asciiTheme="minorHAnsi" w:hAnsiTheme="minorHAnsi"/>
        </w:rPr>
      </w:pPr>
    </w:p>
    <w:p w14:paraId="29F5AC97" w14:textId="77777777" w:rsidR="0065039C" w:rsidRDefault="0065039C" w:rsidP="0063674C">
      <w:pPr>
        <w:tabs>
          <w:tab w:val="center" w:pos="4536"/>
          <w:tab w:val="right" w:pos="9072"/>
        </w:tabs>
        <w:spacing w:after="0"/>
        <w:rPr>
          <w:rFonts w:asciiTheme="minorHAnsi" w:eastAsia="Times New Roman" w:hAnsiTheme="minorHAnsi"/>
        </w:rPr>
      </w:pPr>
    </w:p>
    <w:p w14:paraId="50EADB0C" w14:textId="77777777" w:rsidR="0065039C" w:rsidRDefault="0065039C" w:rsidP="0063674C">
      <w:pPr>
        <w:tabs>
          <w:tab w:val="center" w:pos="4536"/>
          <w:tab w:val="right" w:pos="9072"/>
        </w:tabs>
        <w:spacing w:after="0"/>
        <w:rPr>
          <w:rFonts w:asciiTheme="minorHAnsi" w:eastAsia="Times New Roman" w:hAnsiTheme="minorHAnsi"/>
        </w:rPr>
      </w:pPr>
    </w:p>
    <w:p w14:paraId="10850250" w14:textId="77777777" w:rsidR="00DD41FE" w:rsidRDefault="00DD41FE" w:rsidP="0063674C">
      <w:pPr>
        <w:tabs>
          <w:tab w:val="center" w:pos="4536"/>
          <w:tab w:val="right" w:pos="9072"/>
        </w:tabs>
        <w:spacing w:after="0"/>
        <w:rPr>
          <w:rFonts w:asciiTheme="minorHAnsi" w:eastAsia="Times New Roman" w:hAnsiTheme="minorHAnsi"/>
          <w:sz w:val="20"/>
          <w:szCs w:val="20"/>
        </w:rPr>
      </w:pPr>
    </w:p>
    <w:p w14:paraId="59B66884" w14:textId="77777777" w:rsidR="00DD41FE" w:rsidRDefault="00DD41FE" w:rsidP="0063674C">
      <w:pPr>
        <w:tabs>
          <w:tab w:val="center" w:pos="4536"/>
          <w:tab w:val="right" w:pos="9072"/>
        </w:tabs>
        <w:spacing w:after="0"/>
        <w:rPr>
          <w:rFonts w:asciiTheme="minorHAnsi" w:eastAsia="Times New Roman" w:hAnsiTheme="minorHAnsi"/>
          <w:sz w:val="20"/>
          <w:szCs w:val="20"/>
        </w:rPr>
      </w:pPr>
    </w:p>
    <w:p w14:paraId="3AD6AFBF" w14:textId="3CF26E9E" w:rsidR="0063674C" w:rsidRPr="0065039C" w:rsidRDefault="0063674C" w:rsidP="0063674C">
      <w:pPr>
        <w:tabs>
          <w:tab w:val="center" w:pos="4536"/>
          <w:tab w:val="right" w:pos="9072"/>
        </w:tabs>
        <w:spacing w:after="0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 xml:space="preserve">Załącznik nr 2 do Zapytania ofertowego </w:t>
      </w:r>
    </w:p>
    <w:p w14:paraId="59210D93" w14:textId="77777777" w:rsidR="0063674C" w:rsidRPr="0065039C" w:rsidRDefault="0063674C" w:rsidP="0063674C">
      <w:pPr>
        <w:spacing w:after="0"/>
        <w:rPr>
          <w:rFonts w:asciiTheme="minorHAnsi" w:hAnsiTheme="minorHAnsi"/>
          <w:sz w:val="20"/>
          <w:szCs w:val="20"/>
        </w:rPr>
      </w:pPr>
    </w:p>
    <w:p w14:paraId="64129C6A" w14:textId="77777777" w:rsidR="0063674C" w:rsidRPr="0065039C" w:rsidRDefault="0063674C" w:rsidP="0063674C">
      <w:pPr>
        <w:spacing w:after="0"/>
        <w:jc w:val="center"/>
        <w:rPr>
          <w:rFonts w:asciiTheme="minorHAnsi" w:eastAsia="Times New Roman" w:hAnsiTheme="minorHAnsi"/>
          <w:b/>
          <w:sz w:val="20"/>
          <w:szCs w:val="20"/>
        </w:rPr>
      </w:pPr>
    </w:p>
    <w:p w14:paraId="39076A72" w14:textId="77777777" w:rsidR="0063674C" w:rsidRPr="0065039C" w:rsidRDefault="0063674C" w:rsidP="0063674C">
      <w:pPr>
        <w:spacing w:after="0"/>
        <w:jc w:val="center"/>
        <w:rPr>
          <w:rFonts w:asciiTheme="minorHAnsi" w:eastAsia="Times New Roman" w:hAnsiTheme="minorHAnsi"/>
          <w:b/>
          <w:sz w:val="20"/>
          <w:szCs w:val="20"/>
        </w:rPr>
      </w:pPr>
    </w:p>
    <w:p w14:paraId="24CCF8CF" w14:textId="77777777" w:rsidR="00DC56A7" w:rsidRPr="0065039C" w:rsidRDefault="00DC56A7" w:rsidP="00DC56A7">
      <w:pPr>
        <w:tabs>
          <w:tab w:val="left" w:pos="8505"/>
          <w:tab w:val="left" w:pos="13608"/>
        </w:tabs>
        <w:spacing w:after="160"/>
        <w:jc w:val="center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Times New Roman" w:hAnsiTheme="minorHAnsi" w:cs="Calibri"/>
          <w:b/>
          <w:bCs/>
          <w:kern w:val="28"/>
          <w:sz w:val="20"/>
          <w:szCs w:val="20"/>
          <w:lang w:eastAsia="pl-PL"/>
        </w:rPr>
        <w:t>Oświadczenie dotyczące istnienia okoliczności i podstaw do zakazu udostępnienia funduszy, środków finansowych lub zasobów gospodarczych oraz udzielenia wsparcia w związku z agresją Rosji wobec Ukrainy</w:t>
      </w:r>
    </w:p>
    <w:p w14:paraId="7A07902C" w14:textId="77777777" w:rsidR="000727C4" w:rsidRPr="000727C4" w:rsidRDefault="000727C4" w:rsidP="000727C4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</w:pPr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>Żabowski</w:t>
      </w:r>
      <w:proofErr w:type="spellEnd"/>
    </w:p>
    <w:p w14:paraId="0F32EF15" w14:textId="77777777" w:rsidR="000727C4" w:rsidRPr="000727C4" w:rsidRDefault="000727C4" w:rsidP="000727C4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</w:pPr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>ul. Perłowa 18</w:t>
      </w:r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ab/>
      </w:r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ab/>
      </w:r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ab/>
      </w:r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ab/>
      </w:r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ab/>
        <w:t xml:space="preserve">       </w:t>
      </w:r>
    </w:p>
    <w:p w14:paraId="300ABF4A" w14:textId="77777777" w:rsidR="000727C4" w:rsidRPr="000727C4" w:rsidRDefault="000727C4" w:rsidP="000727C4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</w:pPr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>82-310 Gronowo Górne</w:t>
      </w:r>
    </w:p>
    <w:p w14:paraId="7A882B67" w14:textId="27593860" w:rsidR="0063674C" w:rsidRPr="0065039C" w:rsidRDefault="000727C4" w:rsidP="000727C4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color w:val="000000"/>
          <w:sz w:val="20"/>
          <w:szCs w:val="20"/>
          <w:lang w:eastAsia="pl-PL"/>
        </w:rPr>
      </w:pPr>
      <w:r w:rsidRPr="000727C4">
        <w:rPr>
          <w:rFonts w:asciiTheme="minorHAnsi" w:hAnsiTheme="minorHAnsi"/>
          <w:b/>
          <w:bCs/>
          <w:color w:val="000000"/>
          <w:sz w:val="20"/>
          <w:szCs w:val="20"/>
          <w:lang w:eastAsia="pl-PL"/>
        </w:rPr>
        <w:t>NIP 5781970284</w:t>
      </w:r>
    </w:p>
    <w:p w14:paraId="54F5F7D7" w14:textId="77777777" w:rsidR="0063674C" w:rsidRPr="0065039C" w:rsidRDefault="0063674C" w:rsidP="0063674C">
      <w:pPr>
        <w:spacing w:after="0" w:line="360" w:lineRule="auto"/>
        <w:jc w:val="both"/>
        <w:rPr>
          <w:rFonts w:asciiTheme="minorHAnsi" w:hAnsiTheme="minorHAnsi"/>
          <w:sz w:val="20"/>
          <w:szCs w:val="20"/>
        </w:rPr>
      </w:pPr>
    </w:p>
    <w:p w14:paraId="7B31E2D2" w14:textId="049F5587" w:rsidR="0063674C" w:rsidRPr="0065039C" w:rsidRDefault="0063674C" w:rsidP="0063674C">
      <w:pPr>
        <w:spacing w:after="0" w:line="360" w:lineRule="auto"/>
        <w:jc w:val="both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>a Oferentem</w:t>
      </w:r>
      <w:r w:rsidR="00F8038B">
        <w:rPr>
          <w:rFonts w:asciiTheme="minorHAnsi" w:eastAsia="Times New Roman" w:hAnsiTheme="minorHAnsi"/>
          <w:sz w:val="20"/>
          <w:szCs w:val="20"/>
        </w:rPr>
        <w:t>,</w:t>
      </w:r>
      <w:r w:rsidRPr="0065039C">
        <w:rPr>
          <w:rFonts w:asciiTheme="minorHAnsi" w:eastAsia="Times New Roman" w:hAnsiTheme="minorHAnsi"/>
          <w:sz w:val="20"/>
          <w:szCs w:val="20"/>
        </w:rPr>
        <w:t xml:space="preserve">: </w:t>
      </w:r>
    </w:p>
    <w:p w14:paraId="43D78BD3" w14:textId="77777777" w:rsidR="0063674C" w:rsidRPr="0065039C" w:rsidRDefault="0063674C" w:rsidP="0063674C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/>
          <w:color w:val="000000"/>
          <w:sz w:val="20"/>
          <w:szCs w:val="20"/>
          <w:lang w:eastAsia="pl-PL"/>
        </w:rPr>
      </w:pPr>
    </w:p>
    <w:p w14:paraId="3F1BE91B" w14:textId="77777777" w:rsidR="0063674C" w:rsidRPr="0065039C" w:rsidRDefault="0063674C" w:rsidP="0063674C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/>
          <w:color w:val="000000"/>
          <w:sz w:val="20"/>
          <w:szCs w:val="20"/>
          <w:lang w:eastAsia="pl-PL"/>
        </w:rPr>
      </w:pPr>
    </w:p>
    <w:p w14:paraId="2CCA8747" w14:textId="77777777" w:rsidR="0063674C" w:rsidRPr="0065039C" w:rsidRDefault="0063674C" w:rsidP="0063674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  <w:color w:val="000000"/>
          <w:sz w:val="20"/>
          <w:szCs w:val="20"/>
          <w:lang w:eastAsia="pl-PL"/>
        </w:rPr>
      </w:pPr>
      <w:r w:rsidRPr="0065039C">
        <w:rPr>
          <w:rFonts w:asciiTheme="minorHAnsi" w:hAnsiTheme="minorHAnsi"/>
          <w:color w:val="000000"/>
          <w:sz w:val="20"/>
          <w:szCs w:val="20"/>
          <w:lang w:eastAsia="pl-PL"/>
        </w:rPr>
        <w:t>………………………………………………………….</w:t>
      </w:r>
    </w:p>
    <w:p w14:paraId="70B479CB" w14:textId="77777777" w:rsidR="0063674C" w:rsidRPr="0065039C" w:rsidRDefault="0063674C" w:rsidP="0065039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inorHAnsi" w:hAnsiTheme="minorHAnsi"/>
          <w:color w:val="000000"/>
          <w:sz w:val="20"/>
          <w:szCs w:val="20"/>
          <w:lang w:eastAsia="pl-PL"/>
        </w:rPr>
      </w:pPr>
      <w:r w:rsidRPr="0065039C">
        <w:rPr>
          <w:rFonts w:asciiTheme="minorHAnsi" w:hAnsiTheme="minorHAnsi"/>
          <w:color w:val="000000"/>
          <w:sz w:val="20"/>
          <w:szCs w:val="20"/>
          <w:lang w:eastAsia="pl-PL"/>
        </w:rPr>
        <w:t xml:space="preserve">nazwa firmy oferenta </w:t>
      </w:r>
    </w:p>
    <w:p w14:paraId="49DF6B3F" w14:textId="77777777" w:rsidR="0063674C" w:rsidRPr="0065039C" w:rsidRDefault="0063674C" w:rsidP="00AA4FF1">
      <w:pPr>
        <w:rPr>
          <w:rFonts w:asciiTheme="minorHAnsi" w:hAnsiTheme="minorHAnsi"/>
          <w:sz w:val="20"/>
          <w:szCs w:val="20"/>
        </w:rPr>
      </w:pPr>
    </w:p>
    <w:p w14:paraId="2C45F30B" w14:textId="77777777" w:rsidR="00DC56A7" w:rsidRPr="0065039C" w:rsidRDefault="00DC56A7" w:rsidP="00DC56A7">
      <w:pPr>
        <w:spacing w:before="240" w:after="160"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Oświadczam, że:</w:t>
      </w:r>
    </w:p>
    <w:p w14:paraId="1289C63D" w14:textId="5F1BC9DC" w:rsidR="00DC56A7" w:rsidRPr="0065039C" w:rsidRDefault="00DC56A7" w:rsidP="00DC56A7">
      <w:pPr>
        <w:numPr>
          <w:ilvl w:val="0"/>
          <w:numId w:val="21"/>
        </w:numPr>
        <w:spacing w:after="160" w:line="259" w:lineRule="auto"/>
        <w:ind w:left="357" w:hanging="357"/>
        <w:contextualSpacing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wobec mnie jako Oferenta nie występują okoliczności wskazane w:</w:t>
      </w:r>
    </w:p>
    <w:p w14:paraId="4A86D273" w14:textId="77777777" w:rsidR="00DC56A7" w:rsidRPr="0065039C" w:rsidRDefault="00DC56A7" w:rsidP="00DC56A7">
      <w:pPr>
        <w:numPr>
          <w:ilvl w:val="0"/>
          <w:numId w:val="22"/>
        </w:numPr>
        <w:spacing w:before="240" w:after="0" w:line="259" w:lineRule="auto"/>
        <w:ind w:left="714" w:hanging="357"/>
        <w:contextualSpacing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art. 2 rozporządzenia Rady (WE) nr 765/2006</w:t>
      </w:r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1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, które skutkowałyby zakazem udostępnienia funduszy lub zasobów gospodarczych;</w:t>
      </w:r>
    </w:p>
    <w:p w14:paraId="314459C6" w14:textId="77777777" w:rsidR="00DC56A7" w:rsidRPr="0065039C" w:rsidRDefault="00DC56A7" w:rsidP="00DC56A7">
      <w:pPr>
        <w:numPr>
          <w:ilvl w:val="0"/>
          <w:numId w:val="22"/>
        </w:numPr>
        <w:spacing w:after="0" w:line="259" w:lineRule="auto"/>
        <w:ind w:left="714" w:hanging="357"/>
        <w:contextualSpacing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art. 2 i art. 9 rozporządzeń Rady: (UE) nr 269/2014</w:t>
      </w:r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2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, (UE) nr 208/2014</w:t>
      </w:r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3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 xml:space="preserve"> lub art. 2 </w:t>
      </w:r>
      <w:r w:rsidRPr="0065039C">
        <w:rPr>
          <w:rFonts w:asciiTheme="minorHAnsi" w:eastAsia="Lucida Sans Unicode" w:hAnsiTheme="minorHAnsi" w:cs="Calibri"/>
          <w:bCs/>
          <w:sz w:val="20"/>
          <w:szCs w:val="20"/>
          <w:lang w:eastAsia="ar-SA"/>
        </w:rPr>
        <w:t>decyzji Rady 2014/145/</w:t>
      </w:r>
      <w:proofErr w:type="spellStart"/>
      <w:r w:rsidRPr="0065039C">
        <w:rPr>
          <w:rFonts w:asciiTheme="minorHAnsi" w:eastAsia="Lucida Sans Unicode" w:hAnsiTheme="minorHAnsi" w:cs="Calibri"/>
          <w:bCs/>
          <w:sz w:val="20"/>
          <w:szCs w:val="20"/>
          <w:lang w:eastAsia="ar-SA"/>
        </w:rPr>
        <w:t>WPZiB</w:t>
      </w:r>
      <w:proofErr w:type="spellEnd"/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4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, które skutkowałyby zakazem udostępnienia środków finansowych lub zasobów gospodarczych;</w:t>
      </w:r>
    </w:p>
    <w:p w14:paraId="2634CC29" w14:textId="77777777" w:rsidR="00DC56A7" w:rsidRPr="0065039C" w:rsidRDefault="00DC56A7" w:rsidP="00DC56A7">
      <w:pPr>
        <w:numPr>
          <w:ilvl w:val="0"/>
          <w:numId w:val="22"/>
        </w:numPr>
        <w:spacing w:after="0" w:line="259" w:lineRule="auto"/>
        <w:ind w:left="714" w:hanging="357"/>
        <w:contextualSpacing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art. 2 i 3 ustawy o szczególnych rozwiązaniach w zakresie przeciwdziałania wspieraniu agresji na Ukrainę</w:t>
      </w:r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5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, które skutkowałyby zakazem udostępnienia środków finansowych, funduszy lub zasobów gospodarczych;</w:t>
      </w:r>
    </w:p>
    <w:p w14:paraId="52890275" w14:textId="77777777" w:rsidR="00DC56A7" w:rsidRPr="0065039C" w:rsidRDefault="00DC56A7" w:rsidP="00DC56A7">
      <w:pPr>
        <w:numPr>
          <w:ilvl w:val="0"/>
          <w:numId w:val="22"/>
        </w:numPr>
        <w:spacing w:after="160" w:line="259" w:lineRule="auto"/>
        <w:ind w:left="714" w:hanging="357"/>
        <w:contextualSpacing/>
        <w:jc w:val="both"/>
        <w:rPr>
          <w:rFonts w:eastAsia="Lucida Sans Unicode" w:cs="Calibri"/>
          <w:sz w:val="20"/>
          <w:szCs w:val="20"/>
          <w:lang w:eastAsia="ar-SA"/>
        </w:rPr>
      </w:pPr>
      <w:r w:rsidRPr="0065039C">
        <w:rPr>
          <w:rFonts w:eastAsia="Lucida Sans Unicode" w:cs="Calibri"/>
          <w:sz w:val="20"/>
          <w:szCs w:val="20"/>
          <w:lang w:eastAsia="ar-SA"/>
        </w:rPr>
        <w:t>art. 5l rozporządzenia Rady (UE) nr 833/2014</w:t>
      </w:r>
      <w:r w:rsidRPr="0065039C">
        <w:rPr>
          <w:rFonts w:eastAsia="Lucida Sans Unicode" w:cs="Calibri"/>
          <w:sz w:val="20"/>
          <w:szCs w:val="20"/>
          <w:vertAlign w:val="superscript"/>
          <w:lang w:eastAsia="ar-SA"/>
        </w:rPr>
        <w:footnoteReference w:id="6"/>
      </w:r>
      <w:r w:rsidRPr="0065039C">
        <w:rPr>
          <w:rFonts w:eastAsia="Lucida Sans Unicode" w:cs="Calibri"/>
          <w:sz w:val="20"/>
          <w:szCs w:val="20"/>
          <w:lang w:eastAsia="ar-SA"/>
        </w:rPr>
        <w:t xml:space="preserve">, które skutkowałyby zakazem </w:t>
      </w:r>
      <w:r w:rsidRPr="0065039C">
        <w:rPr>
          <w:rFonts w:cs="Calibri"/>
          <w:sz w:val="20"/>
          <w:szCs w:val="20"/>
        </w:rPr>
        <w:t xml:space="preserve">udzielania </w:t>
      </w:r>
      <w:r w:rsidRPr="0065039C">
        <w:rPr>
          <w:rFonts w:eastAsia="Lucida Sans Unicode" w:cs="Calibri"/>
          <w:sz w:val="20"/>
          <w:szCs w:val="20"/>
          <w:lang w:eastAsia="ar-SA"/>
        </w:rPr>
        <w:t>bezpośredniego</w:t>
      </w:r>
      <w:r w:rsidRPr="0065039C">
        <w:rPr>
          <w:rFonts w:cs="Calibri"/>
          <w:sz w:val="20"/>
          <w:szCs w:val="20"/>
        </w:rPr>
        <w:t xml:space="preserve"> lub </w:t>
      </w:r>
      <w:r w:rsidRPr="0065039C">
        <w:rPr>
          <w:rFonts w:eastAsia="Lucida Sans Unicode" w:cs="Calibri"/>
          <w:sz w:val="20"/>
          <w:szCs w:val="20"/>
          <w:lang w:eastAsia="ar-SA"/>
        </w:rPr>
        <w:t>pośredniego</w:t>
      </w:r>
      <w:r w:rsidRPr="0065039C">
        <w:rPr>
          <w:rFonts w:cs="Calibri"/>
          <w:sz w:val="20"/>
          <w:szCs w:val="20"/>
        </w:rPr>
        <w:t xml:space="preserve"> wsparcia, w tym udzielenia finansowania i pomocy finansowej lub przyznania jakichkolwiek innych korzyści</w:t>
      </w:r>
      <w:r w:rsidRPr="0065039C">
        <w:rPr>
          <w:rFonts w:eastAsia="Lucida Sans Unicode" w:cs="Calibri"/>
          <w:sz w:val="20"/>
          <w:szCs w:val="20"/>
          <w:lang w:eastAsia="ar-SA"/>
        </w:rPr>
        <w:t xml:space="preserve"> w ramach krajowego programu;</w:t>
      </w:r>
    </w:p>
    <w:p w14:paraId="1B223544" w14:textId="77777777" w:rsidR="0063674C" w:rsidRPr="0065039C" w:rsidRDefault="0063674C" w:rsidP="00DC56A7">
      <w:pPr>
        <w:jc w:val="both"/>
        <w:rPr>
          <w:rFonts w:asciiTheme="minorHAnsi" w:hAnsiTheme="minorHAnsi"/>
          <w:sz w:val="20"/>
          <w:szCs w:val="20"/>
        </w:rPr>
      </w:pPr>
    </w:p>
    <w:p w14:paraId="18528930" w14:textId="77777777" w:rsidR="0063674C" w:rsidRPr="0065039C" w:rsidRDefault="0063674C" w:rsidP="00AA4FF1">
      <w:pPr>
        <w:rPr>
          <w:rFonts w:asciiTheme="minorHAnsi" w:hAnsiTheme="minorHAnsi"/>
          <w:sz w:val="20"/>
          <w:szCs w:val="20"/>
        </w:rPr>
      </w:pPr>
    </w:p>
    <w:p w14:paraId="4CDCD37F" w14:textId="77777777" w:rsidR="00512986" w:rsidRPr="0065039C" w:rsidRDefault="00512986" w:rsidP="0065039C">
      <w:pPr>
        <w:jc w:val="right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hAnsiTheme="minorHAnsi"/>
          <w:sz w:val="20"/>
          <w:szCs w:val="20"/>
        </w:rPr>
        <w:t>………………………………..…………………………….</w:t>
      </w:r>
    </w:p>
    <w:p w14:paraId="4EAA8049" w14:textId="77777777" w:rsidR="00512986" w:rsidRPr="0065039C" w:rsidRDefault="00512986" w:rsidP="00512986">
      <w:pPr>
        <w:jc w:val="right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hAnsiTheme="minorHAnsi"/>
          <w:sz w:val="20"/>
          <w:szCs w:val="20"/>
        </w:rPr>
        <w:t xml:space="preserve">(podpis osoby upoważnionej do reprezentowania oferenta) </w:t>
      </w:r>
    </w:p>
    <w:p w14:paraId="7D04327D" w14:textId="7E083F7E" w:rsidR="00512986" w:rsidRPr="0065039C" w:rsidRDefault="00512986" w:rsidP="00512986">
      <w:pPr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</w:p>
    <w:sectPr w:rsidR="00512986" w:rsidRPr="0065039C" w:rsidSect="00AA4FF1">
      <w:headerReference w:type="default" r:id="rId13"/>
      <w:pgSz w:w="11906" w:h="16838"/>
      <w:pgMar w:top="1418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44928E" w14:textId="77777777" w:rsidR="00DD5FDB" w:rsidRDefault="00DD5FDB" w:rsidP="0074662B">
      <w:pPr>
        <w:spacing w:after="0" w:line="240" w:lineRule="auto"/>
      </w:pPr>
      <w:r>
        <w:separator/>
      </w:r>
    </w:p>
  </w:endnote>
  <w:endnote w:type="continuationSeparator" w:id="0">
    <w:p w14:paraId="4FADF5EB" w14:textId="77777777" w:rsidR="00DD5FDB" w:rsidRDefault="00DD5FDB" w:rsidP="00746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DejaVuSans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DejaVuSansCondense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26B212" w14:textId="77777777" w:rsidR="00DD5FDB" w:rsidRDefault="00DD5FDB" w:rsidP="0074662B">
      <w:pPr>
        <w:spacing w:after="0" w:line="240" w:lineRule="auto"/>
      </w:pPr>
      <w:r>
        <w:separator/>
      </w:r>
    </w:p>
  </w:footnote>
  <w:footnote w:type="continuationSeparator" w:id="0">
    <w:p w14:paraId="0D13E0F3" w14:textId="77777777" w:rsidR="00DD5FDB" w:rsidRDefault="00DD5FDB" w:rsidP="0074662B">
      <w:pPr>
        <w:spacing w:after="0" w:line="240" w:lineRule="auto"/>
      </w:pPr>
      <w:r>
        <w:continuationSeparator/>
      </w:r>
    </w:p>
  </w:footnote>
  <w:footnote w:id="1">
    <w:p w14:paraId="6D3019DE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2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1" w:history="1">
        <w:r w:rsidRPr="005268F6">
          <w:rPr>
            <w:rStyle w:val="Hipercze"/>
            <w:rFonts w:cstheme="minorHAnsi"/>
            <w:sz w:val="22"/>
            <w:szCs w:val="24"/>
          </w:rPr>
          <w:t xml:space="preserve">Rozporządzenie Rady (WE) nr 765/2006 z dnia 18 maja 2006 r. dotyczące środków ograniczających w związku z sytuacją na Białorusi i udziałem Białorusi w agresji Rosji wobec Ukrainy (Dz. Urz. UE L 134 z 20 maja 2006 r., s. 1, z 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 zm.).</w:t>
        </w:r>
      </w:hyperlink>
    </w:p>
  </w:footnote>
  <w:footnote w:id="2">
    <w:p w14:paraId="695D51E8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2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2" w:history="1">
        <w:r w:rsidRPr="005268F6">
          <w:rPr>
            <w:rStyle w:val="Hipercze"/>
            <w:rFonts w:cstheme="minorHAnsi"/>
            <w:sz w:val="22"/>
            <w:szCs w:val="24"/>
          </w:rPr>
          <w:t xml:space="preserve">Rozporządzenie Rady (UE) nr 269/2014 z dnia 17 marca 2014 r. w sprawie środków ograniczających w odniesieniu do działań podważających integralność terytorialną, suwerenność i niezależność Ukrainy lub im zagrażających (Dz. Urz. UE L 78 z 17 marca 2014 r., s. 6, z 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 zm.).</w:t>
        </w:r>
      </w:hyperlink>
    </w:p>
  </w:footnote>
  <w:footnote w:id="3">
    <w:p w14:paraId="3C1C1FA7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2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3" w:history="1">
        <w:r w:rsidRPr="005268F6">
          <w:rPr>
            <w:rStyle w:val="Hipercze"/>
            <w:rFonts w:cstheme="minorHAnsi"/>
            <w:bCs/>
            <w:sz w:val="22"/>
            <w:szCs w:val="24"/>
          </w:rPr>
          <w:t xml:space="preserve">Rozporządzenie Rady (UE) nr 208/2014 z dnia 5 marca 2014 r. </w:t>
        </w:r>
        <w:r w:rsidRPr="005268F6">
          <w:rPr>
            <w:rStyle w:val="Hipercze"/>
            <w:rFonts w:cstheme="minorHAnsi"/>
            <w:sz w:val="22"/>
            <w:szCs w:val="24"/>
          </w:rPr>
          <w:t>w sprawie środków ograniczających skierowanych przeciwko niektórym osobom, podmiotom i organom w związku z sytuacją na Ukrainie (Dz. Urz. UE L 66 z 6 marca 2014 r., s. 1, z 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 zm.).</w:t>
        </w:r>
      </w:hyperlink>
    </w:p>
  </w:footnote>
  <w:footnote w:id="4">
    <w:p w14:paraId="1DF71280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2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4" w:history="1">
        <w:r w:rsidRPr="005268F6">
          <w:rPr>
            <w:rStyle w:val="Hipercze"/>
            <w:rFonts w:cstheme="minorHAnsi"/>
            <w:bCs/>
            <w:sz w:val="22"/>
            <w:szCs w:val="24"/>
          </w:rPr>
          <w:t>Decyzja Rady 2014/145/</w:t>
        </w:r>
        <w:proofErr w:type="spellStart"/>
        <w:r w:rsidRPr="005268F6">
          <w:rPr>
            <w:rStyle w:val="Hipercze"/>
            <w:rFonts w:cstheme="minorHAnsi"/>
            <w:bCs/>
            <w:sz w:val="22"/>
            <w:szCs w:val="24"/>
          </w:rPr>
          <w:t>WPZiB</w:t>
        </w:r>
        <w:proofErr w:type="spellEnd"/>
        <w:r w:rsidRPr="005268F6">
          <w:rPr>
            <w:rStyle w:val="Hipercze"/>
            <w:rFonts w:cstheme="minorHAnsi"/>
            <w:bCs/>
            <w:sz w:val="22"/>
            <w:szCs w:val="24"/>
          </w:rPr>
          <w:t xml:space="preserve"> z dnia 17 marca 2014 r. </w:t>
        </w:r>
        <w:r w:rsidRPr="005268F6">
          <w:rPr>
            <w:rStyle w:val="Hipercze"/>
            <w:rFonts w:cstheme="minorHAnsi"/>
            <w:sz w:val="22"/>
            <w:szCs w:val="24"/>
          </w:rPr>
          <w:t xml:space="preserve">w sprawie środków ograniczających w związku z działaniami podważającymi integralność terytorialną, suwerenność i niezależność Ukrainy lub im zagrażającymi (Dz. Urz. UE L 78 z 17 marca 2014 r., s. 16, z 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 zm.).</w:t>
        </w:r>
      </w:hyperlink>
    </w:p>
  </w:footnote>
  <w:footnote w:id="5">
    <w:p w14:paraId="2A8D8142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4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5" w:history="1">
        <w:r w:rsidRPr="005268F6">
          <w:rPr>
            <w:rStyle w:val="Hipercze"/>
            <w:rFonts w:eastAsia="Lucida Sans Unicode" w:cstheme="minorHAnsi"/>
            <w:sz w:val="22"/>
            <w:szCs w:val="24"/>
            <w:lang w:eastAsia="ar-SA"/>
          </w:rPr>
          <w:t>Ustawa z dnia 13 kwietnia 2022 r. o szczególnych rozwiązaniach w zakresie przeciwdziałania wspieraniu agresji na Ukrainę oraz służących ochronie bezpieczeństwa narodowego (Dz. U. poz. 835).</w:t>
        </w:r>
      </w:hyperlink>
    </w:p>
  </w:footnote>
  <w:footnote w:id="6">
    <w:p w14:paraId="11A482C4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4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6" w:history="1">
        <w:r w:rsidRPr="005268F6">
          <w:rPr>
            <w:rStyle w:val="Hipercze"/>
            <w:rFonts w:cstheme="minorHAnsi"/>
            <w:sz w:val="22"/>
            <w:szCs w:val="24"/>
          </w:rPr>
          <w:t xml:space="preserve">Rozporządzenie Rady (UE) nr 833/2014 z dnia 31 lipca 2014 r. dotyczące środków ograniczających w związku z działaniami Rosji destabilizującymi sytuację na Ukrainie (Dz. Urz. UE L 229 z 31 lipca 2014 r., s. 1, z 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 zm.).</w:t>
        </w:r>
      </w:hyperlink>
      <w:r w:rsidRPr="005268F6">
        <w:rPr>
          <w:rFonts w:cstheme="minorHAnsi"/>
          <w:sz w:val="22"/>
          <w:szCs w:val="24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7A7E5" w14:textId="77777777" w:rsidR="0074662B" w:rsidRDefault="0074662B">
    <w:pPr>
      <w:pStyle w:val="Nagwek"/>
    </w:pPr>
    <w:r>
      <w:rPr>
        <w:noProof/>
        <w:lang w:eastAsia="pl-PL"/>
      </w:rPr>
      <w:drawing>
        <wp:inline distT="0" distB="0" distL="0" distR="0" wp14:anchorId="16ADB0E4" wp14:editId="2067C7B6">
          <wp:extent cx="5760720" cy="553499"/>
          <wp:effectExtent l="0" t="0" r="0" b="0"/>
          <wp:docPr id="2" name="Obraz 2" descr="http://rpo.warmia.mazury.pl/zdjecia/strona/Oznaczenia_2018/EFRR_-_pozi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://rpo.warmia.mazury.pl/zdjecia/strona/Oznaczenia_2018/EFRR_-_poziom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34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631D124"/>
    <w:multiLevelType w:val="multilevel"/>
    <w:tmpl w:val="1D9E988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1413F9E"/>
    <w:multiLevelType w:val="multilevel"/>
    <w:tmpl w:val="B06210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64F2FAC"/>
    <w:multiLevelType w:val="hybridMultilevel"/>
    <w:tmpl w:val="3E386E74"/>
    <w:lvl w:ilvl="0" w:tplc="8A7678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06FA5F85"/>
    <w:multiLevelType w:val="hybridMultilevel"/>
    <w:tmpl w:val="6832BA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675C38"/>
    <w:multiLevelType w:val="multilevel"/>
    <w:tmpl w:val="52D662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36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23B1AE9"/>
    <w:multiLevelType w:val="hybridMultilevel"/>
    <w:tmpl w:val="FB00E9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500994"/>
    <w:multiLevelType w:val="multilevel"/>
    <w:tmpl w:val="6BA4DA2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220C109"/>
    <w:multiLevelType w:val="multilevel"/>
    <w:tmpl w:val="82D811C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24A203A"/>
    <w:multiLevelType w:val="hybridMultilevel"/>
    <w:tmpl w:val="35C416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DD6260"/>
    <w:multiLevelType w:val="hybridMultilevel"/>
    <w:tmpl w:val="FEACBB2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3F694D"/>
    <w:multiLevelType w:val="multilevel"/>
    <w:tmpl w:val="12BC13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2B1511EE"/>
    <w:multiLevelType w:val="hybridMultilevel"/>
    <w:tmpl w:val="3C64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93D07"/>
    <w:multiLevelType w:val="multilevel"/>
    <w:tmpl w:val="42C25BA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25B1D05"/>
    <w:multiLevelType w:val="hybridMultilevel"/>
    <w:tmpl w:val="192E63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731283"/>
    <w:multiLevelType w:val="hybridMultilevel"/>
    <w:tmpl w:val="188891DC"/>
    <w:lvl w:ilvl="0" w:tplc="E7B0DB1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CF3E02"/>
    <w:multiLevelType w:val="hybridMultilevel"/>
    <w:tmpl w:val="7838693C"/>
    <w:lvl w:ilvl="0" w:tplc="46B4EC3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4BB22E4"/>
    <w:multiLevelType w:val="hybridMultilevel"/>
    <w:tmpl w:val="BBA88B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152CA6"/>
    <w:multiLevelType w:val="hybridMultilevel"/>
    <w:tmpl w:val="AC48D7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AC94F8"/>
    <w:multiLevelType w:val="multilevel"/>
    <w:tmpl w:val="7C0AF6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F4165C1"/>
    <w:multiLevelType w:val="hybridMultilevel"/>
    <w:tmpl w:val="F86E1C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BE5D7C"/>
    <w:multiLevelType w:val="multilevel"/>
    <w:tmpl w:val="2DC65EE0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7B12685"/>
    <w:multiLevelType w:val="hybridMultilevel"/>
    <w:tmpl w:val="9506AD88"/>
    <w:lvl w:ilvl="0" w:tplc="EB90A80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F97C16"/>
    <w:multiLevelType w:val="multilevel"/>
    <w:tmpl w:val="563487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F203B1F"/>
    <w:multiLevelType w:val="multilevel"/>
    <w:tmpl w:val="A06E04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1C11BAF"/>
    <w:multiLevelType w:val="hybridMultilevel"/>
    <w:tmpl w:val="2694530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891BDC"/>
    <w:multiLevelType w:val="hybridMultilevel"/>
    <w:tmpl w:val="1C9E6474"/>
    <w:lvl w:ilvl="0" w:tplc="F4505E4C">
      <w:numFmt w:val="bullet"/>
      <w:lvlText w:val="•"/>
      <w:lvlJc w:val="left"/>
      <w:pPr>
        <w:ind w:left="960" w:hanging="60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240A89"/>
    <w:multiLevelType w:val="hybridMultilevel"/>
    <w:tmpl w:val="8238222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DB19BC"/>
    <w:multiLevelType w:val="multilevel"/>
    <w:tmpl w:val="959C1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6D9B171D"/>
    <w:multiLevelType w:val="multilevel"/>
    <w:tmpl w:val="BAF26CA2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29">
    <w:nsid w:val="6E935DC9"/>
    <w:multiLevelType w:val="hybridMultilevel"/>
    <w:tmpl w:val="43B62C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9E9255A"/>
    <w:multiLevelType w:val="hybridMultilevel"/>
    <w:tmpl w:val="2B3AC8C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F6E6269"/>
    <w:multiLevelType w:val="hybridMultilevel"/>
    <w:tmpl w:val="41FCB7F0"/>
    <w:lvl w:ilvl="0" w:tplc="04150019">
      <w:start w:val="1"/>
      <w:numFmt w:val="lowerLetter"/>
      <w:lvlText w:val="%1."/>
      <w:lvlJc w:val="left"/>
      <w:pPr>
        <w:ind w:left="927" w:hanging="360"/>
      </w:p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4"/>
  </w:num>
  <w:num w:numId="3">
    <w:abstractNumId w:val="26"/>
  </w:num>
  <w:num w:numId="4">
    <w:abstractNumId w:val="21"/>
  </w:num>
  <w:num w:numId="5">
    <w:abstractNumId w:val="14"/>
  </w:num>
  <w:num w:numId="6">
    <w:abstractNumId w:val="15"/>
  </w:num>
  <w:num w:numId="7">
    <w:abstractNumId w:val="10"/>
  </w:num>
  <w:num w:numId="8">
    <w:abstractNumId w:val="4"/>
  </w:num>
  <w:num w:numId="9">
    <w:abstractNumId w:val="2"/>
  </w:num>
  <w:num w:numId="10">
    <w:abstractNumId w:val="31"/>
  </w:num>
  <w:num w:numId="11">
    <w:abstractNumId w:val="18"/>
  </w:num>
  <w:num w:numId="12">
    <w:abstractNumId w:val="27"/>
  </w:num>
  <w:num w:numId="13">
    <w:abstractNumId w:val="6"/>
  </w:num>
  <w:num w:numId="14">
    <w:abstractNumId w:val="12"/>
  </w:num>
  <w:num w:numId="15">
    <w:abstractNumId w:val="3"/>
  </w:num>
  <w:num w:numId="1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7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8">
    <w:abstractNumId w:val="28"/>
  </w:num>
  <w:num w:numId="19">
    <w:abstractNumId w:val="11"/>
  </w:num>
  <w:num w:numId="20">
    <w:abstractNumId w:val="25"/>
  </w:num>
  <w:num w:numId="21">
    <w:abstractNumId w:val="17"/>
  </w:num>
  <w:num w:numId="22">
    <w:abstractNumId w:val="9"/>
  </w:num>
  <w:num w:numId="23">
    <w:abstractNumId w:val="30"/>
  </w:num>
  <w:num w:numId="24">
    <w:abstractNumId w:val="8"/>
  </w:num>
  <w:num w:numId="25">
    <w:abstractNumId w:val="19"/>
  </w:num>
  <w:num w:numId="26">
    <w:abstractNumId w:val="1"/>
  </w:num>
  <w:num w:numId="27">
    <w:abstractNumId w:val="20"/>
  </w:num>
  <w:num w:numId="28">
    <w:abstractNumId w:val="5"/>
  </w:num>
  <w:num w:numId="29">
    <w:abstractNumId w:val="13"/>
  </w:num>
  <w:num w:numId="30">
    <w:abstractNumId w:val="22"/>
  </w:num>
  <w:num w:numId="31">
    <w:abstractNumId w:val="23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4662B"/>
    <w:rsid w:val="00011422"/>
    <w:rsid w:val="00024544"/>
    <w:rsid w:val="00040810"/>
    <w:rsid w:val="00042861"/>
    <w:rsid w:val="00050B44"/>
    <w:rsid w:val="000538B6"/>
    <w:rsid w:val="00066484"/>
    <w:rsid w:val="000727C4"/>
    <w:rsid w:val="0007304F"/>
    <w:rsid w:val="000A6311"/>
    <w:rsid w:val="000B2A4B"/>
    <w:rsid w:val="000B5208"/>
    <w:rsid w:val="000C5AF9"/>
    <w:rsid w:val="000D4DCE"/>
    <w:rsid w:val="00104B3D"/>
    <w:rsid w:val="00115521"/>
    <w:rsid w:val="0012309A"/>
    <w:rsid w:val="00124745"/>
    <w:rsid w:val="00137FB1"/>
    <w:rsid w:val="001521AC"/>
    <w:rsid w:val="00191D40"/>
    <w:rsid w:val="00193B8A"/>
    <w:rsid w:val="001A339B"/>
    <w:rsid w:val="001B3409"/>
    <w:rsid w:val="001C3804"/>
    <w:rsid w:val="001F3EF7"/>
    <w:rsid w:val="00221BB4"/>
    <w:rsid w:val="0022630F"/>
    <w:rsid w:val="002867CC"/>
    <w:rsid w:val="002A0868"/>
    <w:rsid w:val="002B5AE5"/>
    <w:rsid w:val="002C496E"/>
    <w:rsid w:val="00305A3B"/>
    <w:rsid w:val="00320A4A"/>
    <w:rsid w:val="00337C19"/>
    <w:rsid w:val="00373562"/>
    <w:rsid w:val="00384ACF"/>
    <w:rsid w:val="00384E92"/>
    <w:rsid w:val="003923B9"/>
    <w:rsid w:val="00393643"/>
    <w:rsid w:val="003B2212"/>
    <w:rsid w:val="003C64D0"/>
    <w:rsid w:val="003D72D7"/>
    <w:rsid w:val="003D7881"/>
    <w:rsid w:val="00406E13"/>
    <w:rsid w:val="0044492F"/>
    <w:rsid w:val="00453B29"/>
    <w:rsid w:val="00464EEF"/>
    <w:rsid w:val="00480176"/>
    <w:rsid w:val="00485DA9"/>
    <w:rsid w:val="004F48B3"/>
    <w:rsid w:val="00512986"/>
    <w:rsid w:val="00542D40"/>
    <w:rsid w:val="00552336"/>
    <w:rsid w:val="0056313F"/>
    <w:rsid w:val="00565D64"/>
    <w:rsid w:val="005F16FB"/>
    <w:rsid w:val="0063674C"/>
    <w:rsid w:val="0065039C"/>
    <w:rsid w:val="00680748"/>
    <w:rsid w:val="006E0AC3"/>
    <w:rsid w:val="006F0ECA"/>
    <w:rsid w:val="006F67B6"/>
    <w:rsid w:val="00731E49"/>
    <w:rsid w:val="0074662B"/>
    <w:rsid w:val="00751807"/>
    <w:rsid w:val="00763379"/>
    <w:rsid w:val="007B537B"/>
    <w:rsid w:val="007B6B1A"/>
    <w:rsid w:val="007C2E56"/>
    <w:rsid w:val="007C7DDB"/>
    <w:rsid w:val="007E60D0"/>
    <w:rsid w:val="007E7377"/>
    <w:rsid w:val="007F727A"/>
    <w:rsid w:val="00804B47"/>
    <w:rsid w:val="00833521"/>
    <w:rsid w:val="00835975"/>
    <w:rsid w:val="0084647C"/>
    <w:rsid w:val="008B5DA5"/>
    <w:rsid w:val="008C01C0"/>
    <w:rsid w:val="0094203C"/>
    <w:rsid w:val="00976554"/>
    <w:rsid w:val="009B096B"/>
    <w:rsid w:val="009B69F3"/>
    <w:rsid w:val="009C0677"/>
    <w:rsid w:val="009E6425"/>
    <w:rsid w:val="009F284C"/>
    <w:rsid w:val="009F3A28"/>
    <w:rsid w:val="00A06F69"/>
    <w:rsid w:val="00A07EBE"/>
    <w:rsid w:val="00A15EB3"/>
    <w:rsid w:val="00A15F08"/>
    <w:rsid w:val="00A77F7B"/>
    <w:rsid w:val="00A82E23"/>
    <w:rsid w:val="00AA4FF1"/>
    <w:rsid w:val="00AB336D"/>
    <w:rsid w:val="00AC0B0E"/>
    <w:rsid w:val="00AE0123"/>
    <w:rsid w:val="00B04DF6"/>
    <w:rsid w:val="00B1135F"/>
    <w:rsid w:val="00B24DB6"/>
    <w:rsid w:val="00B66EFF"/>
    <w:rsid w:val="00B74E52"/>
    <w:rsid w:val="00B75C5E"/>
    <w:rsid w:val="00BB3210"/>
    <w:rsid w:val="00BD6889"/>
    <w:rsid w:val="00BE3896"/>
    <w:rsid w:val="00BF17A6"/>
    <w:rsid w:val="00C044FE"/>
    <w:rsid w:val="00C13C78"/>
    <w:rsid w:val="00C768D9"/>
    <w:rsid w:val="00C824B4"/>
    <w:rsid w:val="00C86670"/>
    <w:rsid w:val="00C876F8"/>
    <w:rsid w:val="00CA27D9"/>
    <w:rsid w:val="00CA332C"/>
    <w:rsid w:val="00CA44F9"/>
    <w:rsid w:val="00CB25A3"/>
    <w:rsid w:val="00CF15C2"/>
    <w:rsid w:val="00D23241"/>
    <w:rsid w:val="00D50C4B"/>
    <w:rsid w:val="00D61557"/>
    <w:rsid w:val="00D616DB"/>
    <w:rsid w:val="00D87A3F"/>
    <w:rsid w:val="00D978B9"/>
    <w:rsid w:val="00DC56A7"/>
    <w:rsid w:val="00DD41FE"/>
    <w:rsid w:val="00DD465C"/>
    <w:rsid w:val="00DD5FDB"/>
    <w:rsid w:val="00E3676B"/>
    <w:rsid w:val="00E53B04"/>
    <w:rsid w:val="00E82B9F"/>
    <w:rsid w:val="00F0057B"/>
    <w:rsid w:val="00F058F7"/>
    <w:rsid w:val="00F159B1"/>
    <w:rsid w:val="00F167F8"/>
    <w:rsid w:val="00F17AFC"/>
    <w:rsid w:val="00F30F84"/>
    <w:rsid w:val="00F443A5"/>
    <w:rsid w:val="00F515F1"/>
    <w:rsid w:val="00F8038B"/>
    <w:rsid w:val="00FA6DE6"/>
    <w:rsid w:val="00FD451B"/>
    <w:rsid w:val="00FE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A2B7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727C4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466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4662B"/>
  </w:style>
  <w:style w:type="paragraph" w:styleId="Stopka">
    <w:name w:val="footer"/>
    <w:basedOn w:val="Normalny"/>
    <w:link w:val="StopkaZnak"/>
    <w:uiPriority w:val="99"/>
    <w:unhideWhenUsed/>
    <w:rsid w:val="007466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4662B"/>
  </w:style>
  <w:style w:type="paragraph" w:styleId="Tekstdymka">
    <w:name w:val="Balloon Text"/>
    <w:basedOn w:val="Normalny"/>
    <w:link w:val="TekstdymkaZnak"/>
    <w:uiPriority w:val="99"/>
    <w:semiHidden/>
    <w:unhideWhenUsed/>
    <w:rsid w:val="007466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662B"/>
    <w:rPr>
      <w:rFonts w:ascii="Tahoma" w:hAnsi="Tahoma" w:cs="Tahoma"/>
      <w:sz w:val="16"/>
      <w:szCs w:val="16"/>
    </w:rPr>
  </w:style>
  <w:style w:type="character" w:styleId="Pogrubienie">
    <w:name w:val="Strong"/>
    <w:uiPriority w:val="22"/>
    <w:qFormat/>
    <w:rsid w:val="007E7377"/>
    <w:rPr>
      <w:rFonts w:ascii="Times New Roman" w:hAnsi="Times New Roman" w:cs="Times New Roman" w:hint="default"/>
      <w:b/>
      <w:bCs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E7377"/>
    <w:pPr>
      <w:spacing w:after="0" w:line="240" w:lineRule="auto"/>
    </w:pPr>
    <w:rPr>
      <w:rFonts w:ascii="Times New Roman" w:eastAsia="Times New Roman" w:hAnsi="Times New Roman"/>
      <w:b/>
      <w:bCs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E7377"/>
    <w:rPr>
      <w:rFonts w:ascii="Times New Roman" w:eastAsia="Times New Roman" w:hAnsi="Times New Roman" w:cs="Times New Roman"/>
      <w:b/>
      <w:bCs/>
      <w:szCs w:val="24"/>
      <w:lang w:eastAsia="pl-PL"/>
    </w:rPr>
  </w:style>
  <w:style w:type="character" w:styleId="Hipercze">
    <w:name w:val="Hyperlink"/>
    <w:uiPriority w:val="99"/>
    <w:unhideWhenUsed/>
    <w:rsid w:val="00F443A5"/>
    <w:rPr>
      <w:color w:val="0000FF"/>
      <w:u w:val="single"/>
    </w:rPr>
  </w:style>
  <w:style w:type="paragraph" w:customStyle="1" w:styleId="Default">
    <w:name w:val="Default"/>
    <w:rsid w:val="00F443A5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eastAsia="pl-PL"/>
    </w:rPr>
  </w:style>
  <w:style w:type="paragraph" w:styleId="Akapitzlist">
    <w:name w:val="List Paragraph"/>
    <w:aliases w:val="Numerowanie,List Paragraph,Akapit z listą BS,sw tekst"/>
    <w:basedOn w:val="Normalny"/>
    <w:link w:val="AkapitzlistZnak"/>
    <w:qFormat/>
    <w:rsid w:val="00D87A3F"/>
    <w:pPr>
      <w:ind w:left="720"/>
      <w:contextualSpacing/>
    </w:pPr>
  </w:style>
  <w:style w:type="character" w:customStyle="1" w:styleId="AkapitzlistZnak">
    <w:name w:val="Akapit z listą Znak"/>
    <w:aliases w:val="Numerowanie Znak,List Paragraph Znak,Akapit z listą BS Znak,sw tekst Znak"/>
    <w:link w:val="Akapitzlist"/>
    <w:qFormat/>
    <w:locked/>
    <w:rsid w:val="00D87A3F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87A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87A3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87A3F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7A3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7A3F"/>
    <w:rPr>
      <w:rFonts w:ascii="Calibri" w:eastAsia="Calibri" w:hAnsi="Calibri" w:cs="Times New Roman"/>
      <w:b/>
      <w:bCs/>
      <w:sz w:val="20"/>
      <w:szCs w:val="20"/>
    </w:rPr>
  </w:style>
  <w:style w:type="paragraph" w:customStyle="1" w:styleId="Compact">
    <w:name w:val="Compact"/>
    <w:basedOn w:val="Tekstpodstawowy"/>
    <w:qFormat/>
    <w:rsid w:val="00D87A3F"/>
    <w:pPr>
      <w:spacing w:before="36" w:after="36"/>
    </w:pPr>
    <w:rPr>
      <w:rFonts w:asciiTheme="minorHAnsi" w:eastAsiaTheme="minorHAnsi" w:hAnsiTheme="minorHAnsi" w:cstheme="minorBidi"/>
      <w:b w:val="0"/>
      <w:bCs w:val="0"/>
      <w:sz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D87A3F"/>
    <w:pPr>
      <w:spacing w:before="180" w:after="180"/>
    </w:pPr>
    <w:rPr>
      <w:rFonts w:asciiTheme="minorHAnsi" w:eastAsiaTheme="minorHAnsi" w:hAnsiTheme="minorHAnsi" w:cstheme="minorBidi"/>
      <w:b w:val="0"/>
      <w:bCs w:val="0"/>
      <w:sz w:val="24"/>
      <w:lang w:val="en-US" w:eastAsia="en-US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iPriority w:val="99"/>
    <w:semiHidden/>
    <w:unhideWhenUsed/>
    <w:rsid w:val="00DC56A7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uiPriority w:val="99"/>
    <w:semiHidden/>
    <w:rsid w:val="00DC56A7"/>
    <w:rPr>
      <w:sz w:val="20"/>
      <w:szCs w:val="20"/>
    </w:rPr>
  </w:style>
  <w:style w:type="character" w:styleId="Odwoanieprzypisudolnego">
    <w:name w:val="footnote reference"/>
    <w:aliases w:val="Footnote Reference Number,Footnote reference number,Footnote symbol,note TESI,SUPERS,EN Footnote Reference,Footnote number,Odwołanie przypisu"/>
    <w:uiPriority w:val="99"/>
    <w:rsid w:val="00DC56A7"/>
    <w:rPr>
      <w:vertAlign w:val="superscript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DC56A7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DC56A7"/>
    <w:rPr>
      <w:rFonts w:ascii="Calibri" w:eastAsia="Calibri" w:hAnsi="Calibri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727C4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466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4662B"/>
  </w:style>
  <w:style w:type="paragraph" w:styleId="Stopka">
    <w:name w:val="footer"/>
    <w:basedOn w:val="Normalny"/>
    <w:link w:val="StopkaZnak"/>
    <w:uiPriority w:val="99"/>
    <w:unhideWhenUsed/>
    <w:rsid w:val="007466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4662B"/>
  </w:style>
  <w:style w:type="paragraph" w:styleId="Tekstdymka">
    <w:name w:val="Balloon Text"/>
    <w:basedOn w:val="Normalny"/>
    <w:link w:val="TekstdymkaZnak"/>
    <w:uiPriority w:val="99"/>
    <w:semiHidden/>
    <w:unhideWhenUsed/>
    <w:rsid w:val="007466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662B"/>
    <w:rPr>
      <w:rFonts w:ascii="Tahoma" w:hAnsi="Tahoma" w:cs="Tahoma"/>
      <w:sz w:val="16"/>
      <w:szCs w:val="16"/>
    </w:rPr>
  </w:style>
  <w:style w:type="character" w:styleId="Pogrubienie">
    <w:name w:val="Strong"/>
    <w:uiPriority w:val="22"/>
    <w:qFormat/>
    <w:rsid w:val="007E7377"/>
    <w:rPr>
      <w:rFonts w:ascii="Times New Roman" w:hAnsi="Times New Roman" w:cs="Times New Roman" w:hint="default"/>
      <w:b/>
      <w:bCs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E7377"/>
    <w:pPr>
      <w:spacing w:after="0" w:line="240" w:lineRule="auto"/>
    </w:pPr>
    <w:rPr>
      <w:rFonts w:ascii="Times New Roman" w:eastAsia="Times New Roman" w:hAnsi="Times New Roman"/>
      <w:b/>
      <w:bCs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E7377"/>
    <w:rPr>
      <w:rFonts w:ascii="Times New Roman" w:eastAsia="Times New Roman" w:hAnsi="Times New Roman" w:cs="Times New Roman"/>
      <w:b/>
      <w:bCs/>
      <w:szCs w:val="24"/>
      <w:lang w:eastAsia="pl-PL"/>
    </w:rPr>
  </w:style>
  <w:style w:type="character" w:styleId="Hipercze">
    <w:name w:val="Hyperlink"/>
    <w:uiPriority w:val="99"/>
    <w:unhideWhenUsed/>
    <w:rsid w:val="00F443A5"/>
    <w:rPr>
      <w:color w:val="0000FF"/>
      <w:u w:val="single"/>
    </w:rPr>
  </w:style>
  <w:style w:type="paragraph" w:customStyle="1" w:styleId="Default">
    <w:name w:val="Default"/>
    <w:rsid w:val="00F443A5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eastAsia="pl-PL"/>
    </w:rPr>
  </w:style>
  <w:style w:type="paragraph" w:styleId="Akapitzlist">
    <w:name w:val="List Paragraph"/>
    <w:aliases w:val="Numerowanie,List Paragraph,Akapit z listą BS,sw tekst"/>
    <w:basedOn w:val="Normalny"/>
    <w:link w:val="AkapitzlistZnak"/>
    <w:qFormat/>
    <w:rsid w:val="00D87A3F"/>
    <w:pPr>
      <w:ind w:left="720"/>
      <w:contextualSpacing/>
    </w:pPr>
  </w:style>
  <w:style w:type="character" w:customStyle="1" w:styleId="AkapitzlistZnak">
    <w:name w:val="Akapit z listą Znak"/>
    <w:aliases w:val="Numerowanie Znak,List Paragraph Znak,Akapit z listą BS Znak,sw tekst Znak"/>
    <w:link w:val="Akapitzlist"/>
    <w:qFormat/>
    <w:locked/>
    <w:rsid w:val="00D87A3F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87A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87A3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87A3F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7A3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7A3F"/>
    <w:rPr>
      <w:rFonts w:ascii="Calibri" w:eastAsia="Calibri" w:hAnsi="Calibri" w:cs="Times New Roman"/>
      <w:b/>
      <w:bCs/>
      <w:sz w:val="20"/>
      <w:szCs w:val="20"/>
    </w:rPr>
  </w:style>
  <w:style w:type="paragraph" w:customStyle="1" w:styleId="Compact">
    <w:name w:val="Compact"/>
    <w:basedOn w:val="Tekstpodstawowy"/>
    <w:qFormat/>
    <w:rsid w:val="00D87A3F"/>
    <w:pPr>
      <w:spacing w:before="36" w:after="36"/>
    </w:pPr>
    <w:rPr>
      <w:rFonts w:asciiTheme="minorHAnsi" w:eastAsiaTheme="minorHAnsi" w:hAnsiTheme="minorHAnsi" w:cstheme="minorBidi"/>
      <w:b w:val="0"/>
      <w:bCs w:val="0"/>
      <w:sz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D87A3F"/>
    <w:pPr>
      <w:spacing w:before="180" w:after="180"/>
    </w:pPr>
    <w:rPr>
      <w:rFonts w:asciiTheme="minorHAnsi" w:eastAsiaTheme="minorHAnsi" w:hAnsiTheme="minorHAnsi" w:cstheme="minorBidi"/>
      <w:b w:val="0"/>
      <w:bCs w:val="0"/>
      <w:sz w:val="24"/>
      <w:lang w:val="en-US" w:eastAsia="en-US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iPriority w:val="99"/>
    <w:semiHidden/>
    <w:unhideWhenUsed/>
    <w:rsid w:val="00DC56A7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uiPriority w:val="99"/>
    <w:semiHidden/>
    <w:rsid w:val="00DC56A7"/>
    <w:rPr>
      <w:sz w:val="20"/>
      <w:szCs w:val="20"/>
    </w:rPr>
  </w:style>
  <w:style w:type="character" w:styleId="Odwoanieprzypisudolnego">
    <w:name w:val="footnote reference"/>
    <w:aliases w:val="Footnote Reference Number,Footnote reference number,Footnote symbol,note TESI,SUPERS,EN Footnote Reference,Footnote number,Odwołanie przypisu"/>
    <w:uiPriority w:val="99"/>
    <w:rsid w:val="00DC56A7"/>
    <w:rPr>
      <w:vertAlign w:val="superscript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DC56A7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DC56A7"/>
    <w:rPr>
      <w:rFonts w:ascii="Calibri" w:eastAsia="Calibri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8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6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4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lon@filon.com.pl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filon@filon.com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gov.pl/web/mswia/lista-osob-i-podmiotow-objetych-sankcjami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ilon@filon.com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azakonkurencyjnosci.funduszeeuropejskie.gov.pl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ur-lex.europa.eu/legal-content/PL/TXT/PDF/?uri=CELEX:02014R0208-20220413&amp;from=EN" TargetMode="External"/><Relationship Id="rId2" Type="http://schemas.openxmlformats.org/officeDocument/2006/relationships/hyperlink" Target="https://eur-lex.europa.eu/legal-content/EN/TXT/?uri=CELEX%3A02014R0269-20220604" TargetMode="External"/><Relationship Id="rId1" Type="http://schemas.openxmlformats.org/officeDocument/2006/relationships/hyperlink" Target="https://eur-lex.europa.eu/legal-content/EN/TXT/?uri=CELEX%3A02006R0765-20220604" TargetMode="External"/><Relationship Id="rId6" Type="http://schemas.openxmlformats.org/officeDocument/2006/relationships/hyperlink" Target="https://eur-lex.europa.eu/legal-content/EN/TXT/?uri=CELEX%3A02014R0833-20220604" TargetMode="External"/><Relationship Id="rId5" Type="http://schemas.openxmlformats.org/officeDocument/2006/relationships/hyperlink" Target="https://isap.sejm.gov.pl/isap.nsf/download.xsp/WDU20220000835/T/D20220835L.pdf" TargetMode="External"/><Relationship Id="rId4" Type="http://schemas.openxmlformats.org/officeDocument/2006/relationships/hyperlink" Target="https://eur-lex.europa.eu/legal-content/PL/TXT/PDF/?uri=CELEX:02014D0145-20220604&amp;from=E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1</Pages>
  <Words>3552</Words>
  <Characters>21314</Characters>
  <Application>Microsoft Office Word</Application>
  <DocSecurity>0</DocSecurity>
  <Lines>177</Lines>
  <Paragraphs>4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k4</dc:creator>
  <cp:lastModifiedBy>CDK 1</cp:lastModifiedBy>
  <cp:revision>5</cp:revision>
  <cp:lastPrinted>2022-08-16T12:07:00Z</cp:lastPrinted>
  <dcterms:created xsi:type="dcterms:W3CDTF">2022-09-13T09:43:00Z</dcterms:created>
  <dcterms:modified xsi:type="dcterms:W3CDTF">2022-09-14T09:49:00Z</dcterms:modified>
</cp:coreProperties>
</file>